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35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85"/>
        <w:gridCol w:w="5670"/>
      </w:tblGrid>
      <w:tr w:rsidR="00DA4B6F" w:rsidRPr="00A25DDA" w14:paraId="38A355F4" w14:textId="77777777" w:rsidTr="00E17803">
        <w:trPr>
          <w:cantSplit/>
          <w:trHeight w:val="283"/>
        </w:trPr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226A9C39" w14:textId="77777777" w:rsidR="00DA4B6F" w:rsidRPr="00D15441" w:rsidRDefault="00DA4B6F" w:rsidP="00E17803">
            <w:pPr>
              <w:jc w:val="center"/>
              <w:rPr>
                <w:bCs/>
                <w:lang w:val="vi-VN"/>
              </w:rPr>
            </w:pPr>
            <w:r w:rsidRPr="00D15441">
              <w:rPr>
                <w:bCs/>
                <w:lang w:val="vi-VN"/>
              </w:rPr>
              <w:t xml:space="preserve">TRƯỜNG ĐẠI HỌC </w:t>
            </w:r>
            <w:r w:rsidRPr="00D15441">
              <w:rPr>
                <w:bCs/>
              </w:rPr>
              <w:t>HẠ LONG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6EF7EF46" w14:textId="77777777" w:rsidR="00DA4B6F" w:rsidRPr="004654B5" w:rsidRDefault="00DA4B6F" w:rsidP="00E17803">
            <w:pPr>
              <w:jc w:val="center"/>
              <w:rPr>
                <w:b/>
                <w:bCs/>
                <w:lang w:val="vi-VN"/>
              </w:rPr>
            </w:pPr>
            <w:r w:rsidRPr="004654B5">
              <w:rPr>
                <w:b/>
                <w:bCs/>
                <w:lang w:val="vi-VN"/>
              </w:rPr>
              <w:t>CỘNG HÒA XÃ HỘI CHỦ NGHĨA VIỆT NAM</w:t>
            </w:r>
          </w:p>
        </w:tc>
      </w:tr>
      <w:tr w:rsidR="00DA4B6F" w:rsidRPr="00E0479C" w14:paraId="000C9D2A" w14:textId="77777777" w:rsidTr="00E17803">
        <w:trPr>
          <w:cantSplit/>
          <w:trHeight w:val="283"/>
        </w:trPr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6D253F57" w14:textId="77777777" w:rsidR="00DA4B6F" w:rsidRPr="00213F6C" w:rsidRDefault="00DA4B6F" w:rsidP="00E1780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HOA CNTT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48FBD44E" w14:textId="77777777" w:rsidR="00DA4B6F" w:rsidRPr="00E0479C" w:rsidRDefault="00DA4B6F" w:rsidP="00E17803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 xml:space="preserve"> </w:t>
            </w:r>
            <w:r w:rsidRPr="00BD6F12">
              <w:rPr>
                <w:b/>
                <w:bCs/>
                <w:lang w:val="vi-VN"/>
              </w:rPr>
              <w:t xml:space="preserve">Độc </w:t>
            </w:r>
            <w:r w:rsidRPr="00BD6F12">
              <w:rPr>
                <w:b/>
                <w:bCs/>
              </w:rPr>
              <w:t>l</w:t>
            </w:r>
            <w:r w:rsidRPr="00BD6F12">
              <w:rPr>
                <w:b/>
                <w:bCs/>
                <w:lang w:val="vi-VN"/>
              </w:rPr>
              <w:t xml:space="preserve">ập - Tự </w:t>
            </w:r>
            <w:r w:rsidRPr="00BD6F12">
              <w:rPr>
                <w:b/>
                <w:bCs/>
              </w:rPr>
              <w:t>d</w:t>
            </w:r>
            <w:r w:rsidRPr="00BD6F12">
              <w:rPr>
                <w:b/>
                <w:bCs/>
                <w:lang w:val="vi-VN"/>
              </w:rPr>
              <w:t xml:space="preserve">o - Hạnh </w:t>
            </w:r>
            <w:r w:rsidRPr="00BD6F12">
              <w:rPr>
                <w:b/>
                <w:bCs/>
              </w:rPr>
              <w:t>p</w:t>
            </w:r>
            <w:r w:rsidRPr="00BD6F12">
              <w:rPr>
                <w:b/>
                <w:bCs/>
                <w:lang w:val="vi-VN"/>
              </w:rPr>
              <w:t>húc</w:t>
            </w:r>
          </w:p>
        </w:tc>
      </w:tr>
    </w:tbl>
    <w:p w14:paraId="7EF60C27" w14:textId="77777777" w:rsidR="00DA4B6F" w:rsidRDefault="00DA4B6F" w:rsidP="00DA4B6F">
      <w:pPr>
        <w:tabs>
          <w:tab w:val="left" w:pos="2325"/>
        </w:tabs>
        <w:jc w:val="center"/>
        <w:rPr>
          <w:b/>
          <w:bCs/>
        </w:rPr>
      </w:pPr>
    </w:p>
    <w:p w14:paraId="403D2157" w14:textId="77777777" w:rsidR="00DA4B6F" w:rsidRPr="00A25DDA" w:rsidRDefault="00DA4B6F" w:rsidP="00DA4B6F">
      <w:pPr>
        <w:tabs>
          <w:tab w:val="left" w:pos="2325"/>
        </w:tabs>
        <w:jc w:val="center"/>
        <w:rPr>
          <w:b/>
          <w:bCs/>
          <w:lang w:val="vi-VN"/>
        </w:rPr>
      </w:pPr>
      <w:r w:rsidRPr="00BD6F12">
        <w:rPr>
          <w:b/>
          <w:bCs/>
          <w:lang w:val="vi-VN"/>
        </w:rPr>
        <w:t>ĐỀ CƯƠNG CHI TIẾT HỌC PHẦN</w:t>
      </w:r>
    </w:p>
    <w:p w14:paraId="0434E0C0" w14:textId="77777777" w:rsidR="00DA4B6F" w:rsidRPr="00A25DDA" w:rsidRDefault="00DA4B6F" w:rsidP="00DA4B6F">
      <w:pPr>
        <w:tabs>
          <w:tab w:val="left" w:pos="2325"/>
        </w:tabs>
        <w:rPr>
          <w:b/>
          <w:bCs/>
          <w:lang w:val="vi-VN"/>
        </w:rPr>
      </w:pPr>
    </w:p>
    <w:p w14:paraId="7B9EC691" w14:textId="77777777" w:rsidR="00DA4B6F" w:rsidRPr="00673781" w:rsidRDefault="00DA4B6F" w:rsidP="00DA4B6F">
      <w:pPr>
        <w:tabs>
          <w:tab w:val="left" w:pos="2325"/>
        </w:tabs>
        <w:rPr>
          <w:b/>
          <w:bCs/>
        </w:rPr>
      </w:pPr>
      <w:r>
        <w:rPr>
          <w:b/>
          <w:bCs/>
        </w:rPr>
        <w:t xml:space="preserve">           </w:t>
      </w:r>
      <w:r w:rsidRPr="00BD6F12">
        <w:rPr>
          <w:b/>
          <w:bCs/>
          <w:lang w:val="vi-VN"/>
        </w:rPr>
        <w:t>Trình độ đào tạ</w:t>
      </w:r>
      <w:r>
        <w:rPr>
          <w:b/>
          <w:bCs/>
          <w:lang w:val="vi-VN"/>
        </w:rPr>
        <w:t>o:</w:t>
      </w:r>
      <w:r>
        <w:rPr>
          <w:b/>
          <w:bCs/>
        </w:rPr>
        <w:t xml:space="preserve"> Đại học</w:t>
      </w:r>
      <w:r>
        <w:rPr>
          <w:b/>
          <w:bCs/>
          <w:lang w:val="vi-VN"/>
        </w:rPr>
        <w:tab/>
      </w:r>
      <w:r>
        <w:rPr>
          <w:b/>
          <w:bCs/>
          <w:lang w:val="vi-VN"/>
        </w:rPr>
        <w:tab/>
      </w:r>
      <w:r>
        <w:rPr>
          <w:b/>
          <w:bCs/>
          <w:lang w:val="vi-VN"/>
        </w:rPr>
        <w:tab/>
      </w:r>
      <w:r>
        <w:rPr>
          <w:b/>
          <w:bCs/>
          <w:lang w:val="vi-VN"/>
        </w:rPr>
        <w:tab/>
      </w:r>
      <w:r w:rsidRPr="00BD6F12">
        <w:rPr>
          <w:b/>
          <w:bCs/>
          <w:lang w:val="vi-VN"/>
        </w:rPr>
        <w:t xml:space="preserve">Ngành: </w:t>
      </w:r>
      <w:r>
        <w:rPr>
          <w:b/>
          <w:bCs/>
        </w:rPr>
        <w:t>Khoa học máy tính</w:t>
      </w:r>
    </w:p>
    <w:p w14:paraId="153497F2" w14:textId="77777777" w:rsidR="00DA4B6F" w:rsidRDefault="00DA4B6F" w:rsidP="00DA4B6F">
      <w:pPr>
        <w:jc w:val="both"/>
        <w:outlineLvl w:val="0"/>
        <w:rPr>
          <w:b/>
          <w:lang w:val="sv-SE"/>
        </w:rPr>
      </w:pPr>
      <w:r w:rsidRPr="00CD591C">
        <w:rPr>
          <w:b/>
          <w:bCs/>
        </w:rPr>
        <w:t xml:space="preserve">1. </w:t>
      </w:r>
      <w:r w:rsidRPr="00CD591C">
        <w:rPr>
          <w:b/>
          <w:lang w:val="sv-SE"/>
        </w:rPr>
        <w:t xml:space="preserve">Thông tin chung về học phần </w:t>
      </w:r>
    </w:p>
    <w:tbl>
      <w:tblPr>
        <w:tblStyle w:val="TableGrid"/>
        <w:tblW w:w="9291" w:type="dxa"/>
        <w:tblLook w:val="04A0" w:firstRow="1" w:lastRow="0" w:firstColumn="1" w:lastColumn="0" w:noHBand="0" w:noVBand="1"/>
      </w:tblPr>
      <w:tblGrid>
        <w:gridCol w:w="4416"/>
        <w:gridCol w:w="4875"/>
      </w:tblGrid>
      <w:tr w:rsidR="00DA4B6F" w:rsidRPr="00BD6F12" w14:paraId="267EEC10" w14:textId="77777777" w:rsidTr="00E17803">
        <w:trPr>
          <w:trHeight w:val="416"/>
        </w:trPr>
        <w:tc>
          <w:tcPr>
            <w:tcW w:w="4416" w:type="dxa"/>
            <w:vAlign w:val="center"/>
          </w:tcPr>
          <w:p w14:paraId="1DB5EEB7" w14:textId="77777777" w:rsidR="00DA4B6F" w:rsidRPr="00446C79" w:rsidRDefault="00DA4B6F" w:rsidP="00E17803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>1.1. Mã học phần:</w:t>
            </w:r>
          </w:p>
        </w:tc>
        <w:tc>
          <w:tcPr>
            <w:tcW w:w="4875" w:type="dxa"/>
            <w:vAlign w:val="center"/>
          </w:tcPr>
          <w:p w14:paraId="6793A71D" w14:textId="77777777" w:rsidR="00DA4B6F" w:rsidRPr="009F07B4" w:rsidRDefault="00DA4B6F" w:rsidP="00E17803">
            <w:pPr>
              <w:autoSpaceDE w:val="0"/>
              <w:autoSpaceDN w:val="0"/>
              <w:adjustRightInd w:val="0"/>
              <w:spacing w:line="276" w:lineRule="auto"/>
              <w:rPr>
                <w:bCs/>
                <w:sz w:val="26"/>
                <w:szCs w:val="26"/>
              </w:rPr>
            </w:pPr>
            <w:r w:rsidRPr="003F1C46">
              <w:rPr>
                <w:bCs/>
                <w:sz w:val="26"/>
                <w:szCs w:val="26"/>
              </w:rPr>
              <w:t>IT608027</w:t>
            </w:r>
          </w:p>
        </w:tc>
      </w:tr>
      <w:tr w:rsidR="00DA4B6F" w:rsidRPr="00BD6F12" w14:paraId="3027F64B" w14:textId="77777777" w:rsidTr="00E17803">
        <w:trPr>
          <w:trHeight w:val="416"/>
        </w:trPr>
        <w:tc>
          <w:tcPr>
            <w:tcW w:w="4416" w:type="dxa"/>
            <w:vAlign w:val="center"/>
          </w:tcPr>
          <w:p w14:paraId="6E32E432" w14:textId="77777777" w:rsidR="00DA4B6F" w:rsidRPr="00446C79" w:rsidRDefault="00DA4B6F" w:rsidP="00E17803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2. Tên học phần: </w:t>
            </w:r>
          </w:p>
        </w:tc>
        <w:tc>
          <w:tcPr>
            <w:tcW w:w="4875" w:type="dxa"/>
            <w:vAlign w:val="center"/>
          </w:tcPr>
          <w:p w14:paraId="31694FD2" w14:textId="77777777" w:rsidR="00DA4B6F" w:rsidRPr="009F07B4" w:rsidRDefault="00DA4B6F" w:rsidP="00E17803">
            <w:pPr>
              <w:autoSpaceDE w:val="0"/>
              <w:autoSpaceDN w:val="0"/>
              <w:adjustRightInd w:val="0"/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Lập trình Java nâng cao</w:t>
            </w:r>
          </w:p>
        </w:tc>
      </w:tr>
      <w:tr w:rsidR="00DA4B6F" w:rsidRPr="00BD6F12" w14:paraId="44241519" w14:textId="77777777" w:rsidTr="00E17803">
        <w:trPr>
          <w:trHeight w:val="416"/>
        </w:trPr>
        <w:tc>
          <w:tcPr>
            <w:tcW w:w="4416" w:type="dxa"/>
            <w:vAlign w:val="center"/>
          </w:tcPr>
          <w:p w14:paraId="08206E45" w14:textId="77777777" w:rsidR="00DA4B6F" w:rsidRPr="00446C79" w:rsidRDefault="00DA4B6F" w:rsidP="00E17803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3. Tên tiếng Anh: </w:t>
            </w:r>
          </w:p>
        </w:tc>
        <w:tc>
          <w:tcPr>
            <w:tcW w:w="4875" w:type="dxa"/>
            <w:vAlign w:val="center"/>
          </w:tcPr>
          <w:p w14:paraId="5F330A6E" w14:textId="77777777" w:rsidR="00DA4B6F" w:rsidRPr="009F07B4" w:rsidRDefault="00DA4B6F" w:rsidP="00E17803">
            <w:pPr>
              <w:autoSpaceDE w:val="0"/>
              <w:autoSpaceDN w:val="0"/>
              <w:adjustRightInd w:val="0"/>
              <w:spacing w:line="276" w:lineRule="auto"/>
              <w:rPr>
                <w:bCs/>
                <w:sz w:val="26"/>
                <w:szCs w:val="26"/>
              </w:rPr>
            </w:pPr>
            <w:r w:rsidRPr="003F1C46">
              <w:rPr>
                <w:bCs/>
                <w:sz w:val="26"/>
                <w:szCs w:val="26"/>
              </w:rPr>
              <w:t>Advanced</w:t>
            </w:r>
            <w:r>
              <w:rPr>
                <w:bCs/>
                <w:sz w:val="26"/>
                <w:szCs w:val="26"/>
              </w:rPr>
              <w:t xml:space="preserve"> Java Programming</w:t>
            </w:r>
          </w:p>
        </w:tc>
      </w:tr>
      <w:tr w:rsidR="00DA4B6F" w:rsidRPr="00BD6F12" w14:paraId="27FEB9E3" w14:textId="77777777" w:rsidTr="00E17803">
        <w:trPr>
          <w:trHeight w:val="416"/>
        </w:trPr>
        <w:tc>
          <w:tcPr>
            <w:tcW w:w="4416" w:type="dxa"/>
            <w:vAlign w:val="center"/>
          </w:tcPr>
          <w:p w14:paraId="374A3294" w14:textId="77777777" w:rsidR="00DA4B6F" w:rsidRPr="00446C79" w:rsidRDefault="00DA4B6F" w:rsidP="00E17803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4. Số tín chỉ: </w:t>
            </w:r>
          </w:p>
        </w:tc>
        <w:tc>
          <w:tcPr>
            <w:tcW w:w="4875" w:type="dxa"/>
            <w:vAlign w:val="center"/>
          </w:tcPr>
          <w:p w14:paraId="34833115" w14:textId="77777777" w:rsidR="00DA4B6F" w:rsidRPr="009F07B4" w:rsidRDefault="00DA4B6F" w:rsidP="00E1780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</w:t>
            </w:r>
          </w:p>
        </w:tc>
      </w:tr>
      <w:tr w:rsidR="00DA4B6F" w:rsidRPr="00BD6F12" w14:paraId="22DF47BC" w14:textId="77777777" w:rsidTr="00E17803">
        <w:trPr>
          <w:trHeight w:val="416"/>
        </w:trPr>
        <w:tc>
          <w:tcPr>
            <w:tcW w:w="4416" w:type="dxa"/>
            <w:vAlign w:val="center"/>
          </w:tcPr>
          <w:p w14:paraId="722E0956" w14:textId="77777777" w:rsidR="00DA4B6F" w:rsidRPr="00446C79" w:rsidRDefault="00DA4B6F" w:rsidP="00E17803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>1.5. Phân bố thời gian</w:t>
            </w:r>
          </w:p>
        </w:tc>
        <w:tc>
          <w:tcPr>
            <w:tcW w:w="4875" w:type="dxa"/>
            <w:vAlign w:val="center"/>
          </w:tcPr>
          <w:p w14:paraId="6B291A35" w14:textId="77777777" w:rsidR="00DA4B6F" w:rsidRPr="009F07B4" w:rsidRDefault="00DA4B6F" w:rsidP="00E1780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</w:p>
        </w:tc>
      </w:tr>
      <w:tr w:rsidR="00DA4B6F" w:rsidRPr="00BD6F12" w14:paraId="29A713C1" w14:textId="77777777" w:rsidTr="00E17803">
        <w:trPr>
          <w:trHeight w:val="416"/>
        </w:trPr>
        <w:tc>
          <w:tcPr>
            <w:tcW w:w="4416" w:type="dxa"/>
            <w:vAlign w:val="center"/>
          </w:tcPr>
          <w:p w14:paraId="6ACFC119" w14:textId="77777777" w:rsidR="00DA4B6F" w:rsidRPr="00BD6F12" w:rsidRDefault="00DA4B6F" w:rsidP="00E17803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</w:rPr>
            </w:pPr>
            <w:r w:rsidRPr="00BD6F12">
              <w:rPr>
                <w:b/>
                <w:bCs/>
                <w:sz w:val="26"/>
                <w:szCs w:val="26"/>
              </w:rPr>
              <w:t xml:space="preserve">- </w:t>
            </w:r>
            <w:r w:rsidRPr="00BD6F12">
              <w:rPr>
                <w:bCs/>
                <w:sz w:val="26"/>
                <w:szCs w:val="26"/>
              </w:rPr>
              <w:t xml:space="preserve">Lý thuyết:    </w:t>
            </w:r>
          </w:p>
        </w:tc>
        <w:tc>
          <w:tcPr>
            <w:tcW w:w="4875" w:type="dxa"/>
            <w:vAlign w:val="center"/>
          </w:tcPr>
          <w:p w14:paraId="3F2FD910" w14:textId="77777777" w:rsidR="00DA4B6F" w:rsidRPr="009F07B4" w:rsidRDefault="00DA4B6F" w:rsidP="00E17803">
            <w:pPr>
              <w:tabs>
                <w:tab w:val="left" w:pos="48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0 giờ (2 tín chỉ)</w:t>
            </w:r>
          </w:p>
        </w:tc>
      </w:tr>
      <w:tr w:rsidR="00DA4B6F" w:rsidRPr="00BD6F12" w14:paraId="60A4586D" w14:textId="77777777" w:rsidTr="00E17803">
        <w:trPr>
          <w:trHeight w:val="416"/>
        </w:trPr>
        <w:tc>
          <w:tcPr>
            <w:tcW w:w="4416" w:type="dxa"/>
            <w:vAlign w:val="center"/>
          </w:tcPr>
          <w:p w14:paraId="09AD9DE5" w14:textId="77777777" w:rsidR="00DA4B6F" w:rsidRPr="00BD6F12" w:rsidRDefault="00DA4B6F" w:rsidP="00E17803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 xml:space="preserve">- Thực hành:     </w:t>
            </w:r>
          </w:p>
        </w:tc>
        <w:tc>
          <w:tcPr>
            <w:tcW w:w="4875" w:type="dxa"/>
            <w:vAlign w:val="center"/>
          </w:tcPr>
          <w:p w14:paraId="648F184E" w14:textId="77777777" w:rsidR="00DA4B6F" w:rsidRPr="009F07B4" w:rsidRDefault="00DA4B6F" w:rsidP="00E1780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0 giờ (1 tín chỉ)</w:t>
            </w:r>
          </w:p>
        </w:tc>
      </w:tr>
      <w:tr w:rsidR="00DA4B6F" w:rsidRPr="00BD6F12" w14:paraId="07B5BAB4" w14:textId="77777777" w:rsidTr="00E17803">
        <w:trPr>
          <w:trHeight w:val="416"/>
        </w:trPr>
        <w:tc>
          <w:tcPr>
            <w:tcW w:w="4416" w:type="dxa"/>
            <w:vAlign w:val="center"/>
          </w:tcPr>
          <w:p w14:paraId="1BE1439D" w14:textId="77777777" w:rsidR="00DA4B6F" w:rsidRPr="00BD6F12" w:rsidRDefault="00DA4B6F" w:rsidP="00E1780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 xml:space="preserve">- Tự học:      </w:t>
            </w:r>
          </w:p>
        </w:tc>
        <w:tc>
          <w:tcPr>
            <w:tcW w:w="4875" w:type="dxa"/>
            <w:vAlign w:val="center"/>
          </w:tcPr>
          <w:p w14:paraId="2BEB94BC" w14:textId="77777777" w:rsidR="00DA4B6F" w:rsidRPr="009F07B4" w:rsidRDefault="00DA4B6F" w:rsidP="00E1780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45 giờ</w:t>
            </w:r>
          </w:p>
        </w:tc>
      </w:tr>
      <w:tr w:rsidR="00DA4B6F" w:rsidRPr="00BD6F12" w14:paraId="1A15FC84" w14:textId="77777777" w:rsidTr="00E17803">
        <w:trPr>
          <w:trHeight w:val="416"/>
        </w:trPr>
        <w:tc>
          <w:tcPr>
            <w:tcW w:w="4416" w:type="dxa"/>
            <w:vAlign w:val="center"/>
          </w:tcPr>
          <w:p w14:paraId="61C84D07" w14:textId="77777777" w:rsidR="00DA4B6F" w:rsidRPr="00446C79" w:rsidRDefault="00DA4B6F" w:rsidP="00E17803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>1.6. Quản lí, phụ trách học phần</w:t>
            </w:r>
          </w:p>
        </w:tc>
        <w:tc>
          <w:tcPr>
            <w:tcW w:w="4875" w:type="dxa"/>
            <w:vAlign w:val="center"/>
          </w:tcPr>
          <w:p w14:paraId="5C3FE3E0" w14:textId="77777777" w:rsidR="00DA4B6F" w:rsidRPr="009F07B4" w:rsidRDefault="00DA4B6F" w:rsidP="00E1780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</w:p>
        </w:tc>
      </w:tr>
      <w:tr w:rsidR="00DA4B6F" w:rsidRPr="00BD6F12" w14:paraId="7E4C95D8" w14:textId="77777777" w:rsidTr="00E17803">
        <w:trPr>
          <w:trHeight w:val="416"/>
        </w:trPr>
        <w:tc>
          <w:tcPr>
            <w:tcW w:w="4416" w:type="dxa"/>
            <w:vAlign w:val="center"/>
          </w:tcPr>
          <w:p w14:paraId="58851C42" w14:textId="77777777" w:rsidR="00DA4B6F" w:rsidRPr="00BD6F12" w:rsidRDefault="00DA4B6F" w:rsidP="00E17803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75" w:type="dxa"/>
            <w:vAlign w:val="center"/>
          </w:tcPr>
          <w:p w14:paraId="0599F4AF" w14:textId="77777777" w:rsidR="00DA4B6F" w:rsidRPr="009F07B4" w:rsidRDefault="00DA4B6F" w:rsidP="00E1780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Công nghệ thông tin</w:t>
            </w:r>
          </w:p>
        </w:tc>
      </w:tr>
      <w:tr w:rsidR="00DA4B6F" w:rsidRPr="00BD6F12" w14:paraId="1BC945D5" w14:textId="77777777" w:rsidTr="00E17803">
        <w:trPr>
          <w:trHeight w:val="416"/>
        </w:trPr>
        <w:tc>
          <w:tcPr>
            <w:tcW w:w="4416" w:type="dxa"/>
            <w:vAlign w:val="center"/>
          </w:tcPr>
          <w:p w14:paraId="5B1D691E" w14:textId="77777777" w:rsidR="00DA4B6F" w:rsidRPr="00BD6F12" w:rsidRDefault="00DA4B6F" w:rsidP="00E17803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 xml:space="preserve">- Giảng viên phụ trách chính:  </w:t>
            </w:r>
          </w:p>
        </w:tc>
        <w:tc>
          <w:tcPr>
            <w:tcW w:w="4875" w:type="dxa"/>
            <w:vAlign w:val="center"/>
          </w:tcPr>
          <w:p w14:paraId="12568216" w14:textId="77777777" w:rsidR="00DA4B6F" w:rsidRPr="009F07B4" w:rsidRDefault="00DA4B6F" w:rsidP="00E1780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Vũ Thị Anh Trâm</w:t>
            </w:r>
          </w:p>
        </w:tc>
      </w:tr>
      <w:tr w:rsidR="00DA4B6F" w:rsidRPr="00BD6F12" w14:paraId="3418CC67" w14:textId="77777777" w:rsidTr="00E17803">
        <w:trPr>
          <w:trHeight w:val="416"/>
        </w:trPr>
        <w:tc>
          <w:tcPr>
            <w:tcW w:w="4416" w:type="dxa"/>
            <w:vAlign w:val="center"/>
          </w:tcPr>
          <w:p w14:paraId="1388CCEE" w14:textId="77777777" w:rsidR="00DA4B6F" w:rsidRPr="00BD6F12" w:rsidRDefault="00DA4B6F" w:rsidP="00E17803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</w:rPr>
            </w:pPr>
            <w:r w:rsidRPr="00BD6F12">
              <w:rPr>
                <w:sz w:val="26"/>
                <w:szCs w:val="26"/>
              </w:rPr>
              <w:t>- Danh sách giảng viên cùng giảng dạy:</w:t>
            </w:r>
          </w:p>
        </w:tc>
        <w:tc>
          <w:tcPr>
            <w:tcW w:w="4875" w:type="dxa"/>
            <w:vAlign w:val="center"/>
          </w:tcPr>
          <w:p w14:paraId="022A840E" w14:textId="77777777" w:rsidR="00DA4B6F" w:rsidRPr="009F07B4" w:rsidRDefault="00DA4B6F" w:rsidP="00E1780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</w:p>
        </w:tc>
      </w:tr>
      <w:tr w:rsidR="00DA4B6F" w:rsidRPr="00BD6F12" w14:paraId="345576BF" w14:textId="77777777" w:rsidTr="00E17803">
        <w:trPr>
          <w:trHeight w:val="416"/>
        </w:trPr>
        <w:tc>
          <w:tcPr>
            <w:tcW w:w="4416" w:type="dxa"/>
            <w:vAlign w:val="center"/>
          </w:tcPr>
          <w:p w14:paraId="3666518E" w14:textId="77777777" w:rsidR="00DA4B6F" w:rsidRPr="00446C79" w:rsidRDefault="00DA4B6F" w:rsidP="00E17803">
            <w:pPr>
              <w:autoSpaceDE w:val="0"/>
              <w:autoSpaceDN w:val="0"/>
              <w:adjustRightInd w:val="0"/>
              <w:spacing w:line="276" w:lineRule="auto"/>
              <w:rPr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>1.7. Điều kiện tham gia học phần</w:t>
            </w:r>
          </w:p>
        </w:tc>
        <w:tc>
          <w:tcPr>
            <w:tcW w:w="4875" w:type="dxa"/>
            <w:vAlign w:val="center"/>
          </w:tcPr>
          <w:p w14:paraId="0E537FAB" w14:textId="77777777" w:rsidR="00DA4B6F" w:rsidRPr="009F07B4" w:rsidRDefault="00DA4B6F" w:rsidP="00E1780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</w:p>
        </w:tc>
      </w:tr>
      <w:tr w:rsidR="00DA4B6F" w:rsidRPr="00BD6F12" w14:paraId="1333B4FF" w14:textId="77777777" w:rsidTr="00E17803">
        <w:trPr>
          <w:trHeight w:val="416"/>
        </w:trPr>
        <w:tc>
          <w:tcPr>
            <w:tcW w:w="4416" w:type="dxa"/>
            <w:vAlign w:val="center"/>
          </w:tcPr>
          <w:p w14:paraId="4DB95CFF" w14:textId="77777777" w:rsidR="00DA4B6F" w:rsidRPr="00BD6F12" w:rsidRDefault="00DA4B6F" w:rsidP="00E17803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</w:rPr>
            </w:pPr>
            <w:r w:rsidRPr="00BD6F12">
              <w:rPr>
                <w:b/>
                <w:bCs/>
                <w:sz w:val="26"/>
                <w:szCs w:val="26"/>
              </w:rPr>
              <w:t xml:space="preserve">- </w:t>
            </w:r>
            <w:r w:rsidRPr="00BD6F12">
              <w:rPr>
                <w:bCs/>
                <w:sz w:val="26"/>
                <w:szCs w:val="26"/>
              </w:rPr>
              <w:t>Học phần tiên quyết:</w:t>
            </w:r>
          </w:p>
        </w:tc>
        <w:tc>
          <w:tcPr>
            <w:tcW w:w="4875" w:type="dxa"/>
            <w:vAlign w:val="center"/>
          </w:tcPr>
          <w:p w14:paraId="5B3173C8" w14:textId="77777777" w:rsidR="00DA4B6F" w:rsidRPr="009F07B4" w:rsidRDefault="00DA4B6F" w:rsidP="00E1780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Lập trình Java</w:t>
            </w:r>
          </w:p>
        </w:tc>
      </w:tr>
      <w:tr w:rsidR="00DA4B6F" w:rsidRPr="00BD6F12" w14:paraId="382E6D7F" w14:textId="77777777" w:rsidTr="00E17803">
        <w:trPr>
          <w:trHeight w:val="416"/>
        </w:trPr>
        <w:tc>
          <w:tcPr>
            <w:tcW w:w="4416" w:type="dxa"/>
            <w:vAlign w:val="center"/>
          </w:tcPr>
          <w:p w14:paraId="41B35F59" w14:textId="77777777" w:rsidR="00DA4B6F" w:rsidRPr="00BD6F12" w:rsidRDefault="00DA4B6F" w:rsidP="00E17803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>- Học phần học trước:</w:t>
            </w:r>
          </w:p>
        </w:tc>
        <w:tc>
          <w:tcPr>
            <w:tcW w:w="4875" w:type="dxa"/>
            <w:vAlign w:val="center"/>
          </w:tcPr>
          <w:p w14:paraId="195DA277" w14:textId="77777777" w:rsidR="00DA4B6F" w:rsidRPr="009F07B4" w:rsidRDefault="00DA4B6F" w:rsidP="00E1780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Lập trình hướng đối tượng</w:t>
            </w:r>
          </w:p>
        </w:tc>
      </w:tr>
      <w:tr w:rsidR="00DA4B6F" w:rsidRPr="00BD6F12" w14:paraId="5E4EAE55" w14:textId="77777777" w:rsidTr="00E17803">
        <w:trPr>
          <w:trHeight w:val="594"/>
        </w:trPr>
        <w:tc>
          <w:tcPr>
            <w:tcW w:w="4416" w:type="dxa"/>
            <w:vAlign w:val="center"/>
          </w:tcPr>
          <w:p w14:paraId="682B78CD" w14:textId="77777777" w:rsidR="00DA4B6F" w:rsidRPr="00BD6F12" w:rsidRDefault="00DA4B6F" w:rsidP="00E17803">
            <w:pPr>
              <w:spacing w:line="276" w:lineRule="auto"/>
              <w:rPr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>- Học phần song hành:</w:t>
            </w:r>
          </w:p>
        </w:tc>
        <w:tc>
          <w:tcPr>
            <w:tcW w:w="4875" w:type="dxa"/>
            <w:vAlign w:val="center"/>
          </w:tcPr>
          <w:p w14:paraId="66C63E3E" w14:textId="77777777" w:rsidR="00DA4B6F" w:rsidRPr="009F07B4" w:rsidRDefault="00DA4B6F" w:rsidP="00E1780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 w:rsidRPr="009F07B4">
              <w:rPr>
                <w:bCs/>
                <w:sz w:val="26"/>
                <w:szCs w:val="26"/>
              </w:rPr>
              <w:t>…</w:t>
            </w:r>
          </w:p>
        </w:tc>
      </w:tr>
    </w:tbl>
    <w:p w14:paraId="0B82DC9B" w14:textId="77777777" w:rsidR="00DA4B6F" w:rsidRPr="00446C79" w:rsidRDefault="00DA4B6F" w:rsidP="00DA4B6F">
      <w:pPr>
        <w:spacing w:before="120" w:after="120"/>
        <w:outlineLvl w:val="0"/>
        <w:rPr>
          <w:b/>
          <w:lang w:val="sv-SE"/>
        </w:rPr>
      </w:pPr>
      <w:r w:rsidRPr="00446C79">
        <w:rPr>
          <w:b/>
          <w:lang w:val="sv-SE"/>
        </w:rPr>
        <w:t xml:space="preserve">2. Mục tiêu học phần </w:t>
      </w:r>
    </w:p>
    <w:p w14:paraId="3655E519" w14:textId="77777777" w:rsidR="00DA4B6F" w:rsidRDefault="00DA4B6F" w:rsidP="00DA4B6F">
      <w:pPr>
        <w:spacing w:before="120" w:after="120"/>
        <w:rPr>
          <w:b/>
          <w:i/>
          <w:lang w:val="sv-SE"/>
        </w:rPr>
      </w:pPr>
      <w:r w:rsidRPr="00446C79">
        <w:rPr>
          <w:b/>
          <w:i/>
          <w:lang w:val="sv-SE"/>
        </w:rPr>
        <w:t>2.1. Mục tiêu chung</w:t>
      </w:r>
    </w:p>
    <w:p w14:paraId="1842D22A" w14:textId="77777777" w:rsidR="00DA4B6F" w:rsidRPr="004E7918" w:rsidRDefault="00DA4B6F" w:rsidP="00DA4B6F">
      <w:pPr>
        <w:spacing w:before="120" w:after="120" w:line="312" w:lineRule="auto"/>
        <w:ind w:firstLine="720"/>
        <w:jc w:val="both"/>
        <w:rPr>
          <w:bCs/>
          <w:lang w:val="it-IT"/>
        </w:rPr>
      </w:pPr>
      <w:r w:rsidRPr="00BE7614">
        <w:rPr>
          <w:bCs/>
          <w:lang w:val="sv-SE"/>
        </w:rPr>
        <w:t>Sau khi học xong học phần</w:t>
      </w:r>
      <w:r>
        <w:rPr>
          <w:bCs/>
          <w:lang w:val="sv-SE"/>
        </w:rPr>
        <w:t xml:space="preserve"> này</w:t>
      </w:r>
      <w:r w:rsidRPr="00BE7614">
        <w:rPr>
          <w:bCs/>
          <w:lang w:val="sv-SE"/>
        </w:rPr>
        <w:t>, sinh viên</w:t>
      </w:r>
      <w:r>
        <w:rPr>
          <w:bCs/>
          <w:lang w:val="sv-SE"/>
        </w:rPr>
        <w:t xml:space="preserve"> có các </w:t>
      </w:r>
      <w:r w:rsidRPr="004E7918">
        <w:rPr>
          <w:bCs/>
          <w:lang w:val="it-IT"/>
        </w:rPr>
        <w:t xml:space="preserve">kiến thức </w:t>
      </w:r>
      <w:r>
        <w:rPr>
          <w:bCs/>
          <w:lang w:val="it-IT"/>
        </w:rPr>
        <w:t xml:space="preserve">chuyên sâu </w:t>
      </w:r>
      <w:r w:rsidRPr="004E7918">
        <w:rPr>
          <w:bCs/>
          <w:lang w:val="it-IT"/>
        </w:rPr>
        <w:t xml:space="preserve">về lập trình </w:t>
      </w:r>
      <w:r>
        <w:rPr>
          <w:bCs/>
          <w:lang w:val="it-IT"/>
        </w:rPr>
        <w:t xml:space="preserve">Java: </w:t>
      </w:r>
      <w:r w:rsidRPr="004E7918">
        <w:rPr>
          <w:bCs/>
          <w:lang w:val="it-IT"/>
        </w:rPr>
        <w:t>xây dựng ứng dụng với giao diện đồ họa, kết nối cơ sở dữ liệu</w:t>
      </w:r>
      <w:r>
        <w:rPr>
          <w:bCs/>
          <w:lang w:val="it-IT"/>
        </w:rPr>
        <w:t xml:space="preserve">, </w:t>
      </w:r>
      <w:r w:rsidRPr="004E7918">
        <w:rPr>
          <w:bCs/>
          <w:lang w:val="it-IT"/>
        </w:rPr>
        <w:t>lập trình mạng, đa luồng.</w:t>
      </w:r>
      <w:r>
        <w:t xml:space="preserve"> Từ đó, </w:t>
      </w:r>
      <w:r w:rsidRPr="004E7918">
        <w:rPr>
          <w:bCs/>
          <w:lang w:val="it-IT"/>
        </w:rPr>
        <w:t>từ đó sinh viên có thể tự tìm hiểu, tích lũy kinh nghiệm để xây dựng các ứng dụng Java trong thực tế.</w:t>
      </w:r>
    </w:p>
    <w:p w14:paraId="5685662E" w14:textId="77777777" w:rsidR="00DA4B6F" w:rsidRPr="00446C79" w:rsidRDefault="00DA4B6F" w:rsidP="00DA4B6F">
      <w:pPr>
        <w:spacing w:before="120" w:after="120" w:line="300" w:lineRule="auto"/>
        <w:ind w:firstLine="720"/>
        <w:jc w:val="both"/>
        <w:rPr>
          <w:b/>
          <w:lang w:val="sv-SE"/>
        </w:rPr>
      </w:pPr>
      <w:r w:rsidRPr="00446C79">
        <w:rPr>
          <w:b/>
          <w:i/>
          <w:lang w:val="sv-SE"/>
        </w:rPr>
        <w:t>2.2. Mục tiêu cụ thể (COs)</w:t>
      </w:r>
    </w:p>
    <w:p w14:paraId="56ADD325" w14:textId="77777777" w:rsidR="00DA4B6F" w:rsidRPr="00446C79" w:rsidRDefault="00DA4B6F" w:rsidP="00DA4B6F">
      <w:pPr>
        <w:spacing w:before="120" w:after="120"/>
        <w:rPr>
          <w:i/>
          <w:lang w:val="sv-SE"/>
        </w:rPr>
      </w:pPr>
      <w:r w:rsidRPr="00446C79">
        <w:rPr>
          <w:i/>
          <w:lang w:val="sv-SE"/>
        </w:rPr>
        <w:t>2.2.1. Về kiến thức</w:t>
      </w:r>
    </w:p>
    <w:p w14:paraId="658A0383" w14:textId="77777777" w:rsidR="00DA4B6F" w:rsidRDefault="00DA4B6F" w:rsidP="00DA4B6F">
      <w:pPr>
        <w:spacing w:before="120" w:after="120"/>
        <w:ind w:firstLine="720"/>
        <w:jc w:val="both"/>
        <w:rPr>
          <w:lang w:val="sv-SE"/>
        </w:rPr>
      </w:pPr>
      <w:r w:rsidRPr="007A04A3">
        <w:rPr>
          <w:lang w:val="sv-SE"/>
        </w:rPr>
        <w:t>- CO</w:t>
      </w:r>
      <w:r>
        <w:rPr>
          <w:lang w:val="sv-SE"/>
        </w:rPr>
        <w:t xml:space="preserve"> </w:t>
      </w:r>
      <w:r w:rsidRPr="007A04A3">
        <w:rPr>
          <w:lang w:val="sv-SE"/>
        </w:rPr>
        <w:t>1:</w:t>
      </w:r>
      <w:r>
        <w:rPr>
          <w:lang w:val="sv-SE"/>
        </w:rPr>
        <w:t xml:space="preserve"> Có </w:t>
      </w:r>
      <w:r>
        <w:t xml:space="preserve">kiến thức </w:t>
      </w:r>
      <w:r w:rsidRPr="004E7918">
        <w:t xml:space="preserve">có kiến thức </w:t>
      </w:r>
      <w:r>
        <w:t>một cách hệ thống về lập trình</w:t>
      </w:r>
      <w:r w:rsidRPr="004E7918">
        <w:t xml:space="preserve"> giao diện, kết nối cơ sở dữ liệu</w:t>
      </w:r>
      <w:r>
        <w:t xml:space="preserve"> với Java.</w:t>
      </w:r>
    </w:p>
    <w:p w14:paraId="7AB5A6F5" w14:textId="77777777" w:rsidR="00DA4B6F" w:rsidRPr="00C52CA5" w:rsidRDefault="00DA4B6F" w:rsidP="00DA4B6F">
      <w:pPr>
        <w:spacing w:before="120" w:after="120"/>
        <w:ind w:firstLine="720"/>
        <w:rPr>
          <w:lang w:val="sv-SE"/>
        </w:rPr>
      </w:pPr>
      <w:r>
        <w:rPr>
          <w:lang w:val="sv-SE"/>
        </w:rPr>
        <w:t xml:space="preserve">- CO 2: Có kiến thức căn bản về </w:t>
      </w:r>
      <w:r>
        <w:t>lập trình mạng, đa luồng trong Java.</w:t>
      </w:r>
    </w:p>
    <w:p w14:paraId="25D2F433" w14:textId="77777777" w:rsidR="00DA4B6F" w:rsidRPr="00446C79" w:rsidRDefault="00DA4B6F" w:rsidP="00DA4B6F">
      <w:pPr>
        <w:spacing w:before="120" w:after="120"/>
        <w:rPr>
          <w:i/>
          <w:lang w:val="sv-SE"/>
        </w:rPr>
      </w:pPr>
      <w:r w:rsidRPr="00446C79">
        <w:rPr>
          <w:i/>
          <w:lang w:val="sv-SE"/>
        </w:rPr>
        <w:t>2.2.2. Về kỹ năng</w:t>
      </w:r>
    </w:p>
    <w:p w14:paraId="28EF1149" w14:textId="77777777" w:rsidR="00DA4B6F" w:rsidRPr="00206CCF" w:rsidRDefault="00DA4B6F" w:rsidP="00DA4B6F">
      <w:pPr>
        <w:spacing w:before="120" w:after="120"/>
        <w:ind w:firstLine="720"/>
        <w:jc w:val="both"/>
        <w:rPr>
          <w:iCs/>
          <w:lang w:val="sv-SE"/>
        </w:rPr>
      </w:pPr>
      <w:r w:rsidRPr="007A04A3">
        <w:rPr>
          <w:lang w:val="sv-SE"/>
        </w:rPr>
        <w:t>- CO</w:t>
      </w:r>
      <w:r>
        <w:rPr>
          <w:lang w:val="sv-SE"/>
        </w:rPr>
        <w:t xml:space="preserve"> 3: </w:t>
      </w:r>
      <w:r>
        <w:t>S</w:t>
      </w:r>
      <w:r w:rsidRPr="004E7918">
        <w:t>ử dụng thành thạo ngôn ngữ lập trình Java và các thư viện sẵn có, đặc biệt là các bộ thư viện API, AWT, SWING, JDBC</w:t>
      </w:r>
      <w:r w:rsidRPr="00446C79">
        <w:rPr>
          <w:i/>
          <w:lang w:val="sv-SE"/>
        </w:rPr>
        <w:t xml:space="preserve"> </w:t>
      </w:r>
      <w:r>
        <w:rPr>
          <w:iCs/>
          <w:lang w:val="sv-SE"/>
        </w:rPr>
        <w:t>để xây dựng ứng dụng thực tế.</w:t>
      </w:r>
    </w:p>
    <w:p w14:paraId="7676DF4E" w14:textId="77777777" w:rsidR="00DA4B6F" w:rsidRPr="00446C79" w:rsidRDefault="00DA4B6F" w:rsidP="00DA4B6F">
      <w:pPr>
        <w:spacing w:before="120" w:after="120"/>
        <w:jc w:val="both"/>
        <w:rPr>
          <w:i/>
          <w:lang w:val="sv-SE"/>
        </w:rPr>
      </w:pPr>
      <w:r w:rsidRPr="00446C79">
        <w:rPr>
          <w:i/>
          <w:lang w:val="sv-SE"/>
        </w:rPr>
        <w:lastRenderedPageBreak/>
        <w:t>2.2.3. Về năng lực tự chủ và trách nhiệm</w:t>
      </w:r>
    </w:p>
    <w:p w14:paraId="49619F9B" w14:textId="77777777" w:rsidR="00DA4B6F" w:rsidRDefault="00DA4B6F" w:rsidP="00DA4B6F">
      <w:pPr>
        <w:spacing w:before="120" w:after="120"/>
        <w:ind w:firstLine="720"/>
        <w:jc w:val="both"/>
        <w:rPr>
          <w:lang w:val="sv-SE"/>
        </w:rPr>
      </w:pPr>
      <w:r w:rsidRPr="007A04A3">
        <w:rPr>
          <w:lang w:val="sv-SE"/>
        </w:rPr>
        <w:t>- CO</w:t>
      </w:r>
      <w:r>
        <w:rPr>
          <w:lang w:val="sv-SE"/>
        </w:rPr>
        <w:t xml:space="preserve"> 4: Tự học, tích cực nâng cao kiến thức và rèn luyện kỹ năng phù hợp để có thể </w:t>
      </w:r>
      <w:r w:rsidRPr="004E7918">
        <w:t>giải quyết các bài toán thực tế</w:t>
      </w:r>
      <w:r>
        <w:rPr>
          <w:lang w:val="sv-SE"/>
        </w:rPr>
        <w:t>, tham gia vào các dự án phát triển phần mềm.</w:t>
      </w:r>
    </w:p>
    <w:p w14:paraId="4134E948" w14:textId="77777777" w:rsidR="00DA4B6F" w:rsidRPr="00AB1A65" w:rsidRDefault="00DA4B6F" w:rsidP="00DA4B6F">
      <w:pPr>
        <w:spacing w:before="120" w:after="120"/>
        <w:outlineLvl w:val="0"/>
        <w:rPr>
          <w:b/>
          <w:bCs/>
          <w:lang w:val="pt-BR"/>
        </w:rPr>
      </w:pPr>
      <w:r w:rsidRPr="00446C79">
        <w:rPr>
          <w:b/>
          <w:lang w:val="pt-BR"/>
        </w:rPr>
        <w:t xml:space="preserve">3. </w:t>
      </w:r>
      <w:r w:rsidRPr="00446C79">
        <w:rPr>
          <w:b/>
          <w:bCs/>
          <w:lang w:val="pt-BR"/>
        </w:rPr>
        <w:t>Chuẩn đầu ra của học phần (CLOs)</w:t>
      </w:r>
    </w:p>
    <w:p w14:paraId="25E63F2E" w14:textId="77777777" w:rsidR="00DA4B6F" w:rsidRPr="00446C79" w:rsidRDefault="00DA4B6F" w:rsidP="00DA4B6F">
      <w:pPr>
        <w:spacing w:before="120" w:after="120"/>
        <w:ind w:left="450"/>
        <w:jc w:val="center"/>
        <w:rPr>
          <w:b/>
          <w:bCs/>
          <w:lang w:val="pt-BR"/>
        </w:rPr>
      </w:pPr>
      <w:r w:rsidRPr="00446C79">
        <w:rPr>
          <w:b/>
          <w:bCs/>
          <w:lang w:val="pt-BR"/>
        </w:rPr>
        <w:t>Bảng 1. Chuẩn đầu ra (CLOs) của học phần</w:t>
      </w:r>
    </w:p>
    <w:p w14:paraId="0D12A141" w14:textId="77777777" w:rsidR="00DA4B6F" w:rsidRPr="007A04A3" w:rsidRDefault="00DA4B6F" w:rsidP="00DA4B6F">
      <w:pPr>
        <w:spacing w:before="120" w:after="120"/>
        <w:ind w:left="450"/>
        <w:rPr>
          <w:bCs/>
          <w:lang w:val="vi-VN"/>
        </w:rPr>
      </w:pPr>
      <w:r w:rsidRPr="00446C79">
        <w:rPr>
          <w:bCs/>
          <w:lang w:val="pt-BR"/>
        </w:rPr>
        <w:t>K</w:t>
      </w:r>
      <w:r w:rsidRPr="007A04A3">
        <w:rPr>
          <w:bCs/>
          <w:lang w:val="vi-VN"/>
        </w:rPr>
        <w:t>hi học xong học phần, SV có khả năng:</w:t>
      </w: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"/>
        <w:gridCol w:w="6549"/>
        <w:gridCol w:w="1388"/>
      </w:tblGrid>
      <w:tr w:rsidR="00DA4B6F" w:rsidRPr="000B7480" w14:paraId="1F7C04EB" w14:textId="77777777" w:rsidTr="00E17803">
        <w:trPr>
          <w:trHeight w:val="515"/>
          <w:tblHeader/>
          <w:jc w:val="center"/>
        </w:trPr>
        <w:tc>
          <w:tcPr>
            <w:tcW w:w="1077" w:type="dxa"/>
            <w:vAlign w:val="center"/>
          </w:tcPr>
          <w:p w14:paraId="1EC0F06A" w14:textId="77777777" w:rsidR="00DA4B6F" w:rsidRPr="000B7480" w:rsidRDefault="00DA4B6F" w:rsidP="00DA4B6F">
            <w:pPr>
              <w:pStyle w:val="FirstLine"/>
              <w:spacing w:before="120" w:line="276" w:lineRule="auto"/>
              <w:ind w:firstLine="0"/>
              <w:jc w:val="center"/>
              <w:rPr>
                <w:b/>
                <w:color w:val="auto"/>
                <w:sz w:val="26"/>
                <w:szCs w:val="26"/>
                <w:lang w:val="vi-VN"/>
              </w:rPr>
            </w:pPr>
            <w:r w:rsidRPr="000B7480">
              <w:rPr>
                <w:b/>
                <w:color w:val="auto"/>
                <w:sz w:val="26"/>
                <w:szCs w:val="26"/>
              </w:rPr>
              <w:t>Ký hiệu</w:t>
            </w:r>
          </w:p>
        </w:tc>
        <w:tc>
          <w:tcPr>
            <w:tcW w:w="6549" w:type="dxa"/>
            <w:vAlign w:val="center"/>
          </w:tcPr>
          <w:p w14:paraId="6AD3D604" w14:textId="77777777" w:rsidR="00DA4B6F" w:rsidRPr="000B7480" w:rsidRDefault="00DA4B6F" w:rsidP="00DA4B6F">
            <w:pPr>
              <w:pStyle w:val="FirstLine"/>
              <w:spacing w:before="120" w:line="276" w:lineRule="auto"/>
              <w:ind w:firstLine="0"/>
              <w:jc w:val="center"/>
              <w:rPr>
                <w:b/>
                <w:color w:val="auto"/>
                <w:sz w:val="26"/>
                <w:szCs w:val="26"/>
                <w:lang w:val="vi-VN"/>
              </w:rPr>
            </w:pPr>
            <w:r w:rsidRPr="000B7480">
              <w:rPr>
                <w:b/>
                <w:color w:val="auto"/>
                <w:sz w:val="26"/>
                <w:szCs w:val="26"/>
                <w:lang w:val="vi-VN"/>
              </w:rPr>
              <w:t>Chuẩn đầu ra học phần (CLOs)</w:t>
            </w:r>
          </w:p>
        </w:tc>
        <w:tc>
          <w:tcPr>
            <w:tcW w:w="1388" w:type="dxa"/>
            <w:vAlign w:val="center"/>
          </w:tcPr>
          <w:p w14:paraId="5BC64A8B" w14:textId="77777777" w:rsidR="00DA4B6F" w:rsidRPr="000B7480" w:rsidRDefault="00DA4B6F" w:rsidP="00DA4B6F">
            <w:pPr>
              <w:pStyle w:val="FirstLine"/>
              <w:spacing w:before="120" w:line="276" w:lineRule="auto"/>
              <w:ind w:firstLine="0"/>
              <w:jc w:val="center"/>
              <w:rPr>
                <w:b/>
                <w:color w:val="auto"/>
                <w:sz w:val="26"/>
                <w:szCs w:val="26"/>
                <w:lang w:val="vi-VN"/>
              </w:rPr>
            </w:pPr>
            <w:r w:rsidRPr="000B7480">
              <w:rPr>
                <w:b/>
                <w:color w:val="auto"/>
                <w:sz w:val="26"/>
                <w:szCs w:val="26"/>
                <w:lang w:val="vi-VN"/>
              </w:rPr>
              <w:t xml:space="preserve">Hỗ trợ cho </w:t>
            </w:r>
          </w:p>
          <w:p w14:paraId="61269055" w14:textId="77777777" w:rsidR="00DA4B6F" w:rsidRPr="000B7480" w:rsidRDefault="00DA4B6F" w:rsidP="00DA4B6F">
            <w:pPr>
              <w:pStyle w:val="FirstLine"/>
              <w:spacing w:before="120" w:line="276" w:lineRule="auto"/>
              <w:ind w:firstLine="0"/>
              <w:jc w:val="center"/>
              <w:rPr>
                <w:b/>
                <w:color w:val="auto"/>
                <w:sz w:val="26"/>
                <w:szCs w:val="26"/>
                <w:lang w:val="vi-VN"/>
              </w:rPr>
            </w:pPr>
            <w:r w:rsidRPr="000B7480">
              <w:rPr>
                <w:b/>
                <w:color w:val="auto"/>
                <w:sz w:val="26"/>
                <w:szCs w:val="26"/>
                <w:lang w:val="vi-VN"/>
              </w:rPr>
              <w:t>mục tiêu</w:t>
            </w:r>
          </w:p>
        </w:tc>
      </w:tr>
      <w:tr w:rsidR="00DA4B6F" w:rsidRPr="000B7480" w14:paraId="1082BCA0" w14:textId="77777777" w:rsidTr="00E17803">
        <w:trPr>
          <w:jc w:val="center"/>
        </w:trPr>
        <w:tc>
          <w:tcPr>
            <w:tcW w:w="1077" w:type="dxa"/>
            <w:vAlign w:val="center"/>
          </w:tcPr>
          <w:p w14:paraId="73D55E65" w14:textId="77777777" w:rsidR="00DA4B6F" w:rsidRPr="000B7480" w:rsidRDefault="00DA4B6F" w:rsidP="00DA4B6F">
            <w:pPr>
              <w:pStyle w:val="FirstLine"/>
              <w:spacing w:before="12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0B7480">
              <w:rPr>
                <w:color w:val="auto"/>
                <w:sz w:val="26"/>
                <w:szCs w:val="26"/>
              </w:rPr>
              <w:t>CLO1</w:t>
            </w:r>
          </w:p>
        </w:tc>
        <w:tc>
          <w:tcPr>
            <w:tcW w:w="6549" w:type="dxa"/>
          </w:tcPr>
          <w:p w14:paraId="5B933D47" w14:textId="77777777" w:rsidR="00DA4B6F" w:rsidRPr="00260FA9" w:rsidRDefault="00DA4B6F" w:rsidP="00DA4B6F">
            <w:pPr>
              <w:spacing w:before="120" w:after="120"/>
              <w:jc w:val="both"/>
              <w:rPr>
                <w:rFonts w:eastAsia="Cambria"/>
              </w:rPr>
            </w:pPr>
            <w:r w:rsidRPr="00260FA9">
              <w:rPr>
                <w:rFonts w:eastAsia="Cambria"/>
              </w:rPr>
              <w:t>Trình bày được các kiến thức về lập trình giao diện, kết nối cơ sở dữ liệu</w:t>
            </w:r>
            <w:r>
              <w:rPr>
                <w:rFonts w:eastAsia="Cambria"/>
              </w:rPr>
              <w:t xml:space="preserve"> với Java.</w:t>
            </w:r>
          </w:p>
        </w:tc>
        <w:tc>
          <w:tcPr>
            <w:tcW w:w="1388" w:type="dxa"/>
            <w:vAlign w:val="center"/>
          </w:tcPr>
          <w:p w14:paraId="3AA2BEE9" w14:textId="77777777" w:rsidR="00DA4B6F" w:rsidRPr="000B7480" w:rsidRDefault="00DA4B6F" w:rsidP="00DA4B6F">
            <w:pPr>
              <w:spacing w:before="120" w:after="120"/>
              <w:jc w:val="center"/>
              <w:rPr>
                <w:bCs/>
              </w:rPr>
            </w:pPr>
            <w:r w:rsidRPr="000B7480">
              <w:rPr>
                <w:bCs/>
              </w:rPr>
              <w:t>CO1</w:t>
            </w:r>
            <w:r>
              <w:rPr>
                <w:bCs/>
              </w:rPr>
              <w:t>, CO3</w:t>
            </w:r>
          </w:p>
        </w:tc>
      </w:tr>
      <w:tr w:rsidR="00DA4B6F" w:rsidRPr="000B7480" w14:paraId="1DD7F5AC" w14:textId="77777777" w:rsidTr="00E17803">
        <w:trPr>
          <w:jc w:val="center"/>
        </w:trPr>
        <w:tc>
          <w:tcPr>
            <w:tcW w:w="1077" w:type="dxa"/>
            <w:vAlign w:val="center"/>
          </w:tcPr>
          <w:p w14:paraId="028B00A6" w14:textId="77777777" w:rsidR="00DA4B6F" w:rsidRPr="000B7480" w:rsidRDefault="00DA4B6F" w:rsidP="00DA4B6F">
            <w:pPr>
              <w:pStyle w:val="FirstLine"/>
              <w:spacing w:before="12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CLO2</w:t>
            </w:r>
          </w:p>
        </w:tc>
        <w:tc>
          <w:tcPr>
            <w:tcW w:w="6549" w:type="dxa"/>
          </w:tcPr>
          <w:p w14:paraId="29A48E76" w14:textId="77777777" w:rsidR="00DA4B6F" w:rsidRPr="00260FA9" w:rsidRDefault="00DA4B6F" w:rsidP="00DA4B6F">
            <w:pPr>
              <w:spacing w:before="120" w:after="120"/>
              <w:jc w:val="both"/>
              <w:rPr>
                <w:rFonts w:eastAsia="Cambria"/>
              </w:rPr>
            </w:pPr>
            <w:r w:rsidRPr="00260FA9">
              <w:rPr>
                <w:rFonts w:eastAsia="Cambria"/>
              </w:rPr>
              <w:t>Nêu được cách lập trình mạng, đa luồng.</w:t>
            </w:r>
          </w:p>
        </w:tc>
        <w:tc>
          <w:tcPr>
            <w:tcW w:w="1388" w:type="dxa"/>
            <w:vAlign w:val="center"/>
          </w:tcPr>
          <w:p w14:paraId="28FA1A84" w14:textId="77777777" w:rsidR="00DA4B6F" w:rsidRPr="000B7480" w:rsidRDefault="00DA4B6F" w:rsidP="00DA4B6F">
            <w:pPr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>CO2, CO3</w:t>
            </w:r>
          </w:p>
        </w:tc>
      </w:tr>
      <w:tr w:rsidR="00DA4B6F" w:rsidRPr="000B7480" w14:paraId="6C00FD8E" w14:textId="77777777" w:rsidTr="00E17803">
        <w:trPr>
          <w:jc w:val="center"/>
        </w:trPr>
        <w:tc>
          <w:tcPr>
            <w:tcW w:w="1077" w:type="dxa"/>
          </w:tcPr>
          <w:p w14:paraId="00F89869" w14:textId="77777777" w:rsidR="00DA4B6F" w:rsidRPr="000B7480" w:rsidRDefault="00DA4B6F" w:rsidP="00DA4B6F">
            <w:pPr>
              <w:pStyle w:val="FirstLine"/>
              <w:spacing w:before="12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0B7480">
              <w:rPr>
                <w:color w:val="auto"/>
                <w:sz w:val="26"/>
                <w:szCs w:val="26"/>
              </w:rPr>
              <w:t>CLO</w:t>
            </w:r>
            <w:r>
              <w:rPr>
                <w:color w:val="auto"/>
                <w:sz w:val="26"/>
                <w:szCs w:val="26"/>
              </w:rPr>
              <w:t>3</w:t>
            </w:r>
          </w:p>
        </w:tc>
        <w:tc>
          <w:tcPr>
            <w:tcW w:w="6549" w:type="dxa"/>
          </w:tcPr>
          <w:p w14:paraId="5BFBAE36" w14:textId="77777777" w:rsidR="00DA4B6F" w:rsidRPr="00260FA9" w:rsidRDefault="00DA4B6F" w:rsidP="00DA4B6F">
            <w:pPr>
              <w:spacing w:before="120" w:after="120"/>
              <w:jc w:val="both"/>
              <w:rPr>
                <w:i/>
              </w:rPr>
            </w:pPr>
            <w:r w:rsidRPr="00260FA9">
              <w:rPr>
                <w:rFonts w:eastAsia="Cambria"/>
              </w:rPr>
              <w:t>Sử dụng được ngôn ngữ lập trình Java và các bộ thư việ</w:t>
            </w:r>
            <w:r>
              <w:rPr>
                <w:rFonts w:eastAsia="Cambria"/>
              </w:rPr>
              <w:t>n</w:t>
            </w:r>
            <w:r w:rsidRPr="00260FA9">
              <w:rPr>
                <w:rFonts w:eastAsia="Cambria"/>
              </w:rPr>
              <w:t xml:space="preserve"> AWT, SWING, JDBC để xây dựng ứng dụng đơn giản.</w:t>
            </w:r>
          </w:p>
        </w:tc>
        <w:tc>
          <w:tcPr>
            <w:tcW w:w="1388" w:type="dxa"/>
            <w:vAlign w:val="center"/>
          </w:tcPr>
          <w:p w14:paraId="6157450D" w14:textId="77777777" w:rsidR="00DA4B6F" w:rsidRPr="000B7480" w:rsidRDefault="00DA4B6F" w:rsidP="00DA4B6F">
            <w:pPr>
              <w:spacing w:before="120" w:after="120"/>
              <w:jc w:val="center"/>
              <w:rPr>
                <w:bCs/>
              </w:rPr>
            </w:pPr>
            <w:r w:rsidRPr="000B7480">
              <w:rPr>
                <w:bCs/>
              </w:rPr>
              <w:t>CO</w:t>
            </w:r>
            <w:r>
              <w:rPr>
                <w:bCs/>
              </w:rPr>
              <w:t>3</w:t>
            </w:r>
            <w:r w:rsidRPr="000B7480">
              <w:rPr>
                <w:bCs/>
              </w:rPr>
              <w:t>, CO4</w:t>
            </w:r>
          </w:p>
        </w:tc>
      </w:tr>
      <w:tr w:rsidR="00DA4B6F" w:rsidRPr="000B7480" w14:paraId="1CBEA596" w14:textId="77777777" w:rsidTr="00E17803">
        <w:trPr>
          <w:jc w:val="center"/>
        </w:trPr>
        <w:tc>
          <w:tcPr>
            <w:tcW w:w="1077" w:type="dxa"/>
          </w:tcPr>
          <w:p w14:paraId="7D0C17C2" w14:textId="77777777" w:rsidR="00DA4B6F" w:rsidRPr="000B7480" w:rsidRDefault="00DA4B6F" w:rsidP="00DA4B6F">
            <w:pPr>
              <w:pStyle w:val="FirstLine"/>
              <w:spacing w:before="12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0B7480">
              <w:rPr>
                <w:color w:val="auto"/>
                <w:sz w:val="26"/>
                <w:szCs w:val="26"/>
              </w:rPr>
              <w:t>CLO</w:t>
            </w:r>
            <w:r>
              <w:rPr>
                <w:color w:val="auto"/>
                <w:sz w:val="26"/>
                <w:szCs w:val="26"/>
              </w:rPr>
              <w:t>4</w:t>
            </w:r>
          </w:p>
        </w:tc>
        <w:tc>
          <w:tcPr>
            <w:tcW w:w="6549" w:type="dxa"/>
          </w:tcPr>
          <w:p w14:paraId="53F87253" w14:textId="77777777" w:rsidR="00DA4B6F" w:rsidRPr="000B7480" w:rsidRDefault="00DA4B6F" w:rsidP="00DA4B6F">
            <w:pPr>
              <w:spacing w:before="120" w:after="120"/>
              <w:jc w:val="both"/>
              <w:rPr>
                <w:bCs/>
              </w:rPr>
            </w:pPr>
            <w:r>
              <w:rPr>
                <w:rFonts w:eastAsia="Cambria"/>
              </w:rPr>
              <w:t>Áp dụng được kiến thức về lập trình mạng và đa luồng trong chương trình Java.</w:t>
            </w:r>
          </w:p>
        </w:tc>
        <w:tc>
          <w:tcPr>
            <w:tcW w:w="1388" w:type="dxa"/>
            <w:vAlign w:val="center"/>
          </w:tcPr>
          <w:p w14:paraId="7D46B5F0" w14:textId="77777777" w:rsidR="00DA4B6F" w:rsidRPr="000B7480" w:rsidRDefault="00DA4B6F" w:rsidP="00DA4B6F">
            <w:pPr>
              <w:spacing w:before="120" w:after="120"/>
              <w:jc w:val="center"/>
              <w:rPr>
                <w:bCs/>
              </w:rPr>
            </w:pPr>
            <w:r w:rsidRPr="000B7480">
              <w:rPr>
                <w:bCs/>
              </w:rPr>
              <w:t xml:space="preserve">CO2, </w:t>
            </w:r>
            <w:r>
              <w:rPr>
                <w:bCs/>
              </w:rPr>
              <w:t xml:space="preserve">CO3, </w:t>
            </w:r>
            <w:r w:rsidRPr="000B7480">
              <w:rPr>
                <w:bCs/>
              </w:rPr>
              <w:t>CO4</w:t>
            </w:r>
          </w:p>
        </w:tc>
      </w:tr>
    </w:tbl>
    <w:p w14:paraId="58E32676" w14:textId="77777777" w:rsidR="00DA4B6F" w:rsidRPr="00446C79" w:rsidRDefault="00DA4B6F" w:rsidP="00DA4B6F">
      <w:pPr>
        <w:spacing w:before="240" w:after="120"/>
        <w:outlineLvl w:val="0"/>
        <w:rPr>
          <w:b/>
          <w:bCs/>
        </w:rPr>
      </w:pPr>
      <w:r>
        <w:rPr>
          <w:b/>
          <w:bCs/>
        </w:rPr>
        <w:t xml:space="preserve">4. </w:t>
      </w:r>
      <w:r w:rsidRPr="00446C79">
        <w:rPr>
          <w:b/>
          <w:bCs/>
        </w:rPr>
        <w:t xml:space="preserve">Mối liên hệ giữa CĐR HP(CLO) với CĐR CTĐT (PLO) </w:t>
      </w:r>
    </w:p>
    <w:p w14:paraId="1D4754D6" w14:textId="77777777" w:rsidR="00DA4B6F" w:rsidRPr="007A04A3" w:rsidRDefault="00DA4B6F" w:rsidP="00DA4B6F">
      <w:pPr>
        <w:pStyle w:val="FirstLine"/>
        <w:spacing w:before="60" w:after="0" w:line="276" w:lineRule="auto"/>
        <w:rPr>
          <w:bCs/>
          <w:color w:val="auto"/>
          <w:sz w:val="26"/>
          <w:szCs w:val="26"/>
        </w:rPr>
      </w:pPr>
      <w:r w:rsidRPr="007A04A3">
        <w:rPr>
          <w:bCs/>
          <w:color w:val="auto"/>
          <w:sz w:val="26"/>
          <w:szCs w:val="26"/>
        </w:rPr>
        <w:t xml:space="preserve">Mức độ đóng góp, hỗ trợ của CLO đối với PLO được xác định cụ thể như sau: </w:t>
      </w:r>
    </w:p>
    <w:p w14:paraId="548E52A8" w14:textId="77777777" w:rsidR="00DA4B6F" w:rsidRPr="00CC168C" w:rsidRDefault="00DA4B6F" w:rsidP="00DA4B6F">
      <w:pPr>
        <w:pStyle w:val="FirstLine"/>
        <w:spacing w:before="60" w:after="0" w:line="276" w:lineRule="auto"/>
        <w:rPr>
          <w:i/>
          <w:color w:val="auto"/>
          <w:sz w:val="26"/>
          <w:szCs w:val="26"/>
        </w:rPr>
      </w:pPr>
      <w:r w:rsidRPr="00CC168C">
        <w:rPr>
          <w:i/>
          <w:color w:val="auto"/>
          <w:sz w:val="26"/>
          <w:szCs w:val="26"/>
        </w:rPr>
        <w:t>I (Introduced) – CLO có hỗ trợ đạt được PLO và ở mức giới thiệu/bắt đầu</w:t>
      </w:r>
    </w:p>
    <w:p w14:paraId="7305EAB8" w14:textId="77777777" w:rsidR="00DA4B6F" w:rsidRPr="00CC168C" w:rsidRDefault="00DA4B6F" w:rsidP="00DA4B6F">
      <w:pPr>
        <w:pStyle w:val="FirstLine"/>
        <w:spacing w:before="60" w:after="0" w:line="276" w:lineRule="auto"/>
        <w:rPr>
          <w:i/>
          <w:color w:val="auto"/>
          <w:sz w:val="26"/>
          <w:szCs w:val="26"/>
        </w:rPr>
      </w:pPr>
      <w:r w:rsidRPr="00CC168C">
        <w:rPr>
          <w:i/>
          <w:color w:val="auto"/>
          <w:sz w:val="26"/>
          <w:szCs w:val="26"/>
        </w:rPr>
        <w:t>R (Reinforced) – CLO có hỗ trợ đạt được PLO và ở mức nâng cao hơn mức bắt đầu, có nhiều cơ hội được thực hành, thí nghiệm, thực tế,…</w:t>
      </w:r>
    </w:p>
    <w:p w14:paraId="450A8011" w14:textId="77777777" w:rsidR="00DA4B6F" w:rsidRPr="00CC168C" w:rsidRDefault="00DA4B6F" w:rsidP="00DA4B6F">
      <w:pPr>
        <w:pStyle w:val="FirstLine"/>
        <w:spacing w:before="60" w:after="0" w:line="276" w:lineRule="auto"/>
        <w:rPr>
          <w:i/>
          <w:color w:val="auto"/>
          <w:sz w:val="26"/>
          <w:szCs w:val="26"/>
        </w:rPr>
      </w:pPr>
      <w:r w:rsidRPr="00CC168C">
        <w:rPr>
          <w:i/>
          <w:color w:val="auto"/>
          <w:sz w:val="26"/>
          <w:szCs w:val="26"/>
        </w:rPr>
        <w:t>M (Mastery) – CLO có hỗ trợ cao đạt được PLO và ở mức thuần thục/thông hiểu</w:t>
      </w:r>
    </w:p>
    <w:p w14:paraId="3EDFE351" w14:textId="77777777" w:rsidR="00DA4B6F" w:rsidRDefault="00DA4B6F" w:rsidP="00DA4B6F">
      <w:pPr>
        <w:pStyle w:val="FirstLine"/>
        <w:spacing w:before="60" w:after="0" w:line="276" w:lineRule="auto"/>
        <w:rPr>
          <w:i/>
          <w:color w:val="auto"/>
          <w:sz w:val="26"/>
          <w:szCs w:val="26"/>
        </w:rPr>
      </w:pPr>
      <w:r w:rsidRPr="00CC168C">
        <w:rPr>
          <w:i/>
          <w:color w:val="auto"/>
          <w:sz w:val="26"/>
          <w:szCs w:val="26"/>
        </w:rPr>
        <w:t>A (Assessed) – Học phần quan trọng (hỗ trợ tối đa việc đạt được PLO) cần được thu thập minh chứng để đánh giá CĐR CTĐT.</w:t>
      </w:r>
    </w:p>
    <w:p w14:paraId="2E207DC8" w14:textId="77777777" w:rsidR="00DA4B6F" w:rsidRPr="00774119" w:rsidRDefault="00DA4B6F" w:rsidP="00DA4B6F">
      <w:pPr>
        <w:spacing w:before="120" w:after="120"/>
        <w:jc w:val="center"/>
        <w:rPr>
          <w:b/>
          <w:bCs/>
          <w:lang w:val="vi-VN"/>
        </w:rPr>
      </w:pPr>
      <w:r w:rsidRPr="00774119">
        <w:rPr>
          <w:b/>
          <w:bCs/>
          <w:lang w:val="vi-VN"/>
        </w:rPr>
        <w:t>Bảng 2.</w:t>
      </w:r>
      <w:r w:rsidRPr="00774119">
        <w:rPr>
          <w:b/>
          <w:bCs/>
        </w:rPr>
        <w:t xml:space="preserve"> </w:t>
      </w:r>
      <w:r w:rsidRPr="00774119">
        <w:rPr>
          <w:b/>
          <w:bCs/>
          <w:lang w:val="vi-VN"/>
        </w:rPr>
        <w:t xml:space="preserve">Mối liên hệ giữa CLO </w:t>
      </w:r>
      <w:r w:rsidRPr="00774119">
        <w:rPr>
          <w:b/>
          <w:bCs/>
        </w:rPr>
        <w:t xml:space="preserve">với </w:t>
      </w:r>
      <w:r w:rsidRPr="00774119">
        <w:rPr>
          <w:b/>
          <w:bCs/>
          <w:lang w:val="vi-VN"/>
        </w:rPr>
        <w:t>PLO</w:t>
      </w:r>
    </w:p>
    <w:tbl>
      <w:tblPr>
        <w:tblStyle w:val="TableGrid"/>
        <w:tblW w:w="8731" w:type="dxa"/>
        <w:jc w:val="center"/>
        <w:tblLayout w:type="fixed"/>
        <w:tblLook w:val="04A0" w:firstRow="1" w:lastRow="0" w:firstColumn="1" w:lastColumn="0" w:noHBand="0" w:noVBand="1"/>
      </w:tblPr>
      <w:tblGrid>
        <w:gridCol w:w="1199"/>
        <w:gridCol w:w="627"/>
        <w:gridCol w:w="628"/>
        <w:gridCol w:w="628"/>
        <w:gridCol w:w="627"/>
        <w:gridCol w:w="628"/>
        <w:gridCol w:w="628"/>
        <w:gridCol w:w="627"/>
        <w:gridCol w:w="628"/>
        <w:gridCol w:w="628"/>
        <w:gridCol w:w="627"/>
        <w:gridCol w:w="628"/>
        <w:gridCol w:w="628"/>
      </w:tblGrid>
      <w:tr w:rsidR="00DA4B6F" w:rsidRPr="00446C79" w14:paraId="6343A916" w14:textId="77777777" w:rsidTr="00E17803">
        <w:trPr>
          <w:trHeight w:val="372"/>
          <w:tblHeader/>
          <w:jc w:val="center"/>
        </w:trPr>
        <w:tc>
          <w:tcPr>
            <w:tcW w:w="1199" w:type="dxa"/>
            <w:vAlign w:val="center"/>
          </w:tcPr>
          <w:p w14:paraId="2F8635F4" w14:textId="77777777" w:rsidR="00DA4B6F" w:rsidRPr="00446C79" w:rsidRDefault="00DA4B6F" w:rsidP="00E17803">
            <w:pPr>
              <w:pStyle w:val="FirstLine"/>
              <w:spacing w:after="0" w:line="276" w:lineRule="auto"/>
              <w:ind w:firstLine="0"/>
              <w:jc w:val="center"/>
              <w:rPr>
                <w:b/>
              </w:rPr>
            </w:pPr>
            <w:r w:rsidRPr="00446C79">
              <w:rPr>
                <w:b/>
              </w:rPr>
              <w:t>PLO</w:t>
            </w:r>
          </w:p>
        </w:tc>
        <w:tc>
          <w:tcPr>
            <w:tcW w:w="627" w:type="dxa"/>
            <w:vAlign w:val="center"/>
          </w:tcPr>
          <w:p w14:paraId="4AD09261" w14:textId="77777777" w:rsidR="00DA4B6F" w:rsidRPr="00446C79" w:rsidRDefault="00DA4B6F" w:rsidP="00E17803">
            <w:pPr>
              <w:pStyle w:val="FirstLine"/>
              <w:spacing w:after="0" w:line="276" w:lineRule="auto"/>
              <w:ind w:firstLine="0"/>
              <w:jc w:val="center"/>
            </w:pPr>
            <w:r w:rsidRPr="00446C79">
              <w:t>(1)</w:t>
            </w:r>
          </w:p>
        </w:tc>
        <w:tc>
          <w:tcPr>
            <w:tcW w:w="628" w:type="dxa"/>
            <w:vAlign w:val="center"/>
          </w:tcPr>
          <w:p w14:paraId="3E8C6AAE" w14:textId="77777777" w:rsidR="00DA4B6F" w:rsidRPr="00CA71BA" w:rsidRDefault="00DA4B6F" w:rsidP="00E17803">
            <w:pPr>
              <w:pStyle w:val="FirstLine"/>
              <w:spacing w:after="0" w:line="276" w:lineRule="auto"/>
              <w:ind w:firstLine="0"/>
              <w:jc w:val="center"/>
            </w:pPr>
            <w:r w:rsidRPr="00083475">
              <w:t>(</w:t>
            </w:r>
            <w:r>
              <w:t>2</w:t>
            </w:r>
          </w:p>
        </w:tc>
        <w:tc>
          <w:tcPr>
            <w:tcW w:w="628" w:type="dxa"/>
            <w:vAlign w:val="center"/>
          </w:tcPr>
          <w:p w14:paraId="2BE56E14" w14:textId="77777777" w:rsidR="00DA4B6F" w:rsidRDefault="00DA4B6F" w:rsidP="00E17803">
            <w:pPr>
              <w:spacing w:line="276" w:lineRule="auto"/>
              <w:jc w:val="center"/>
            </w:pPr>
            <w:r w:rsidRPr="00083475">
              <w:t>(</w:t>
            </w:r>
            <w:r>
              <w:t>3</w:t>
            </w:r>
            <w:r w:rsidRPr="00083475">
              <w:t>)</w:t>
            </w:r>
          </w:p>
        </w:tc>
        <w:tc>
          <w:tcPr>
            <w:tcW w:w="627" w:type="dxa"/>
            <w:vAlign w:val="center"/>
          </w:tcPr>
          <w:p w14:paraId="1BBCB914" w14:textId="77777777" w:rsidR="00DA4B6F" w:rsidRDefault="00DA4B6F" w:rsidP="00E17803">
            <w:pPr>
              <w:spacing w:line="276" w:lineRule="auto"/>
              <w:jc w:val="center"/>
            </w:pPr>
            <w:r w:rsidRPr="00083475">
              <w:t>(</w:t>
            </w:r>
            <w:r>
              <w:t>4</w:t>
            </w:r>
            <w:r w:rsidRPr="00083475">
              <w:t>)</w:t>
            </w:r>
          </w:p>
        </w:tc>
        <w:tc>
          <w:tcPr>
            <w:tcW w:w="628" w:type="dxa"/>
            <w:vAlign w:val="center"/>
          </w:tcPr>
          <w:p w14:paraId="3214F681" w14:textId="77777777" w:rsidR="00DA4B6F" w:rsidRDefault="00DA4B6F" w:rsidP="00E17803">
            <w:pPr>
              <w:spacing w:line="276" w:lineRule="auto"/>
              <w:jc w:val="center"/>
            </w:pPr>
            <w:r w:rsidRPr="00083475">
              <w:t>(</w:t>
            </w:r>
            <w:r>
              <w:t>5</w:t>
            </w:r>
            <w:r w:rsidRPr="00083475">
              <w:t>)</w:t>
            </w:r>
          </w:p>
        </w:tc>
        <w:tc>
          <w:tcPr>
            <w:tcW w:w="628" w:type="dxa"/>
            <w:vAlign w:val="center"/>
          </w:tcPr>
          <w:p w14:paraId="69417C37" w14:textId="77777777" w:rsidR="00DA4B6F" w:rsidRDefault="00DA4B6F" w:rsidP="00E17803">
            <w:pPr>
              <w:spacing w:line="276" w:lineRule="auto"/>
              <w:jc w:val="center"/>
            </w:pPr>
            <w:r w:rsidRPr="00083475">
              <w:t>(</w:t>
            </w:r>
            <w:r>
              <w:t>6</w:t>
            </w:r>
            <w:r w:rsidRPr="00083475">
              <w:t>)</w:t>
            </w:r>
          </w:p>
        </w:tc>
        <w:tc>
          <w:tcPr>
            <w:tcW w:w="627" w:type="dxa"/>
            <w:vAlign w:val="center"/>
          </w:tcPr>
          <w:p w14:paraId="10474384" w14:textId="77777777" w:rsidR="00DA4B6F" w:rsidRDefault="00DA4B6F" w:rsidP="00E17803">
            <w:pPr>
              <w:spacing w:line="276" w:lineRule="auto"/>
              <w:jc w:val="center"/>
            </w:pPr>
            <w:r w:rsidRPr="00083475">
              <w:t>(</w:t>
            </w:r>
            <w:r>
              <w:t>7</w:t>
            </w:r>
            <w:r w:rsidRPr="00083475">
              <w:t>)</w:t>
            </w:r>
          </w:p>
        </w:tc>
        <w:tc>
          <w:tcPr>
            <w:tcW w:w="628" w:type="dxa"/>
            <w:vAlign w:val="center"/>
          </w:tcPr>
          <w:p w14:paraId="18F5EA42" w14:textId="77777777" w:rsidR="00DA4B6F" w:rsidRDefault="00DA4B6F" w:rsidP="00E17803">
            <w:pPr>
              <w:spacing w:line="276" w:lineRule="auto"/>
              <w:jc w:val="center"/>
            </w:pPr>
            <w:r w:rsidRPr="00083475">
              <w:t>(</w:t>
            </w:r>
            <w:r>
              <w:t>8</w:t>
            </w:r>
            <w:r w:rsidRPr="00083475">
              <w:t>)</w:t>
            </w:r>
          </w:p>
        </w:tc>
        <w:tc>
          <w:tcPr>
            <w:tcW w:w="628" w:type="dxa"/>
            <w:vAlign w:val="center"/>
          </w:tcPr>
          <w:p w14:paraId="2D28AE82" w14:textId="77777777" w:rsidR="00DA4B6F" w:rsidRDefault="00DA4B6F" w:rsidP="00E17803">
            <w:pPr>
              <w:spacing w:line="276" w:lineRule="auto"/>
              <w:jc w:val="center"/>
            </w:pPr>
            <w:r w:rsidRPr="00083475">
              <w:t>(</w:t>
            </w:r>
            <w:r>
              <w:t>9</w:t>
            </w:r>
            <w:r w:rsidRPr="00083475">
              <w:t>)</w:t>
            </w:r>
          </w:p>
        </w:tc>
        <w:tc>
          <w:tcPr>
            <w:tcW w:w="627" w:type="dxa"/>
            <w:vAlign w:val="center"/>
          </w:tcPr>
          <w:p w14:paraId="0CBB847A" w14:textId="77777777" w:rsidR="00DA4B6F" w:rsidRDefault="00DA4B6F" w:rsidP="00E17803">
            <w:pPr>
              <w:spacing w:line="276" w:lineRule="auto"/>
              <w:jc w:val="center"/>
            </w:pPr>
            <w:r w:rsidRPr="00083475">
              <w:t>(1</w:t>
            </w:r>
            <w:r>
              <w:t>0</w:t>
            </w:r>
            <w:r w:rsidRPr="00083475">
              <w:t>)</w:t>
            </w:r>
          </w:p>
        </w:tc>
        <w:tc>
          <w:tcPr>
            <w:tcW w:w="628" w:type="dxa"/>
            <w:vAlign w:val="center"/>
          </w:tcPr>
          <w:p w14:paraId="10D5E83B" w14:textId="77777777" w:rsidR="00DA4B6F" w:rsidRDefault="00DA4B6F" w:rsidP="00E17803">
            <w:pPr>
              <w:spacing w:line="276" w:lineRule="auto"/>
              <w:jc w:val="center"/>
            </w:pPr>
            <w:r w:rsidRPr="00083475">
              <w:t>(1</w:t>
            </w:r>
            <w:r>
              <w:t>1</w:t>
            </w:r>
            <w:r w:rsidRPr="00083475">
              <w:t>)</w:t>
            </w:r>
          </w:p>
        </w:tc>
        <w:tc>
          <w:tcPr>
            <w:tcW w:w="628" w:type="dxa"/>
            <w:vAlign w:val="center"/>
          </w:tcPr>
          <w:p w14:paraId="793AE3D7" w14:textId="77777777" w:rsidR="00DA4B6F" w:rsidRDefault="00DA4B6F" w:rsidP="00E17803">
            <w:pPr>
              <w:spacing w:line="276" w:lineRule="auto"/>
              <w:jc w:val="center"/>
            </w:pPr>
            <w:r w:rsidRPr="00083475">
              <w:t>(1</w:t>
            </w:r>
            <w:r>
              <w:t>2</w:t>
            </w:r>
            <w:r w:rsidRPr="00083475">
              <w:t>)</w:t>
            </w:r>
          </w:p>
        </w:tc>
      </w:tr>
      <w:tr w:rsidR="00DA4B6F" w:rsidRPr="00446C79" w14:paraId="70BC0987" w14:textId="77777777" w:rsidTr="00E17803">
        <w:trPr>
          <w:trHeight w:val="382"/>
          <w:jc w:val="center"/>
        </w:trPr>
        <w:tc>
          <w:tcPr>
            <w:tcW w:w="1199" w:type="dxa"/>
            <w:vAlign w:val="center"/>
          </w:tcPr>
          <w:p w14:paraId="35BAA61B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</w:pPr>
            <w:r w:rsidRPr="00446C79">
              <w:t>CLO1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32FFA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45F50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96391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D93E8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300A23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01DF44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R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F2BF7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R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A66AA9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56BD9F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549A3" w14:textId="77777777" w:rsidR="00DA4B6F" w:rsidRPr="00440585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6D9FD" w14:textId="77777777" w:rsidR="00DA4B6F" w:rsidRPr="00242773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5AEB4" w14:textId="77777777" w:rsidR="00DA4B6F" w:rsidRPr="008A5D95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R</w:t>
            </w:r>
          </w:p>
        </w:tc>
      </w:tr>
      <w:tr w:rsidR="00DA4B6F" w:rsidRPr="00446C79" w14:paraId="66B8BAFD" w14:textId="77777777" w:rsidTr="00E17803">
        <w:trPr>
          <w:trHeight w:val="372"/>
          <w:jc w:val="center"/>
        </w:trPr>
        <w:tc>
          <w:tcPr>
            <w:tcW w:w="1199" w:type="dxa"/>
          </w:tcPr>
          <w:p w14:paraId="78C66D96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</w:pPr>
            <w:r w:rsidRPr="0052768B">
              <w:t>CLO</w:t>
            </w:r>
            <w:r>
              <w:t>2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6702C2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1C2A3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4D24A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342A04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3C99B8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1FF82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40C00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1D1373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7FE624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ACB1DE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73BA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49DDB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</w:tr>
      <w:tr w:rsidR="00DA4B6F" w:rsidRPr="00446C79" w14:paraId="48A6E633" w14:textId="77777777" w:rsidTr="00E17803">
        <w:trPr>
          <w:trHeight w:val="372"/>
          <w:jc w:val="center"/>
        </w:trPr>
        <w:tc>
          <w:tcPr>
            <w:tcW w:w="1199" w:type="dxa"/>
          </w:tcPr>
          <w:p w14:paraId="57EA7358" w14:textId="77777777" w:rsidR="00DA4B6F" w:rsidRDefault="00DA4B6F" w:rsidP="00E17803">
            <w:pPr>
              <w:pStyle w:val="FirstLine"/>
              <w:spacing w:before="60" w:after="60" w:line="276" w:lineRule="auto"/>
              <w:ind w:firstLine="0"/>
            </w:pPr>
            <w:r w:rsidRPr="0052768B">
              <w:t>CLO</w:t>
            </w:r>
            <w:r>
              <w:t>3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7E556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060370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BEA871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0DF35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F93CD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5E502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M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F5248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R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48078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113177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39313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E0883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R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93D72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</w:tr>
      <w:tr w:rsidR="00DA4B6F" w:rsidRPr="00446C79" w14:paraId="1925A6D5" w14:textId="77777777" w:rsidTr="00E17803">
        <w:trPr>
          <w:trHeight w:val="382"/>
          <w:jc w:val="center"/>
        </w:trPr>
        <w:tc>
          <w:tcPr>
            <w:tcW w:w="1199" w:type="dxa"/>
          </w:tcPr>
          <w:p w14:paraId="45DA1DAD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</w:pPr>
            <w:r w:rsidRPr="0052768B">
              <w:t>CLO</w:t>
            </w:r>
            <w:r>
              <w:t>4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145F2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5356C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6F4847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348FAD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8CF6A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A011C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R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93C5A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D36D8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CDB065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F4E7CF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DE2B0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E68C2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</w:tr>
      <w:tr w:rsidR="00DA4B6F" w:rsidRPr="00446C79" w14:paraId="7CE943AC" w14:textId="77777777" w:rsidTr="00E17803">
        <w:trPr>
          <w:trHeight w:val="496"/>
          <w:jc w:val="center"/>
        </w:trPr>
        <w:tc>
          <w:tcPr>
            <w:tcW w:w="1199" w:type="dxa"/>
            <w:vAlign w:val="center"/>
          </w:tcPr>
          <w:p w14:paraId="547DF060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 w:rsidRPr="00446C79">
              <w:t>Tổng hợp học phần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B7926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3A4AF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1AD68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654D6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1585A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760E4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R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CEFC1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R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6B2A8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08DF4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2A8F2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84DEB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1E98A" w14:textId="77777777" w:rsidR="00DA4B6F" w:rsidRPr="00446C79" w:rsidRDefault="00DA4B6F" w:rsidP="00E17803">
            <w:pPr>
              <w:pStyle w:val="FirstLine"/>
              <w:spacing w:before="60" w:after="60" w:line="276" w:lineRule="auto"/>
              <w:ind w:firstLine="0"/>
              <w:jc w:val="center"/>
            </w:pPr>
            <w:r>
              <w:t>I</w:t>
            </w:r>
          </w:p>
        </w:tc>
      </w:tr>
    </w:tbl>
    <w:p w14:paraId="1BD616F2" w14:textId="77777777" w:rsidR="00DA4B6F" w:rsidRDefault="00DA4B6F" w:rsidP="00DA4B6F">
      <w:pPr>
        <w:spacing w:before="120"/>
        <w:outlineLvl w:val="0"/>
        <w:rPr>
          <w:b/>
          <w:bCs/>
        </w:rPr>
      </w:pPr>
      <w:r>
        <w:rPr>
          <w:b/>
          <w:bCs/>
        </w:rPr>
        <w:t>5. Học liệu</w:t>
      </w:r>
    </w:p>
    <w:p w14:paraId="7F3B0652" w14:textId="77777777" w:rsidR="00DA4B6F" w:rsidRPr="001A7FE8" w:rsidRDefault="00DA4B6F" w:rsidP="00DA4B6F">
      <w:pPr>
        <w:spacing w:before="120" w:line="22" w:lineRule="atLeast"/>
        <w:outlineLvl w:val="0"/>
        <w:rPr>
          <w:b/>
          <w:bCs/>
          <w:i/>
        </w:rPr>
      </w:pPr>
      <w:r w:rsidRPr="001A7FE8">
        <w:rPr>
          <w:b/>
          <w:bCs/>
          <w:i/>
        </w:rPr>
        <w:t>5.1. Tài liệu chính</w:t>
      </w:r>
    </w:p>
    <w:p w14:paraId="166E71C6" w14:textId="77777777" w:rsidR="00DA4B6F" w:rsidRDefault="00DA4B6F" w:rsidP="00DA4B6F">
      <w:pPr>
        <w:spacing w:before="120" w:line="22" w:lineRule="atLeast"/>
        <w:ind w:firstLine="720"/>
        <w:rPr>
          <w:spacing w:val="-8"/>
          <w:lang w:val="it-IT"/>
        </w:rPr>
      </w:pPr>
      <w:r w:rsidRPr="004E7918">
        <w:rPr>
          <w:spacing w:val="-8"/>
          <w:lang w:val="it-IT"/>
        </w:rPr>
        <w:t>Đoàn Văn Ban</w:t>
      </w:r>
      <w:r>
        <w:rPr>
          <w:spacing w:val="-8"/>
          <w:lang w:val="it-IT"/>
        </w:rPr>
        <w:t xml:space="preserve"> (2005)</w:t>
      </w:r>
      <w:r w:rsidRPr="004E7918">
        <w:rPr>
          <w:spacing w:val="-8"/>
          <w:lang w:val="it-IT"/>
        </w:rPr>
        <w:t xml:space="preserve">, </w:t>
      </w:r>
      <w:r>
        <w:rPr>
          <w:spacing w:val="-8"/>
          <w:lang w:val="it-IT"/>
        </w:rPr>
        <w:t xml:space="preserve"> </w:t>
      </w:r>
      <w:r w:rsidRPr="004E7918">
        <w:rPr>
          <w:i/>
          <w:spacing w:val="-8"/>
          <w:lang w:val="it-IT"/>
        </w:rPr>
        <w:t xml:space="preserve">Lập trình </w:t>
      </w:r>
      <w:r>
        <w:rPr>
          <w:i/>
          <w:spacing w:val="-8"/>
          <w:lang w:val="it-IT"/>
        </w:rPr>
        <w:t>Java nâng cao</w:t>
      </w:r>
      <w:r w:rsidRPr="004E7918">
        <w:rPr>
          <w:spacing w:val="-8"/>
          <w:lang w:val="it-IT"/>
        </w:rPr>
        <w:t>, NXB Khoa học kỹ thuậ</w:t>
      </w:r>
      <w:r>
        <w:rPr>
          <w:spacing w:val="-8"/>
          <w:lang w:val="it-IT"/>
        </w:rPr>
        <w:t>t</w:t>
      </w:r>
      <w:r w:rsidRPr="004E7918">
        <w:rPr>
          <w:spacing w:val="-8"/>
          <w:lang w:val="it-IT"/>
        </w:rPr>
        <w:t>.</w:t>
      </w:r>
    </w:p>
    <w:p w14:paraId="260F87AE" w14:textId="77777777" w:rsidR="00DA4B6F" w:rsidRPr="001A7FE8" w:rsidRDefault="00DA4B6F" w:rsidP="00DA4B6F">
      <w:pPr>
        <w:spacing w:before="120" w:line="22" w:lineRule="atLeast"/>
        <w:rPr>
          <w:b/>
          <w:i/>
          <w:spacing w:val="-8"/>
          <w:lang w:val="it-IT"/>
        </w:rPr>
      </w:pPr>
      <w:r w:rsidRPr="001A7FE8">
        <w:rPr>
          <w:b/>
          <w:i/>
          <w:spacing w:val="-8"/>
          <w:lang w:val="it-IT"/>
        </w:rPr>
        <w:lastRenderedPageBreak/>
        <w:t>5.2. Tài liệu tham khảo</w:t>
      </w:r>
    </w:p>
    <w:p w14:paraId="3CD4F461" w14:textId="77777777" w:rsidR="00DA4B6F" w:rsidRPr="004E7918" w:rsidRDefault="00DA4B6F" w:rsidP="00DA4B6F">
      <w:pPr>
        <w:spacing w:before="120" w:line="22" w:lineRule="atLeast"/>
        <w:ind w:firstLine="720"/>
        <w:jc w:val="both"/>
        <w:rPr>
          <w:lang w:val="it-IT"/>
        </w:rPr>
      </w:pPr>
      <w:r>
        <w:rPr>
          <w:lang w:val="it-IT"/>
        </w:rPr>
        <w:t>[1</w:t>
      </w:r>
      <w:r w:rsidRPr="004E7918">
        <w:rPr>
          <w:lang w:val="it-IT"/>
        </w:rPr>
        <w:t xml:space="preserve">]. </w:t>
      </w:r>
      <w:r>
        <w:rPr>
          <w:lang w:val="nb-NO"/>
        </w:rPr>
        <w:t xml:space="preserve">Đoàn Văn Ban – Đoàn Văn Trung (2011), </w:t>
      </w:r>
      <w:r w:rsidRPr="00164379">
        <w:rPr>
          <w:i/>
          <w:lang w:val="nb-NO"/>
        </w:rPr>
        <w:t>Giáo trình Lập trình Java</w:t>
      </w:r>
      <w:r>
        <w:rPr>
          <w:lang w:val="nb-NO"/>
        </w:rPr>
        <w:t>, NXB Giáo dục Việt Nam.</w:t>
      </w:r>
    </w:p>
    <w:p w14:paraId="50B002BB" w14:textId="77777777" w:rsidR="00DA4B6F" w:rsidRDefault="00DA4B6F" w:rsidP="00DA4B6F">
      <w:pPr>
        <w:spacing w:before="120" w:line="22" w:lineRule="atLeast"/>
        <w:ind w:firstLine="720"/>
        <w:jc w:val="both"/>
        <w:rPr>
          <w:lang w:val="nb-NO"/>
        </w:rPr>
      </w:pPr>
      <w:r>
        <w:rPr>
          <w:lang w:val="nb-NO"/>
        </w:rPr>
        <w:t>[2</w:t>
      </w:r>
      <w:r w:rsidRPr="00C261C0">
        <w:rPr>
          <w:lang w:val="nb-NO"/>
        </w:rPr>
        <w:t xml:space="preserve">]. Bruce Eckel (2005), </w:t>
      </w:r>
      <w:r w:rsidRPr="00C261C0">
        <w:rPr>
          <w:i/>
          <w:iCs/>
          <w:lang w:val="nb-NO"/>
        </w:rPr>
        <w:t>Thinking in Java</w:t>
      </w:r>
      <w:r w:rsidRPr="00C261C0">
        <w:rPr>
          <w:lang w:val="nb-NO"/>
        </w:rPr>
        <w:t>, Prentice Hall</w:t>
      </w:r>
    </w:p>
    <w:p w14:paraId="0B65A371" w14:textId="77777777" w:rsidR="00DA4B6F" w:rsidRPr="00C261C0" w:rsidRDefault="00DA4B6F" w:rsidP="00DA4B6F">
      <w:pPr>
        <w:spacing w:before="120" w:line="22" w:lineRule="atLeast"/>
        <w:ind w:firstLine="720"/>
        <w:jc w:val="both"/>
        <w:rPr>
          <w:lang w:val="it-IT"/>
        </w:rPr>
      </w:pPr>
      <w:r>
        <w:rPr>
          <w:lang w:val="nb-NO"/>
        </w:rPr>
        <w:t xml:space="preserve">[3]. </w:t>
      </w:r>
      <w:r w:rsidRPr="004E7918">
        <w:rPr>
          <w:lang w:val="it-IT"/>
        </w:rPr>
        <w:t>H. M. Deitel</w:t>
      </w:r>
      <w:r>
        <w:rPr>
          <w:lang w:val="it-IT"/>
        </w:rPr>
        <w:t xml:space="preserve"> (2005)</w:t>
      </w:r>
      <w:r w:rsidRPr="004E7918">
        <w:rPr>
          <w:lang w:val="it-IT"/>
        </w:rPr>
        <w:t>, Advanced Java™ 2 Platform How to Program, Sun Microsystems Press</w:t>
      </w:r>
      <w:r>
        <w:rPr>
          <w:lang w:val="it-IT"/>
        </w:rPr>
        <w:t>.</w:t>
      </w:r>
    </w:p>
    <w:p w14:paraId="553BE1EB" w14:textId="77777777" w:rsidR="00DA4B6F" w:rsidRDefault="00DA4B6F" w:rsidP="00DA4B6F">
      <w:pPr>
        <w:tabs>
          <w:tab w:val="left" w:pos="851"/>
        </w:tabs>
        <w:spacing w:before="120" w:line="22" w:lineRule="atLeast"/>
        <w:jc w:val="both"/>
        <w:rPr>
          <w:rFonts w:ascii="12" w:hAnsi="12" w:hint="eastAsia"/>
          <w:b/>
          <w:lang w:eastAsia="ja-JP"/>
        </w:rPr>
      </w:pPr>
      <w:r>
        <w:rPr>
          <w:rFonts w:ascii="12" w:hAnsi="12"/>
          <w:b/>
          <w:lang w:eastAsia="ja-JP"/>
        </w:rPr>
        <w:t>6. Cấu trúc học phần</w:t>
      </w:r>
    </w:p>
    <w:p w14:paraId="7556D33A" w14:textId="77777777" w:rsidR="00DA4B6F" w:rsidRDefault="00DA4B6F" w:rsidP="00DA4B6F">
      <w:pPr>
        <w:spacing w:before="120" w:line="22" w:lineRule="atLeast"/>
        <w:ind w:firstLine="567"/>
        <w:rPr>
          <w:rFonts w:ascii="12" w:hAnsi="12" w:hint="eastAsia"/>
          <w:lang w:eastAsia="ja-JP"/>
        </w:rPr>
      </w:pPr>
      <w:r>
        <w:rPr>
          <w:rFonts w:ascii="12" w:hAnsi="12"/>
          <w:lang w:eastAsia="ja-JP"/>
        </w:rPr>
        <w:t>- Tổng số tiết trên lớp:  60 tiết;</w:t>
      </w:r>
    </w:p>
    <w:p w14:paraId="1EF256A0" w14:textId="77777777" w:rsidR="00DA4B6F" w:rsidRDefault="00DA4B6F" w:rsidP="00DA4B6F">
      <w:pPr>
        <w:spacing w:before="120" w:line="22" w:lineRule="atLeast"/>
        <w:ind w:firstLine="567"/>
        <w:rPr>
          <w:rFonts w:ascii="12" w:hAnsi="12" w:hint="eastAsia"/>
          <w:lang w:eastAsia="ja-JP"/>
        </w:rPr>
      </w:pPr>
      <w:r>
        <w:rPr>
          <w:rFonts w:ascii="12" w:hAnsi="12"/>
          <w:lang w:eastAsia="ja-JP"/>
        </w:rPr>
        <w:t xml:space="preserve">- Tổng số tuần học: 15 tuần; </w:t>
      </w:r>
    </w:p>
    <w:p w14:paraId="51F20A05" w14:textId="77777777" w:rsidR="00DA4B6F" w:rsidRPr="001C74FE" w:rsidRDefault="00DA4B6F" w:rsidP="00DA4B6F">
      <w:pPr>
        <w:spacing w:before="120" w:line="22" w:lineRule="atLeast"/>
        <w:ind w:firstLine="567"/>
        <w:rPr>
          <w:rFonts w:ascii="12" w:hAnsi="12" w:hint="eastAsia"/>
          <w:lang w:eastAsia="ja-JP"/>
        </w:rPr>
      </w:pPr>
      <w:r>
        <w:rPr>
          <w:rFonts w:ascii="12" w:hAnsi="12"/>
          <w:lang w:eastAsia="ja-JP"/>
        </w:rPr>
        <w:t>- Phân bố: 5</w:t>
      </w:r>
      <w:r w:rsidRPr="001C74FE">
        <w:rPr>
          <w:rFonts w:ascii="12" w:hAnsi="12"/>
          <w:lang w:eastAsia="ja-JP"/>
        </w:rPr>
        <w:t xml:space="preserve"> tiết/</w:t>
      </w:r>
      <w:r>
        <w:rPr>
          <w:rFonts w:ascii="12" w:hAnsi="12"/>
          <w:lang w:eastAsia="ja-JP"/>
        </w:rPr>
        <w:t xml:space="preserve"> buổi x 1 buổi/</w:t>
      </w:r>
      <w:r w:rsidRPr="001C74FE">
        <w:rPr>
          <w:rFonts w:ascii="12" w:hAnsi="12"/>
          <w:lang w:eastAsia="ja-JP"/>
        </w:rPr>
        <w:t xml:space="preserve"> tuần</w:t>
      </w:r>
      <w:r>
        <w:rPr>
          <w:rFonts w:ascii="12" w:hAnsi="12"/>
          <w:lang w:eastAsia="ja-JP"/>
        </w:rPr>
        <w:t xml:space="preserve"> = 15 buổi;</w:t>
      </w:r>
    </w:p>
    <w:p w14:paraId="4D77501C" w14:textId="77777777" w:rsidR="00DA4B6F" w:rsidRDefault="00DA4B6F" w:rsidP="00DA4B6F">
      <w:pPr>
        <w:spacing w:before="120" w:line="22" w:lineRule="atLeast"/>
        <w:ind w:firstLine="567"/>
        <w:rPr>
          <w:rFonts w:ascii="12" w:hAnsi="12" w:hint="eastAsia"/>
          <w:lang w:eastAsia="ja-JP"/>
        </w:rPr>
      </w:pPr>
      <w:r>
        <w:rPr>
          <w:rFonts w:ascii="12" w:hAnsi="12"/>
          <w:lang w:eastAsia="ja-JP"/>
        </w:rPr>
        <w:t>- Kiểm tra, đánh giá:</w:t>
      </w:r>
    </w:p>
    <w:p w14:paraId="75492A65" w14:textId="77777777" w:rsidR="00DA4B6F" w:rsidRDefault="00DA4B6F" w:rsidP="00DA4B6F">
      <w:pPr>
        <w:spacing w:before="120" w:line="22" w:lineRule="atLeast"/>
        <w:ind w:firstLine="567"/>
        <w:rPr>
          <w:rFonts w:ascii="12" w:hAnsi="12" w:hint="eastAsia"/>
          <w:lang w:eastAsia="ja-JP"/>
        </w:rPr>
      </w:pPr>
      <w:r>
        <w:rPr>
          <w:rFonts w:ascii="12" w:hAnsi="12"/>
          <w:lang w:eastAsia="ja-JP"/>
        </w:rPr>
        <w:t>+ Đánh giá chuyên cần: Tất cả các buổi học;</w:t>
      </w:r>
    </w:p>
    <w:p w14:paraId="12EC57EF" w14:textId="77777777" w:rsidR="00DA4B6F" w:rsidRDefault="00DA4B6F" w:rsidP="00DA4B6F">
      <w:pPr>
        <w:spacing w:before="120" w:line="22" w:lineRule="atLeast"/>
        <w:ind w:firstLine="567"/>
        <w:rPr>
          <w:rFonts w:ascii="12" w:hAnsi="12" w:hint="eastAsia"/>
          <w:lang w:eastAsia="ja-JP"/>
        </w:rPr>
      </w:pPr>
      <w:r>
        <w:rPr>
          <w:rFonts w:ascii="12" w:hAnsi="12"/>
          <w:lang w:eastAsia="ja-JP"/>
        </w:rPr>
        <w:t>+ Kiểm tra định kì: 2 bài;</w:t>
      </w:r>
    </w:p>
    <w:p w14:paraId="0FF62D3D" w14:textId="77777777" w:rsidR="00DA4B6F" w:rsidRPr="001C74FE" w:rsidRDefault="00DA4B6F" w:rsidP="00DA4B6F">
      <w:pPr>
        <w:spacing w:before="120" w:line="22" w:lineRule="atLeast"/>
        <w:ind w:firstLine="567"/>
        <w:rPr>
          <w:rFonts w:ascii="12" w:hAnsi="12" w:hint="eastAsia"/>
          <w:lang w:eastAsia="ja-JP"/>
        </w:rPr>
      </w:pPr>
      <w:r>
        <w:rPr>
          <w:rFonts w:ascii="12" w:hAnsi="12"/>
          <w:lang w:eastAsia="ja-JP"/>
        </w:rPr>
        <w:t>+ Thi kết thúc học phần: 1 bài</w:t>
      </w:r>
    </w:p>
    <w:p w14:paraId="72324696" w14:textId="77777777" w:rsidR="00DA4B6F" w:rsidRDefault="00DA4B6F" w:rsidP="00DA4B6F">
      <w:pPr>
        <w:spacing w:before="120"/>
        <w:outlineLvl w:val="0"/>
        <w:rPr>
          <w:rFonts w:ascii="12" w:hAnsi="12" w:hint="eastAsia"/>
          <w:b/>
          <w:lang w:eastAsia="ja-JP"/>
        </w:rPr>
      </w:pPr>
      <w:r>
        <w:rPr>
          <w:rFonts w:ascii="12" w:hAnsi="12"/>
          <w:b/>
          <w:lang w:eastAsia="ja-JP"/>
        </w:rPr>
        <w:t>7. Kế hoạch dạy học</w:t>
      </w:r>
    </w:p>
    <w:p w14:paraId="0DCAE8FF" w14:textId="77777777" w:rsidR="00DA4B6F" w:rsidRDefault="00DA4B6F" w:rsidP="00DA4B6F">
      <w:pPr>
        <w:jc w:val="center"/>
        <w:rPr>
          <w:rFonts w:ascii="12" w:hAnsi="12" w:hint="eastAsia"/>
          <w:b/>
          <w:lang w:eastAsia="ja-JP"/>
        </w:rPr>
      </w:pPr>
      <w:r>
        <w:rPr>
          <w:rFonts w:ascii="12" w:hAnsi="12"/>
          <w:b/>
          <w:lang w:eastAsia="ja-JP"/>
        </w:rPr>
        <w:t>Bảng 3. Kế hoạch dạy học</w:t>
      </w: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675"/>
        <w:gridCol w:w="2835"/>
        <w:gridCol w:w="567"/>
        <w:gridCol w:w="3118"/>
        <w:gridCol w:w="993"/>
        <w:gridCol w:w="1276"/>
      </w:tblGrid>
      <w:tr w:rsidR="00DA4B6F" w:rsidRPr="001F63C7" w14:paraId="259E6984" w14:textId="77777777" w:rsidTr="00E17803">
        <w:trPr>
          <w:tblHeader/>
        </w:trPr>
        <w:tc>
          <w:tcPr>
            <w:tcW w:w="675" w:type="dxa"/>
            <w:vAlign w:val="center"/>
          </w:tcPr>
          <w:p w14:paraId="3C5945E5" w14:textId="77777777" w:rsidR="00DA4B6F" w:rsidRPr="001F63C7" w:rsidRDefault="00DA4B6F" w:rsidP="00E17803">
            <w:pPr>
              <w:spacing w:line="276" w:lineRule="auto"/>
              <w:ind w:right="-108" w:hanging="142"/>
              <w:jc w:val="center"/>
              <w:rPr>
                <w:b/>
                <w:lang w:eastAsia="ja-JP"/>
              </w:rPr>
            </w:pPr>
            <w:r w:rsidRPr="001F63C7">
              <w:rPr>
                <w:b/>
                <w:lang w:eastAsia="ja-JP"/>
              </w:rPr>
              <w:t>Tuần</w:t>
            </w:r>
          </w:p>
          <w:p w14:paraId="47DB3211" w14:textId="77777777" w:rsidR="00DA4B6F" w:rsidRPr="001F63C7" w:rsidRDefault="00DA4B6F" w:rsidP="00E17803">
            <w:pPr>
              <w:spacing w:line="276" w:lineRule="auto"/>
              <w:ind w:right="-108" w:hanging="142"/>
              <w:jc w:val="center"/>
              <w:rPr>
                <w:lang w:eastAsia="ja-JP"/>
              </w:rPr>
            </w:pPr>
            <w:r w:rsidRPr="001F63C7">
              <w:rPr>
                <w:lang w:eastAsia="ja-JP"/>
              </w:rPr>
              <w:t>(Buổi)</w:t>
            </w:r>
          </w:p>
        </w:tc>
        <w:tc>
          <w:tcPr>
            <w:tcW w:w="2835" w:type="dxa"/>
            <w:vAlign w:val="center"/>
          </w:tcPr>
          <w:p w14:paraId="3F1C81C7" w14:textId="77777777" w:rsidR="00DA4B6F" w:rsidRPr="008E0E46" w:rsidRDefault="00DA4B6F" w:rsidP="00E17803">
            <w:pPr>
              <w:spacing w:line="276" w:lineRule="auto"/>
              <w:jc w:val="both"/>
              <w:rPr>
                <w:b/>
                <w:lang w:eastAsia="ja-JP"/>
              </w:rPr>
            </w:pPr>
          </w:p>
          <w:p w14:paraId="43AB93B2" w14:textId="77777777" w:rsidR="00DA4B6F" w:rsidRPr="008E0E46" w:rsidRDefault="00DA4B6F" w:rsidP="00E17803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8E0E46">
              <w:rPr>
                <w:b/>
                <w:lang w:eastAsia="ja-JP"/>
              </w:rPr>
              <w:t>Nội dung dạy học</w:t>
            </w:r>
          </w:p>
          <w:p w14:paraId="284DFCCA" w14:textId="77777777" w:rsidR="00DA4B6F" w:rsidRPr="008E0E46" w:rsidRDefault="00DA4B6F" w:rsidP="00E17803">
            <w:pPr>
              <w:spacing w:line="276" w:lineRule="auto"/>
              <w:jc w:val="both"/>
              <w:rPr>
                <w:b/>
                <w:lang w:eastAsia="ja-JP"/>
              </w:rPr>
            </w:pPr>
          </w:p>
        </w:tc>
        <w:tc>
          <w:tcPr>
            <w:tcW w:w="567" w:type="dxa"/>
            <w:vAlign w:val="center"/>
          </w:tcPr>
          <w:p w14:paraId="52E7A527" w14:textId="77777777" w:rsidR="00DA4B6F" w:rsidRPr="001F63C7" w:rsidRDefault="00DA4B6F" w:rsidP="00E17803">
            <w:pPr>
              <w:spacing w:line="276" w:lineRule="auto"/>
              <w:jc w:val="center"/>
              <w:rPr>
                <w:b/>
              </w:rPr>
            </w:pPr>
            <w:r w:rsidRPr="001F63C7">
              <w:rPr>
                <w:b/>
                <w:lang w:eastAsia="ja-JP"/>
              </w:rPr>
              <w:t>Số tiết</w:t>
            </w:r>
          </w:p>
        </w:tc>
        <w:tc>
          <w:tcPr>
            <w:tcW w:w="3118" w:type="dxa"/>
            <w:vAlign w:val="center"/>
          </w:tcPr>
          <w:p w14:paraId="1BB7A5DB" w14:textId="77777777" w:rsidR="00DA4B6F" w:rsidRPr="004654B5" w:rsidRDefault="00DA4B6F" w:rsidP="00E17803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4654B5">
              <w:rPr>
                <w:b/>
                <w:sz w:val="22"/>
                <w:szCs w:val="22"/>
              </w:rPr>
              <w:t>CĐR</w:t>
            </w:r>
          </w:p>
          <w:p w14:paraId="6F62907B" w14:textId="77777777" w:rsidR="00DA4B6F" w:rsidRPr="004654B5" w:rsidRDefault="00DA4B6F" w:rsidP="00E17803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4654B5">
              <w:rPr>
                <w:b/>
                <w:sz w:val="22"/>
                <w:szCs w:val="22"/>
              </w:rPr>
              <w:t>của bài học</w:t>
            </w:r>
          </w:p>
        </w:tc>
        <w:tc>
          <w:tcPr>
            <w:tcW w:w="993" w:type="dxa"/>
            <w:vAlign w:val="center"/>
          </w:tcPr>
          <w:p w14:paraId="334DBB4A" w14:textId="77777777" w:rsidR="00DA4B6F" w:rsidRPr="001F63C7" w:rsidRDefault="00DA4B6F" w:rsidP="00E17803">
            <w:pPr>
              <w:spacing w:line="276" w:lineRule="auto"/>
              <w:jc w:val="center"/>
              <w:rPr>
                <w:b/>
                <w:bCs/>
              </w:rPr>
            </w:pPr>
            <w:r w:rsidRPr="001F63C7">
              <w:rPr>
                <w:b/>
                <w:bCs/>
              </w:rPr>
              <w:t xml:space="preserve">Hướng tới </w:t>
            </w:r>
          </w:p>
          <w:p w14:paraId="4816E26B" w14:textId="77777777" w:rsidR="00DA4B6F" w:rsidRPr="001F63C7" w:rsidRDefault="00DA4B6F" w:rsidP="00E17803">
            <w:pPr>
              <w:spacing w:line="276" w:lineRule="auto"/>
              <w:jc w:val="center"/>
              <w:rPr>
                <w:b/>
              </w:rPr>
            </w:pPr>
            <w:r w:rsidRPr="001F63C7">
              <w:rPr>
                <w:b/>
                <w:bCs/>
              </w:rPr>
              <w:t>CLOs</w:t>
            </w:r>
          </w:p>
        </w:tc>
        <w:tc>
          <w:tcPr>
            <w:tcW w:w="1276" w:type="dxa"/>
            <w:vAlign w:val="center"/>
          </w:tcPr>
          <w:p w14:paraId="30F90939" w14:textId="77777777" w:rsidR="00DA4B6F" w:rsidRPr="004654B5" w:rsidRDefault="00DA4B6F" w:rsidP="00E17803">
            <w:pPr>
              <w:spacing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4654B5">
              <w:rPr>
                <w:b/>
                <w:bCs/>
                <w:sz w:val="22"/>
                <w:szCs w:val="22"/>
              </w:rPr>
              <w:t>Hoạt động</w:t>
            </w:r>
          </w:p>
          <w:p w14:paraId="5CE3AE31" w14:textId="77777777" w:rsidR="00DA4B6F" w:rsidRPr="004654B5" w:rsidRDefault="00DA4B6F" w:rsidP="00E17803">
            <w:pPr>
              <w:spacing w:line="276" w:lineRule="auto"/>
              <w:jc w:val="both"/>
              <w:rPr>
                <w:b/>
                <w:bCs/>
                <w:sz w:val="22"/>
                <w:szCs w:val="22"/>
              </w:rPr>
            </w:pPr>
            <w:r w:rsidRPr="004654B5">
              <w:rPr>
                <w:b/>
                <w:bCs/>
                <w:sz w:val="22"/>
                <w:szCs w:val="22"/>
              </w:rPr>
              <w:t>dạy-học</w:t>
            </w:r>
          </w:p>
        </w:tc>
      </w:tr>
      <w:tr w:rsidR="00DA4B6F" w:rsidRPr="001F63C7" w14:paraId="3C722CF0" w14:textId="77777777" w:rsidTr="00E17803">
        <w:tc>
          <w:tcPr>
            <w:tcW w:w="675" w:type="dxa"/>
            <w:vAlign w:val="center"/>
          </w:tcPr>
          <w:p w14:paraId="4942AD04" w14:textId="77777777" w:rsidR="00DA4B6F" w:rsidRPr="001F63C7" w:rsidRDefault="00DA4B6F" w:rsidP="00E17803">
            <w:pPr>
              <w:spacing w:before="60" w:line="276" w:lineRule="auto"/>
              <w:ind w:right="-108" w:hanging="142"/>
              <w:jc w:val="center"/>
              <w:rPr>
                <w:i/>
                <w:lang w:eastAsia="ja-JP"/>
              </w:rPr>
            </w:pPr>
            <w:r w:rsidRPr="001F63C7">
              <w:rPr>
                <w:i/>
                <w:lang w:eastAsia="ja-JP"/>
              </w:rPr>
              <w:t>(1</w:t>
            </w:r>
            <w:r w:rsidRPr="001F63C7">
              <w:rPr>
                <w:i/>
                <w:lang w:eastAsia="ja-JP"/>
              </w:rPr>
              <w:sym w:font="Symbol" w:char="F0BA"/>
            </w:r>
            <w:r w:rsidRPr="001F63C7">
              <w:rPr>
                <w:i/>
                <w:lang w:eastAsia="ja-JP"/>
              </w:rPr>
              <w:t>2)</w:t>
            </w:r>
          </w:p>
        </w:tc>
        <w:tc>
          <w:tcPr>
            <w:tcW w:w="2835" w:type="dxa"/>
            <w:vAlign w:val="center"/>
          </w:tcPr>
          <w:p w14:paraId="1DF457E9" w14:textId="77777777" w:rsidR="00DA4B6F" w:rsidRPr="008E0E46" w:rsidRDefault="00DA4B6F" w:rsidP="00E17803">
            <w:pPr>
              <w:spacing w:before="60" w:line="276" w:lineRule="auto"/>
              <w:jc w:val="center"/>
              <w:rPr>
                <w:i/>
                <w:lang w:eastAsia="ja-JP"/>
              </w:rPr>
            </w:pPr>
            <w:r w:rsidRPr="008E0E46">
              <w:rPr>
                <w:i/>
                <w:lang w:eastAsia="ja-JP"/>
              </w:rPr>
              <w:t>(3)</w:t>
            </w:r>
          </w:p>
        </w:tc>
        <w:tc>
          <w:tcPr>
            <w:tcW w:w="567" w:type="dxa"/>
          </w:tcPr>
          <w:p w14:paraId="41DD36DF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i/>
              </w:rPr>
            </w:pPr>
            <w:r w:rsidRPr="001F63C7">
              <w:rPr>
                <w:i/>
                <w:lang w:eastAsia="ja-JP"/>
              </w:rPr>
              <w:t>(4)</w:t>
            </w:r>
          </w:p>
        </w:tc>
        <w:tc>
          <w:tcPr>
            <w:tcW w:w="3118" w:type="dxa"/>
            <w:vAlign w:val="center"/>
          </w:tcPr>
          <w:p w14:paraId="5E8EEFD0" w14:textId="77777777" w:rsidR="00DA4B6F" w:rsidRPr="004654B5" w:rsidRDefault="00DA4B6F" w:rsidP="00E17803">
            <w:pPr>
              <w:spacing w:before="60" w:line="276" w:lineRule="auto"/>
              <w:jc w:val="center"/>
              <w:rPr>
                <w:i/>
                <w:sz w:val="22"/>
                <w:szCs w:val="22"/>
              </w:rPr>
            </w:pPr>
            <w:r w:rsidRPr="004654B5">
              <w:rPr>
                <w:i/>
                <w:sz w:val="22"/>
                <w:szCs w:val="22"/>
              </w:rPr>
              <w:t>(5)</w:t>
            </w:r>
          </w:p>
        </w:tc>
        <w:tc>
          <w:tcPr>
            <w:tcW w:w="993" w:type="dxa"/>
            <w:vAlign w:val="center"/>
          </w:tcPr>
          <w:p w14:paraId="2C92E07F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bCs/>
                <w:i/>
              </w:rPr>
            </w:pPr>
            <w:r w:rsidRPr="001F63C7">
              <w:rPr>
                <w:bCs/>
                <w:i/>
              </w:rPr>
              <w:t>(6)</w:t>
            </w:r>
          </w:p>
        </w:tc>
        <w:tc>
          <w:tcPr>
            <w:tcW w:w="1276" w:type="dxa"/>
          </w:tcPr>
          <w:p w14:paraId="19BB2B20" w14:textId="77777777" w:rsidR="00DA4B6F" w:rsidRPr="004654B5" w:rsidRDefault="00DA4B6F" w:rsidP="00E17803">
            <w:pPr>
              <w:spacing w:before="60" w:line="276" w:lineRule="auto"/>
              <w:jc w:val="both"/>
              <w:rPr>
                <w:bCs/>
                <w:i/>
                <w:sz w:val="22"/>
                <w:szCs w:val="22"/>
              </w:rPr>
            </w:pPr>
          </w:p>
        </w:tc>
      </w:tr>
      <w:tr w:rsidR="00DA4B6F" w:rsidRPr="001F63C7" w14:paraId="20EEC83B" w14:textId="77777777" w:rsidTr="00E17803">
        <w:trPr>
          <w:trHeight w:val="1420"/>
        </w:trPr>
        <w:tc>
          <w:tcPr>
            <w:tcW w:w="675" w:type="dxa"/>
            <w:vAlign w:val="center"/>
          </w:tcPr>
          <w:p w14:paraId="0332C384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 w:rsidRPr="001F63C7">
              <w:rPr>
                <w:lang w:eastAsia="ja-JP"/>
              </w:rPr>
              <w:t>1</w:t>
            </w:r>
          </w:p>
        </w:tc>
        <w:tc>
          <w:tcPr>
            <w:tcW w:w="2835" w:type="dxa"/>
          </w:tcPr>
          <w:p w14:paraId="4D8347A4" w14:textId="77777777" w:rsidR="00DA4B6F" w:rsidRPr="008E0E46" w:rsidRDefault="00DA4B6F" w:rsidP="00E17803">
            <w:pPr>
              <w:spacing w:before="60" w:line="276" w:lineRule="auto"/>
              <w:jc w:val="both"/>
              <w:rPr>
                <w:i/>
                <w:lang w:eastAsia="ja-JP"/>
              </w:rPr>
            </w:pPr>
            <w:r w:rsidRPr="008E0E46">
              <w:rPr>
                <w:i/>
                <w:lang w:eastAsia="ja-JP"/>
              </w:rPr>
              <w:t xml:space="preserve">Giới thiệu học phần (*) </w:t>
            </w:r>
          </w:p>
          <w:p w14:paraId="40602A42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lang w:val="it-IT"/>
              </w:rPr>
            </w:pPr>
            <w:r w:rsidRPr="008E0E46">
              <w:rPr>
                <w:b/>
                <w:lang w:val="it-IT"/>
              </w:rPr>
              <w:t>Chương 1: LẬP TRÌNH ỨNG DỤNG VỚI AWT</w:t>
            </w:r>
          </w:p>
          <w:p w14:paraId="444201FD" w14:textId="77777777" w:rsidR="00DA4B6F" w:rsidRPr="008E0E46" w:rsidRDefault="00DA4B6F" w:rsidP="00E17803">
            <w:pPr>
              <w:spacing w:before="60" w:line="276" w:lineRule="auto"/>
              <w:jc w:val="both"/>
              <w:rPr>
                <w:b/>
                <w:bCs/>
                <w:lang w:val="it-IT"/>
              </w:rPr>
            </w:pPr>
            <w:r w:rsidRPr="008E0E46">
              <w:rPr>
                <w:b/>
                <w:bCs/>
                <w:lang w:val="it-IT"/>
              </w:rPr>
              <w:t>1.1. Các thành phần của AWT</w:t>
            </w:r>
          </w:p>
          <w:p w14:paraId="335322D9" w14:textId="77777777" w:rsidR="00DA4B6F" w:rsidRPr="008E0E46" w:rsidRDefault="00DA4B6F" w:rsidP="00E17803">
            <w:pPr>
              <w:spacing w:before="60" w:line="276" w:lineRule="auto"/>
              <w:jc w:val="both"/>
              <w:rPr>
                <w:b/>
                <w:bCs/>
                <w:lang w:val="it-IT"/>
              </w:rPr>
            </w:pPr>
            <w:r w:rsidRPr="008E0E46">
              <w:rPr>
                <w:b/>
                <w:bCs/>
                <w:lang w:val="it-IT"/>
              </w:rPr>
              <w:t>1.2. Các lớp xử lý đồ họa</w:t>
            </w:r>
          </w:p>
          <w:p w14:paraId="176CB3CE" w14:textId="77777777" w:rsidR="00DA4B6F" w:rsidRPr="008E0E46" w:rsidRDefault="00DA4B6F" w:rsidP="00E17803">
            <w:pPr>
              <w:spacing w:before="60" w:line="276" w:lineRule="auto"/>
              <w:jc w:val="both"/>
              <w:rPr>
                <w:b/>
                <w:bCs/>
                <w:lang w:val="it-IT"/>
              </w:rPr>
            </w:pPr>
            <w:r w:rsidRPr="008E0E46">
              <w:rPr>
                <w:b/>
                <w:bCs/>
                <w:lang w:val="it-IT"/>
              </w:rPr>
              <w:t>1.3. Bố trí và sắp xếp các thành phần giao diện trong các ứng dụng</w:t>
            </w:r>
          </w:p>
          <w:p w14:paraId="403A9890" w14:textId="77777777" w:rsidR="00DA4B6F" w:rsidRPr="008E0E46" w:rsidRDefault="00DA4B6F" w:rsidP="00E17803">
            <w:pPr>
              <w:spacing w:before="60" w:line="276" w:lineRule="auto"/>
              <w:jc w:val="both"/>
              <w:rPr>
                <w:lang w:eastAsia="ja-JP"/>
              </w:rPr>
            </w:pPr>
            <w:r w:rsidRPr="008E0E46">
              <w:rPr>
                <w:b/>
                <w:bCs/>
                <w:lang w:val="it-IT"/>
              </w:rPr>
              <w:t>1.4. Xử lý các sự kiện</w:t>
            </w:r>
          </w:p>
        </w:tc>
        <w:tc>
          <w:tcPr>
            <w:tcW w:w="567" w:type="dxa"/>
            <w:vAlign w:val="center"/>
          </w:tcPr>
          <w:p w14:paraId="22FBA508" w14:textId="77777777" w:rsidR="00DA4B6F" w:rsidRPr="001F63C7" w:rsidRDefault="00DA4B6F" w:rsidP="00E17803">
            <w:pPr>
              <w:keepNext/>
              <w:keepLines/>
              <w:widowControl w:val="0"/>
              <w:spacing w:before="60" w:line="276" w:lineRule="auto"/>
              <w:jc w:val="both"/>
              <w:rPr>
                <w:i/>
              </w:rPr>
            </w:pPr>
            <w:r w:rsidRPr="001F63C7">
              <w:rPr>
                <w:lang w:eastAsia="ja-JP"/>
              </w:rPr>
              <w:t>3</w:t>
            </w:r>
          </w:p>
        </w:tc>
        <w:tc>
          <w:tcPr>
            <w:tcW w:w="3118" w:type="dxa"/>
          </w:tcPr>
          <w:p w14:paraId="2AF6D9C8" w14:textId="77777777" w:rsidR="00DA4B6F" w:rsidRPr="004654B5" w:rsidRDefault="00DA4B6F" w:rsidP="00E17803">
            <w:pPr>
              <w:keepNext/>
              <w:keepLines/>
              <w:widowControl w:val="0"/>
              <w:spacing w:before="60" w:line="276" w:lineRule="auto"/>
              <w:jc w:val="both"/>
              <w:rPr>
                <w:i/>
                <w:sz w:val="22"/>
                <w:szCs w:val="22"/>
              </w:rPr>
            </w:pPr>
            <w:r w:rsidRPr="004654B5">
              <w:rPr>
                <w:i/>
                <w:sz w:val="22"/>
                <w:szCs w:val="22"/>
              </w:rPr>
              <w:t>Nêu được các thông tin khái quát về học phần</w:t>
            </w:r>
          </w:p>
          <w:p w14:paraId="5B0D9822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>Nêu được các thành phần của AWT, các lớp xử lý đồ họa</w:t>
            </w:r>
          </w:p>
          <w:p w14:paraId="33923F52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>Bố trí và sắp xếp được các thành phần để tạo giao diện người dùng cho ứng dụng với AWT.</w:t>
            </w:r>
          </w:p>
          <w:p w14:paraId="0C940702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>Thực hiện xử lý được một số sự kiện đơn giản.</w:t>
            </w:r>
          </w:p>
          <w:p w14:paraId="25DD7F84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  <w:lang w:eastAsia="ja-JP"/>
              </w:rPr>
            </w:pPr>
          </w:p>
        </w:tc>
        <w:tc>
          <w:tcPr>
            <w:tcW w:w="993" w:type="dxa"/>
            <w:vAlign w:val="center"/>
          </w:tcPr>
          <w:p w14:paraId="3D71AFBD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, CLO3</w:t>
            </w:r>
          </w:p>
        </w:tc>
        <w:tc>
          <w:tcPr>
            <w:tcW w:w="1276" w:type="dxa"/>
          </w:tcPr>
          <w:p w14:paraId="4D6FB5C2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</w:p>
          <w:p w14:paraId="519CB3FC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GV trình bày, hướng dẫn</w:t>
            </w:r>
          </w:p>
          <w:p w14:paraId="03B1A297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SV lắng nghe, thực hiện</w:t>
            </w:r>
          </w:p>
          <w:p w14:paraId="50B73EBD" w14:textId="77777777" w:rsidR="00DA4B6F" w:rsidRPr="004654B5" w:rsidRDefault="00DA4B6F" w:rsidP="00E17803">
            <w:pPr>
              <w:spacing w:before="60" w:line="276" w:lineRule="auto"/>
              <w:jc w:val="both"/>
              <w:rPr>
                <w:bCs/>
                <w:sz w:val="22"/>
                <w:szCs w:val="22"/>
              </w:rPr>
            </w:pPr>
          </w:p>
        </w:tc>
      </w:tr>
      <w:tr w:rsidR="00DA4B6F" w:rsidRPr="001F63C7" w14:paraId="15A3DCB3" w14:textId="77777777" w:rsidTr="00E17803">
        <w:trPr>
          <w:trHeight w:val="2068"/>
        </w:trPr>
        <w:tc>
          <w:tcPr>
            <w:tcW w:w="675" w:type="dxa"/>
            <w:vAlign w:val="center"/>
          </w:tcPr>
          <w:p w14:paraId="038444AC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</w:t>
            </w:r>
          </w:p>
        </w:tc>
        <w:tc>
          <w:tcPr>
            <w:tcW w:w="2835" w:type="dxa"/>
          </w:tcPr>
          <w:p w14:paraId="044B27AC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lang w:val="it-IT"/>
              </w:rPr>
            </w:pPr>
            <w:r w:rsidRPr="008E0E46">
              <w:rPr>
                <w:b/>
                <w:lang w:val="it-IT"/>
              </w:rPr>
              <w:t>Chương 1: LẬP TRÌNH ỨNG DỤNG VỚI AWT (tiếp)</w:t>
            </w:r>
          </w:p>
          <w:p w14:paraId="523D92E7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lang w:val="it-IT"/>
              </w:rPr>
            </w:pPr>
            <w:r w:rsidRPr="008E0E46">
              <w:rPr>
                <w:b/>
                <w:bCs/>
                <w:lang w:val="it-IT"/>
              </w:rPr>
              <w:t>1.4. Xử lý các sự kiện</w:t>
            </w:r>
          </w:p>
          <w:p w14:paraId="1F398235" w14:textId="77777777" w:rsidR="00DA4B6F" w:rsidRPr="008E0E46" w:rsidRDefault="00DA4B6F" w:rsidP="00E17803">
            <w:pPr>
              <w:spacing w:before="60" w:line="276" w:lineRule="auto"/>
              <w:jc w:val="both"/>
              <w:rPr>
                <w:i/>
                <w:lang w:eastAsia="ja-JP"/>
              </w:rPr>
            </w:pPr>
          </w:p>
        </w:tc>
        <w:tc>
          <w:tcPr>
            <w:tcW w:w="567" w:type="dxa"/>
            <w:vAlign w:val="center"/>
          </w:tcPr>
          <w:p w14:paraId="7C45005E" w14:textId="77777777" w:rsidR="00DA4B6F" w:rsidRPr="001F63C7" w:rsidRDefault="00DA4B6F" w:rsidP="00E17803">
            <w:pPr>
              <w:keepNext/>
              <w:keepLines/>
              <w:widowControl w:val="0"/>
              <w:spacing w:before="60" w:line="276" w:lineRule="auto"/>
              <w:jc w:val="both"/>
              <w:rPr>
                <w:lang w:eastAsia="ja-JP"/>
              </w:rPr>
            </w:pPr>
          </w:p>
        </w:tc>
        <w:tc>
          <w:tcPr>
            <w:tcW w:w="3118" w:type="dxa"/>
          </w:tcPr>
          <w:p w14:paraId="7E2C2389" w14:textId="77777777" w:rsidR="00DA4B6F" w:rsidRPr="004654B5" w:rsidRDefault="00DA4B6F" w:rsidP="00E17803">
            <w:pPr>
              <w:keepNext/>
              <w:keepLines/>
              <w:widowControl w:val="0"/>
              <w:spacing w:before="60" w:line="276" w:lineRule="auto"/>
              <w:jc w:val="both"/>
              <w:rPr>
                <w:sz w:val="22"/>
                <w:szCs w:val="22"/>
              </w:rPr>
            </w:pPr>
          </w:p>
          <w:p w14:paraId="7E5C35AD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>Thực hiện xử lý được một số sự kiện đơn giản.</w:t>
            </w:r>
          </w:p>
        </w:tc>
        <w:tc>
          <w:tcPr>
            <w:tcW w:w="993" w:type="dxa"/>
            <w:vAlign w:val="center"/>
          </w:tcPr>
          <w:p w14:paraId="3284383E" w14:textId="77777777" w:rsidR="00DA4B6F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, CLO3</w:t>
            </w:r>
          </w:p>
        </w:tc>
        <w:tc>
          <w:tcPr>
            <w:tcW w:w="1276" w:type="dxa"/>
          </w:tcPr>
          <w:p w14:paraId="156E68E2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GV trình bày, hướng dẫn</w:t>
            </w:r>
          </w:p>
          <w:p w14:paraId="47BA6F15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SV lắng nghe, thực hiện</w:t>
            </w:r>
          </w:p>
          <w:p w14:paraId="56444F52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</w:p>
        </w:tc>
      </w:tr>
      <w:tr w:rsidR="00DA4B6F" w:rsidRPr="001F63C7" w14:paraId="088CC8C5" w14:textId="77777777" w:rsidTr="00E17803">
        <w:trPr>
          <w:trHeight w:val="2613"/>
        </w:trPr>
        <w:tc>
          <w:tcPr>
            <w:tcW w:w="675" w:type="dxa"/>
            <w:vAlign w:val="center"/>
          </w:tcPr>
          <w:p w14:paraId="4A5685AF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3</w:t>
            </w:r>
          </w:p>
        </w:tc>
        <w:tc>
          <w:tcPr>
            <w:tcW w:w="2835" w:type="dxa"/>
          </w:tcPr>
          <w:p w14:paraId="74536F6D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lang w:val="it-IT"/>
              </w:rPr>
            </w:pPr>
            <w:r w:rsidRPr="008E0E46">
              <w:rPr>
                <w:b/>
                <w:lang w:val="it-IT"/>
              </w:rPr>
              <w:t>Chương 2: LẬP TRÌNH VỚI CÁC THÀNH PHẦN SWING</w:t>
            </w:r>
          </w:p>
          <w:p w14:paraId="3FE6952B" w14:textId="77777777" w:rsidR="00DA4B6F" w:rsidRPr="008E0E46" w:rsidRDefault="00DA4B6F" w:rsidP="00E17803">
            <w:pPr>
              <w:spacing w:before="60" w:line="276" w:lineRule="auto"/>
              <w:jc w:val="both"/>
              <w:rPr>
                <w:b/>
                <w:bCs/>
                <w:lang w:val="it-IT"/>
              </w:rPr>
            </w:pPr>
            <w:r w:rsidRPr="008E0E46">
              <w:rPr>
                <w:b/>
                <w:bCs/>
                <w:lang w:val="it-IT"/>
              </w:rPr>
              <w:t>2.1. Giới thiệu về Swing</w:t>
            </w:r>
          </w:p>
          <w:p w14:paraId="0BF5741B" w14:textId="77777777" w:rsidR="00DA4B6F" w:rsidRPr="008E0E46" w:rsidRDefault="00DA4B6F" w:rsidP="00E17803">
            <w:pPr>
              <w:spacing w:before="60" w:line="276" w:lineRule="auto"/>
              <w:jc w:val="both"/>
              <w:rPr>
                <w:b/>
                <w:bCs/>
                <w:lang w:val="it-IT"/>
              </w:rPr>
            </w:pPr>
            <w:r w:rsidRPr="008E0E46">
              <w:rPr>
                <w:b/>
                <w:bCs/>
                <w:lang w:val="it-IT"/>
              </w:rPr>
              <w:t>2.2. Các thành phần của Swing</w:t>
            </w:r>
          </w:p>
          <w:p w14:paraId="6273EF59" w14:textId="77777777" w:rsidR="00DA4B6F" w:rsidRPr="008E0E46" w:rsidRDefault="00DA4B6F" w:rsidP="00E17803">
            <w:pPr>
              <w:spacing w:before="60" w:line="276" w:lineRule="auto"/>
              <w:jc w:val="both"/>
              <w:rPr>
                <w:b/>
                <w:bCs/>
                <w:lang w:val="it-IT"/>
              </w:rPr>
            </w:pPr>
            <w:r w:rsidRPr="008E0E46">
              <w:rPr>
                <w:b/>
                <w:bCs/>
                <w:lang w:val="it-IT"/>
              </w:rPr>
              <w:t>2.3. Các gói của Swing</w:t>
            </w:r>
          </w:p>
          <w:p w14:paraId="14B2045F" w14:textId="77777777" w:rsidR="00DA4B6F" w:rsidRPr="008E0E46" w:rsidRDefault="00DA4B6F" w:rsidP="00E17803">
            <w:pPr>
              <w:spacing w:before="60" w:line="276" w:lineRule="auto"/>
              <w:jc w:val="both"/>
              <w:rPr>
                <w:b/>
                <w:bCs/>
                <w:lang w:val="it-IT"/>
              </w:rPr>
            </w:pPr>
            <w:r w:rsidRPr="008E0E46">
              <w:rPr>
                <w:b/>
                <w:bCs/>
                <w:lang w:val="it-IT"/>
              </w:rPr>
              <w:t>2.4. Các lớp con của JComponent</w:t>
            </w:r>
          </w:p>
        </w:tc>
        <w:tc>
          <w:tcPr>
            <w:tcW w:w="567" w:type="dxa"/>
            <w:vAlign w:val="center"/>
          </w:tcPr>
          <w:p w14:paraId="0C5E7E97" w14:textId="77777777" w:rsidR="00DA4B6F" w:rsidRPr="001F63C7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lang w:val="nb-NO"/>
              </w:rPr>
            </w:pPr>
            <w:r w:rsidRPr="001F63C7">
              <w:rPr>
                <w:lang w:eastAsia="ja-JP"/>
              </w:rPr>
              <w:t>3</w:t>
            </w:r>
          </w:p>
        </w:tc>
        <w:tc>
          <w:tcPr>
            <w:tcW w:w="3118" w:type="dxa"/>
          </w:tcPr>
          <w:p w14:paraId="202B24AC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</w:p>
          <w:p w14:paraId="322AAEB4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>Nêu được vai trò, các thành phần cơ bản, các gói của Swing.</w:t>
            </w:r>
          </w:p>
          <w:p w14:paraId="2A7D0F86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>Sử dụng được các lớp con của Jcompanent, bố trí và sắp xếp các thành phần để tạo giao diện người dùng cho ứng dụng với Swing.</w:t>
            </w:r>
          </w:p>
        </w:tc>
        <w:tc>
          <w:tcPr>
            <w:tcW w:w="993" w:type="dxa"/>
            <w:vAlign w:val="center"/>
          </w:tcPr>
          <w:p w14:paraId="1AC9633F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, CLO3</w:t>
            </w:r>
          </w:p>
        </w:tc>
        <w:tc>
          <w:tcPr>
            <w:tcW w:w="1276" w:type="dxa"/>
          </w:tcPr>
          <w:p w14:paraId="3AF11A04" w14:textId="77777777" w:rsidR="00DA4B6F" w:rsidRPr="004654B5" w:rsidRDefault="00DA4B6F" w:rsidP="00E17803">
            <w:pPr>
              <w:spacing w:before="60" w:line="276" w:lineRule="auto"/>
              <w:jc w:val="both"/>
              <w:rPr>
                <w:bCs/>
                <w:sz w:val="22"/>
                <w:szCs w:val="22"/>
              </w:rPr>
            </w:pPr>
          </w:p>
          <w:p w14:paraId="4E7FD2C9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GV trình bày, hướng dẫn</w:t>
            </w:r>
          </w:p>
          <w:p w14:paraId="18C63FDD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SV lắng nghe, thực hiện</w:t>
            </w:r>
          </w:p>
        </w:tc>
      </w:tr>
      <w:tr w:rsidR="00DA4B6F" w:rsidRPr="001F63C7" w14:paraId="0B6C43A1" w14:textId="77777777" w:rsidTr="00E17803">
        <w:trPr>
          <w:trHeight w:val="58"/>
        </w:trPr>
        <w:tc>
          <w:tcPr>
            <w:tcW w:w="675" w:type="dxa"/>
            <w:vAlign w:val="center"/>
          </w:tcPr>
          <w:p w14:paraId="1BFEEBFC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1DAFE1CA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lang w:val="it-IT"/>
              </w:rPr>
            </w:pPr>
            <w:r w:rsidRPr="008E0E46">
              <w:rPr>
                <w:b/>
                <w:lang w:val="it-IT"/>
              </w:rPr>
              <w:t>Chương 2: LẬP TRÌNH VỚI CÁC THÀNH PHẦN SWING (tiếp)</w:t>
            </w:r>
          </w:p>
          <w:p w14:paraId="7F75C18B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lang w:val="it-IT"/>
              </w:rPr>
            </w:pPr>
            <w:r w:rsidRPr="008E0E46">
              <w:rPr>
                <w:b/>
                <w:bCs/>
              </w:rPr>
              <w:t>2.5. Xử lý các sự kiện trong Swing</w:t>
            </w:r>
          </w:p>
        </w:tc>
        <w:tc>
          <w:tcPr>
            <w:tcW w:w="567" w:type="dxa"/>
            <w:vAlign w:val="center"/>
          </w:tcPr>
          <w:p w14:paraId="638EF66B" w14:textId="77777777" w:rsidR="00DA4B6F" w:rsidRPr="001F63C7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lang w:eastAsia="ja-JP"/>
              </w:rPr>
            </w:pPr>
          </w:p>
        </w:tc>
        <w:tc>
          <w:tcPr>
            <w:tcW w:w="3118" w:type="dxa"/>
          </w:tcPr>
          <w:p w14:paraId="7E90498C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line="276" w:lineRule="auto"/>
              <w:jc w:val="both"/>
              <w:rPr>
                <w:sz w:val="22"/>
                <w:szCs w:val="22"/>
                <w:lang w:val="nb-NO"/>
              </w:rPr>
            </w:pPr>
          </w:p>
          <w:p w14:paraId="00628888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>Thực hiện xử lý được một số sự kiện đơn giản.</w:t>
            </w:r>
          </w:p>
        </w:tc>
        <w:tc>
          <w:tcPr>
            <w:tcW w:w="993" w:type="dxa"/>
            <w:vAlign w:val="center"/>
          </w:tcPr>
          <w:p w14:paraId="5F1C88DE" w14:textId="77777777" w:rsidR="00DA4B6F" w:rsidRPr="001F63C7" w:rsidRDefault="00DA4B6F" w:rsidP="00E17803">
            <w:pPr>
              <w:spacing w:before="60" w:line="276" w:lineRule="auto"/>
              <w:rPr>
                <w:lang w:eastAsia="ja-JP"/>
              </w:rPr>
            </w:pPr>
            <w:r>
              <w:rPr>
                <w:lang w:eastAsia="ja-JP"/>
              </w:rPr>
              <w:t>CLO1, CLO3</w:t>
            </w:r>
          </w:p>
        </w:tc>
        <w:tc>
          <w:tcPr>
            <w:tcW w:w="1276" w:type="dxa"/>
          </w:tcPr>
          <w:p w14:paraId="64BBA715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GV trình bày, hướng dẫn</w:t>
            </w:r>
          </w:p>
          <w:p w14:paraId="0E05B137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SV lắng nghe, thực hiện</w:t>
            </w:r>
          </w:p>
        </w:tc>
      </w:tr>
      <w:tr w:rsidR="00DA4B6F" w:rsidRPr="001F63C7" w14:paraId="7DED6426" w14:textId="77777777" w:rsidTr="00E17803">
        <w:trPr>
          <w:trHeight w:val="58"/>
        </w:trPr>
        <w:tc>
          <w:tcPr>
            <w:tcW w:w="675" w:type="dxa"/>
            <w:vAlign w:val="center"/>
          </w:tcPr>
          <w:p w14:paraId="536B3740" w14:textId="77777777" w:rsidR="00DA4B6F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5</w:t>
            </w:r>
          </w:p>
        </w:tc>
        <w:tc>
          <w:tcPr>
            <w:tcW w:w="2835" w:type="dxa"/>
          </w:tcPr>
          <w:p w14:paraId="53338231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lang w:val="it-IT"/>
              </w:rPr>
            </w:pPr>
            <w:r w:rsidRPr="008E0E46">
              <w:rPr>
                <w:b/>
                <w:lang w:val="it-IT"/>
              </w:rPr>
              <w:t>Chương 2: LẬP TRÌNH VỚI CÁC THÀNH PHẦN SWING (tiếp)</w:t>
            </w:r>
          </w:p>
          <w:p w14:paraId="7A1679DF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bCs/>
              </w:rPr>
            </w:pPr>
            <w:r w:rsidRPr="008E0E46">
              <w:rPr>
                <w:b/>
                <w:bCs/>
              </w:rPr>
              <w:t xml:space="preserve">2.5. Xử lý các sự kiện trong Swing </w:t>
            </w:r>
          </w:p>
          <w:p w14:paraId="4B4E6BAD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lang w:val="it-IT"/>
              </w:rPr>
            </w:pPr>
            <w:r w:rsidRPr="008E0E46">
              <w:rPr>
                <w:b/>
                <w:bCs/>
              </w:rPr>
              <w:t>(Thực hành)</w:t>
            </w:r>
          </w:p>
        </w:tc>
        <w:tc>
          <w:tcPr>
            <w:tcW w:w="567" w:type="dxa"/>
            <w:vAlign w:val="center"/>
          </w:tcPr>
          <w:p w14:paraId="1A85BBDE" w14:textId="77777777" w:rsidR="00DA4B6F" w:rsidRPr="001F63C7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lang w:eastAsia="ja-JP"/>
              </w:rPr>
            </w:pPr>
          </w:p>
        </w:tc>
        <w:tc>
          <w:tcPr>
            <w:tcW w:w="3118" w:type="dxa"/>
          </w:tcPr>
          <w:p w14:paraId="1784FC55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line="276" w:lineRule="auto"/>
              <w:jc w:val="both"/>
              <w:rPr>
                <w:sz w:val="22"/>
                <w:szCs w:val="22"/>
                <w:lang w:val="nb-NO"/>
              </w:rPr>
            </w:pPr>
          </w:p>
          <w:p w14:paraId="63D103B2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>Thực hiện xử lý được một số sự kiện thông dụng trên các giao diện người dùng.</w:t>
            </w:r>
          </w:p>
        </w:tc>
        <w:tc>
          <w:tcPr>
            <w:tcW w:w="993" w:type="dxa"/>
            <w:vAlign w:val="center"/>
          </w:tcPr>
          <w:p w14:paraId="6487B40E" w14:textId="77777777" w:rsidR="00DA4B6F" w:rsidRPr="001F63C7" w:rsidRDefault="00DA4B6F" w:rsidP="00E17803">
            <w:pPr>
              <w:spacing w:before="60" w:line="276" w:lineRule="auto"/>
              <w:rPr>
                <w:lang w:eastAsia="ja-JP"/>
              </w:rPr>
            </w:pPr>
            <w:r>
              <w:rPr>
                <w:lang w:eastAsia="ja-JP"/>
              </w:rPr>
              <w:t>CLO1, CLO3</w:t>
            </w:r>
          </w:p>
        </w:tc>
        <w:tc>
          <w:tcPr>
            <w:tcW w:w="1276" w:type="dxa"/>
          </w:tcPr>
          <w:p w14:paraId="4513689C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GV trình bày, hướng dẫn</w:t>
            </w:r>
          </w:p>
          <w:p w14:paraId="14A0F540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SV lắng nghe, thực hiện</w:t>
            </w:r>
          </w:p>
        </w:tc>
      </w:tr>
      <w:tr w:rsidR="00DA4B6F" w:rsidRPr="001F63C7" w14:paraId="14D6B89F" w14:textId="77777777" w:rsidTr="00E17803">
        <w:trPr>
          <w:trHeight w:val="813"/>
        </w:trPr>
        <w:tc>
          <w:tcPr>
            <w:tcW w:w="675" w:type="dxa"/>
            <w:vAlign w:val="center"/>
          </w:tcPr>
          <w:p w14:paraId="17280616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6</w:t>
            </w:r>
          </w:p>
        </w:tc>
        <w:tc>
          <w:tcPr>
            <w:tcW w:w="2835" w:type="dxa"/>
          </w:tcPr>
          <w:p w14:paraId="757E2C44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lang w:val="it-IT"/>
              </w:rPr>
            </w:pPr>
            <w:r w:rsidRPr="008E0E46">
              <w:rPr>
                <w:b/>
                <w:lang w:val="it-IT"/>
              </w:rPr>
              <w:t>Chương 3: KẾT NỐI CÁC CƠ SỞ DỮ LIỆU VỚI JDBC</w:t>
            </w:r>
          </w:p>
          <w:p w14:paraId="04752857" w14:textId="77777777" w:rsidR="00DA4B6F" w:rsidRPr="004654B5" w:rsidRDefault="00DA4B6F" w:rsidP="00E17803">
            <w:pPr>
              <w:spacing w:before="60" w:after="60" w:line="276" w:lineRule="auto"/>
              <w:jc w:val="both"/>
              <w:rPr>
                <w:b/>
                <w:bCs/>
                <w:lang w:val="vi-VN"/>
              </w:rPr>
            </w:pPr>
            <w:hyperlink r:id="rId9" w:anchor="_Toc374954526" w:history="1">
              <w:r w:rsidRPr="004654B5">
                <w:rPr>
                  <w:b/>
                  <w:bCs/>
                  <w:lang w:val="vi-VN"/>
                </w:rPr>
                <w:t>3.1. Kiến trúc  JDBC</w:t>
              </w:r>
            </w:hyperlink>
          </w:p>
          <w:p w14:paraId="1D9939D8" w14:textId="77777777" w:rsidR="00DA4B6F" w:rsidRPr="004654B5" w:rsidRDefault="00DA4B6F" w:rsidP="00E17803">
            <w:pPr>
              <w:spacing w:before="60" w:after="60" w:line="276" w:lineRule="auto"/>
              <w:jc w:val="both"/>
              <w:rPr>
                <w:b/>
                <w:bCs/>
                <w:lang w:val="vi-VN"/>
              </w:rPr>
            </w:pPr>
            <w:hyperlink r:id="rId10" w:anchor="_Toc374954527" w:history="1">
              <w:r w:rsidRPr="004654B5">
                <w:rPr>
                  <w:b/>
                  <w:bCs/>
                  <w:lang w:val="vi-VN"/>
                </w:rPr>
                <w:t>3.2. Các trình điều khiển (JDBC Driver)</w:t>
              </w:r>
            </w:hyperlink>
            <w:r w:rsidRPr="004654B5">
              <w:rPr>
                <w:b/>
                <w:bCs/>
                <w:lang w:val="vi-VN"/>
              </w:rPr>
              <w:t xml:space="preserve"> </w:t>
            </w:r>
          </w:p>
          <w:p w14:paraId="1A4CDBB4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bCs/>
                <w:lang w:val="it-IT"/>
              </w:rPr>
            </w:pPr>
            <w:hyperlink r:id="rId11" w:anchor="_Toc374954528" w:history="1">
              <w:r w:rsidRPr="004654B5">
                <w:rPr>
                  <w:b/>
                  <w:bCs/>
                  <w:lang w:val="vi-VN"/>
                </w:rPr>
                <w:t xml:space="preserve">3.3. Xây dựng một chương trình làm việc với CSDL qua JDBC </w:t>
              </w:r>
            </w:hyperlink>
          </w:p>
        </w:tc>
        <w:tc>
          <w:tcPr>
            <w:tcW w:w="567" w:type="dxa"/>
            <w:vAlign w:val="center"/>
          </w:tcPr>
          <w:p w14:paraId="11953FC4" w14:textId="77777777" w:rsidR="00DA4B6F" w:rsidRPr="001F63C7" w:rsidRDefault="00DA4B6F" w:rsidP="00E17803">
            <w:pPr>
              <w:spacing w:before="60" w:line="276" w:lineRule="auto"/>
              <w:jc w:val="both"/>
              <w:rPr>
                <w:lang w:val="nb-NO"/>
              </w:rPr>
            </w:pPr>
            <w:r w:rsidRPr="001F63C7">
              <w:rPr>
                <w:lang w:eastAsia="ja-JP"/>
              </w:rPr>
              <w:t>3</w:t>
            </w:r>
          </w:p>
        </w:tc>
        <w:tc>
          <w:tcPr>
            <w:tcW w:w="3118" w:type="dxa"/>
          </w:tcPr>
          <w:p w14:paraId="25BBFE99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</w:p>
          <w:p w14:paraId="3822F67E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>Nêu được kiến trúc JDBC, các trình điều khiển (KDBC Driver)</w:t>
            </w:r>
          </w:p>
          <w:p w14:paraId="3057217B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  <w:lang w:eastAsia="ja-JP"/>
              </w:rPr>
            </w:pPr>
            <w:r w:rsidRPr="004654B5">
              <w:rPr>
                <w:sz w:val="22"/>
                <w:szCs w:val="22"/>
                <w:lang w:val="nb-NO"/>
              </w:rPr>
              <w:t>Xây dựng được một chương trình làm việc với CSDL qua JDBC</w:t>
            </w:r>
          </w:p>
        </w:tc>
        <w:tc>
          <w:tcPr>
            <w:tcW w:w="993" w:type="dxa"/>
            <w:vAlign w:val="center"/>
          </w:tcPr>
          <w:p w14:paraId="19AC4021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, CLO3</w:t>
            </w:r>
          </w:p>
        </w:tc>
        <w:tc>
          <w:tcPr>
            <w:tcW w:w="1276" w:type="dxa"/>
          </w:tcPr>
          <w:p w14:paraId="002500AB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GV trình bày, hướng dẫn</w:t>
            </w:r>
          </w:p>
          <w:p w14:paraId="269748F5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SV lắng nghe, thực hiện</w:t>
            </w:r>
          </w:p>
        </w:tc>
      </w:tr>
      <w:tr w:rsidR="00DA4B6F" w:rsidRPr="001F63C7" w14:paraId="51A973B1" w14:textId="77777777" w:rsidTr="00E17803">
        <w:trPr>
          <w:trHeight w:val="1420"/>
        </w:trPr>
        <w:tc>
          <w:tcPr>
            <w:tcW w:w="675" w:type="dxa"/>
            <w:vAlign w:val="center"/>
          </w:tcPr>
          <w:p w14:paraId="0C7576EB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7</w:t>
            </w:r>
          </w:p>
        </w:tc>
        <w:tc>
          <w:tcPr>
            <w:tcW w:w="2835" w:type="dxa"/>
          </w:tcPr>
          <w:p w14:paraId="115FCFF8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lang w:val="it-IT"/>
              </w:rPr>
            </w:pPr>
            <w:r w:rsidRPr="008E0E46">
              <w:rPr>
                <w:b/>
                <w:lang w:val="it-IT"/>
              </w:rPr>
              <w:t>Chương 3: KẾT NỐI CÁC CƠ SỞ DỮ LIỆU VỚI JDBC (tiếp)</w:t>
            </w:r>
          </w:p>
          <w:p w14:paraId="23BA1238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bCs/>
                <w:lang w:val="it-IT"/>
              </w:rPr>
            </w:pPr>
            <w:hyperlink r:id="rId12" w:anchor="_Toc374954529" w:history="1">
              <w:r w:rsidRPr="004654B5">
                <w:rPr>
                  <w:b/>
                  <w:bCs/>
                  <w:lang w:val="vi-VN"/>
                </w:rPr>
                <w:t xml:space="preserve">3.4. Kiểu dữ liệu SQL và kiểu dữ liệu Java  </w:t>
              </w:r>
            </w:hyperlink>
          </w:p>
        </w:tc>
        <w:tc>
          <w:tcPr>
            <w:tcW w:w="567" w:type="dxa"/>
            <w:vAlign w:val="center"/>
          </w:tcPr>
          <w:p w14:paraId="3459BFDE" w14:textId="77777777" w:rsidR="00DA4B6F" w:rsidRPr="001F63C7" w:rsidRDefault="00DA4B6F" w:rsidP="00E17803">
            <w:pPr>
              <w:spacing w:before="60" w:line="276" w:lineRule="auto"/>
              <w:jc w:val="both"/>
              <w:rPr>
                <w:lang w:eastAsia="ja-JP"/>
              </w:rPr>
            </w:pPr>
          </w:p>
        </w:tc>
        <w:tc>
          <w:tcPr>
            <w:tcW w:w="3118" w:type="dxa"/>
          </w:tcPr>
          <w:p w14:paraId="72227319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</w:p>
          <w:p w14:paraId="2EA682EA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>Sử dụng được SQL trong chương trình Java có kết nối cơ sở dữ liệu</w:t>
            </w:r>
          </w:p>
        </w:tc>
        <w:tc>
          <w:tcPr>
            <w:tcW w:w="993" w:type="dxa"/>
            <w:vAlign w:val="center"/>
          </w:tcPr>
          <w:p w14:paraId="44F91603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, CLO3</w:t>
            </w:r>
          </w:p>
        </w:tc>
        <w:tc>
          <w:tcPr>
            <w:tcW w:w="1276" w:type="dxa"/>
          </w:tcPr>
          <w:p w14:paraId="22CE441D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GV trình bày, hướng dẫn</w:t>
            </w:r>
          </w:p>
          <w:p w14:paraId="5E17C9E6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SV lắng nghe, thực hiện</w:t>
            </w:r>
          </w:p>
        </w:tc>
      </w:tr>
      <w:tr w:rsidR="00DA4B6F" w:rsidRPr="001F63C7" w14:paraId="767E8AA9" w14:textId="77777777" w:rsidTr="00E17803">
        <w:trPr>
          <w:trHeight w:val="1420"/>
        </w:trPr>
        <w:tc>
          <w:tcPr>
            <w:tcW w:w="675" w:type="dxa"/>
            <w:vAlign w:val="center"/>
          </w:tcPr>
          <w:p w14:paraId="6CC81FCB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8</w:t>
            </w:r>
          </w:p>
        </w:tc>
        <w:tc>
          <w:tcPr>
            <w:tcW w:w="2835" w:type="dxa"/>
          </w:tcPr>
          <w:p w14:paraId="5478AE6C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bCs/>
                <w:lang w:val="it-IT"/>
              </w:rPr>
            </w:pPr>
            <w:r w:rsidRPr="008E0E46">
              <w:rPr>
                <w:b/>
                <w:lang w:val="it-IT"/>
              </w:rPr>
              <w:t>Chương 3: KẾT NỐI CÁC CƠ SỞ DỮ LIỆU VỚI JDBC (tiếp)</w:t>
            </w:r>
            <w:r w:rsidRPr="008E0E46">
              <w:rPr>
                <w:b/>
                <w:bCs/>
                <w:lang w:val="it-IT"/>
              </w:rPr>
              <w:t xml:space="preserve"> </w:t>
            </w:r>
          </w:p>
          <w:p w14:paraId="34C852DB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lang w:val="it-IT"/>
              </w:rPr>
            </w:pPr>
            <w:hyperlink r:id="rId13" w:anchor="_Toc374954530" w:history="1">
              <w:r w:rsidRPr="008D4D98">
                <w:rPr>
                  <w:b/>
                  <w:bCs/>
                  <w:lang w:val="vi-VN"/>
                </w:rPr>
                <w:t>3.5. Statement và resultset</w:t>
              </w:r>
            </w:hyperlink>
          </w:p>
        </w:tc>
        <w:tc>
          <w:tcPr>
            <w:tcW w:w="567" w:type="dxa"/>
            <w:vAlign w:val="center"/>
          </w:tcPr>
          <w:p w14:paraId="041F6B70" w14:textId="77777777" w:rsidR="00DA4B6F" w:rsidRPr="001F63C7" w:rsidRDefault="00DA4B6F" w:rsidP="00E17803">
            <w:pPr>
              <w:spacing w:before="60" w:line="276" w:lineRule="auto"/>
              <w:jc w:val="both"/>
              <w:rPr>
                <w:lang w:eastAsia="ja-JP"/>
              </w:rPr>
            </w:pPr>
          </w:p>
        </w:tc>
        <w:tc>
          <w:tcPr>
            <w:tcW w:w="3118" w:type="dxa"/>
          </w:tcPr>
          <w:p w14:paraId="44694CED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</w:p>
          <w:p w14:paraId="16B90481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 xml:space="preserve">Sử dụng được </w:t>
            </w:r>
            <w:hyperlink r:id="rId14" w:anchor="_Toc374954530" w:history="1">
              <w:r w:rsidRPr="008D4D98">
                <w:rPr>
                  <w:bCs/>
                  <w:sz w:val="20"/>
                  <w:szCs w:val="20"/>
                  <w:lang w:val="vi-VN"/>
                </w:rPr>
                <w:t>Statement và resultset</w:t>
              </w:r>
            </w:hyperlink>
            <w:r w:rsidRPr="008D4D98">
              <w:rPr>
                <w:bCs/>
                <w:sz w:val="20"/>
                <w:szCs w:val="20"/>
                <w:lang w:val="vi-VN"/>
              </w:rPr>
              <w:t xml:space="preserve"> tro</w:t>
            </w:r>
            <w:r w:rsidRPr="004654B5">
              <w:rPr>
                <w:sz w:val="22"/>
                <w:szCs w:val="22"/>
                <w:lang w:val="nb-NO"/>
              </w:rPr>
              <w:t>ng chương trình Java có kết nối cơ sở dữ liệu</w:t>
            </w:r>
          </w:p>
        </w:tc>
        <w:tc>
          <w:tcPr>
            <w:tcW w:w="993" w:type="dxa"/>
            <w:vAlign w:val="center"/>
          </w:tcPr>
          <w:p w14:paraId="52EE8BA0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, CLO3</w:t>
            </w:r>
          </w:p>
        </w:tc>
        <w:tc>
          <w:tcPr>
            <w:tcW w:w="1276" w:type="dxa"/>
          </w:tcPr>
          <w:p w14:paraId="246F4CE6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GV trình bày, hướng dẫn</w:t>
            </w:r>
          </w:p>
          <w:p w14:paraId="5CE5C9E0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SV lắng nghe, thực hiện</w:t>
            </w:r>
          </w:p>
        </w:tc>
      </w:tr>
      <w:tr w:rsidR="00DA4B6F" w:rsidRPr="001F63C7" w14:paraId="7DA7A6AB" w14:textId="77777777" w:rsidTr="00E17803">
        <w:trPr>
          <w:trHeight w:val="1151"/>
        </w:trPr>
        <w:tc>
          <w:tcPr>
            <w:tcW w:w="675" w:type="dxa"/>
            <w:vAlign w:val="center"/>
          </w:tcPr>
          <w:p w14:paraId="6F9A71FF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9</w:t>
            </w:r>
          </w:p>
        </w:tc>
        <w:tc>
          <w:tcPr>
            <w:tcW w:w="2835" w:type="dxa"/>
          </w:tcPr>
          <w:p w14:paraId="1314468A" w14:textId="77777777" w:rsidR="00DA4B6F" w:rsidRPr="004654B5" w:rsidRDefault="00DA4B6F" w:rsidP="00E17803">
            <w:pPr>
              <w:spacing w:before="60" w:after="60" w:line="276" w:lineRule="auto"/>
              <w:jc w:val="both"/>
              <w:rPr>
                <w:b/>
                <w:bCs/>
                <w:lang w:val="vi-VN"/>
              </w:rPr>
            </w:pPr>
            <w:r w:rsidRPr="004654B5">
              <w:rPr>
                <w:b/>
                <w:bCs/>
                <w:lang w:val="vi-VN"/>
              </w:rPr>
              <w:t>Chương 4: LẬP TRÌNH MẠNG VỚI JAVA</w:t>
            </w:r>
          </w:p>
          <w:p w14:paraId="0BE2DC33" w14:textId="77777777" w:rsidR="00DA4B6F" w:rsidRPr="004654B5" w:rsidRDefault="00DA4B6F" w:rsidP="00E17803">
            <w:pPr>
              <w:spacing w:before="60" w:line="276" w:lineRule="auto"/>
              <w:jc w:val="both"/>
              <w:rPr>
                <w:b/>
                <w:bCs/>
                <w:lang w:val="vi-VN"/>
              </w:rPr>
            </w:pPr>
            <w:hyperlink r:id="rId15" w:anchor="_Toc374954533" w:history="1">
              <w:r w:rsidRPr="004654B5">
                <w:rPr>
                  <w:b/>
                  <w:bCs/>
                  <w:lang w:val="vi-VN"/>
                </w:rPr>
                <w:t>4.1. Các khái niệm cơ bản trong lập trình mạng.</w:t>
              </w:r>
            </w:hyperlink>
            <w:r w:rsidRPr="004654B5">
              <w:rPr>
                <w:b/>
                <w:bCs/>
                <w:lang w:val="vi-VN"/>
              </w:rPr>
              <w:t xml:space="preserve"> </w:t>
            </w:r>
          </w:p>
          <w:p w14:paraId="19264F9F" w14:textId="77777777" w:rsidR="00DA4B6F" w:rsidRPr="008E0E46" w:rsidRDefault="00DA4B6F" w:rsidP="00E17803">
            <w:pPr>
              <w:spacing w:before="60" w:line="276" w:lineRule="auto"/>
              <w:jc w:val="both"/>
              <w:rPr>
                <w:b/>
                <w:bCs/>
              </w:rPr>
            </w:pPr>
            <w:hyperlink r:id="rId16" w:anchor="_Toc374954534" w:history="1">
              <w:r w:rsidRPr="004654B5">
                <w:rPr>
                  <w:b/>
                  <w:bCs/>
                </w:rPr>
                <w:t>4.2. Xây dựng ứng dụng Client-Server với Socket</w:t>
              </w:r>
            </w:hyperlink>
          </w:p>
          <w:p w14:paraId="6DC937FD" w14:textId="77777777" w:rsidR="00DA4B6F" w:rsidRPr="008E0E46" w:rsidRDefault="00DA4B6F" w:rsidP="00E17803">
            <w:pPr>
              <w:spacing w:before="60" w:line="276" w:lineRule="auto"/>
              <w:jc w:val="both"/>
              <w:rPr>
                <w:b/>
                <w:bCs/>
              </w:rPr>
            </w:pPr>
            <w:hyperlink r:id="rId17" w:anchor="_Toc374954535" w:history="1">
              <w:r w:rsidRPr="004654B5">
                <w:rPr>
                  <w:b/>
                  <w:bCs/>
                </w:rPr>
                <w:t>4.3. Xây dựng chương trình Client ở chế độ có nối kết</w:t>
              </w:r>
            </w:hyperlink>
          </w:p>
        </w:tc>
        <w:tc>
          <w:tcPr>
            <w:tcW w:w="567" w:type="dxa"/>
            <w:vAlign w:val="center"/>
          </w:tcPr>
          <w:p w14:paraId="5B75CBB6" w14:textId="77777777" w:rsidR="00DA4B6F" w:rsidRPr="001F63C7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lang w:val="nb-NO"/>
              </w:rPr>
            </w:pPr>
            <w:r w:rsidRPr="001F63C7">
              <w:rPr>
                <w:lang w:eastAsia="ja-JP"/>
              </w:rPr>
              <w:t>3</w:t>
            </w:r>
          </w:p>
        </w:tc>
        <w:tc>
          <w:tcPr>
            <w:tcW w:w="3118" w:type="dxa"/>
          </w:tcPr>
          <w:p w14:paraId="5114E70C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</w:p>
          <w:p w14:paraId="29F0A0B6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>Nêu được các khái niệm cơ bản trong lập trình mạng, cách xây dựng ứng dụng Client-Server với Socket.</w:t>
            </w:r>
          </w:p>
          <w:p w14:paraId="0F52286F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  <w:lang w:eastAsia="ja-JP"/>
              </w:rPr>
            </w:pPr>
          </w:p>
          <w:p w14:paraId="5DE5D448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  <w:lang w:eastAsia="ja-JP"/>
              </w:rPr>
            </w:pPr>
            <w:r w:rsidRPr="004654B5">
              <w:rPr>
                <w:sz w:val="22"/>
                <w:szCs w:val="22"/>
                <w:lang w:eastAsia="ja-JP"/>
              </w:rPr>
              <w:t>Xây dựng được chương trình Client ở chế độ có nối kết.</w:t>
            </w:r>
          </w:p>
        </w:tc>
        <w:tc>
          <w:tcPr>
            <w:tcW w:w="993" w:type="dxa"/>
            <w:vAlign w:val="center"/>
          </w:tcPr>
          <w:p w14:paraId="550DC391" w14:textId="77777777" w:rsidR="00DA4B6F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 xml:space="preserve">CLO2, </w:t>
            </w:r>
            <w:r w:rsidRPr="001F63C7">
              <w:rPr>
                <w:lang w:eastAsia="ja-JP"/>
              </w:rPr>
              <w:t>CLO3</w:t>
            </w:r>
            <w:r>
              <w:rPr>
                <w:lang w:eastAsia="ja-JP"/>
              </w:rPr>
              <w:t>,</w:t>
            </w:r>
          </w:p>
          <w:p w14:paraId="0C1483B8" w14:textId="77777777" w:rsidR="00DA4B6F" w:rsidRPr="003F6CAB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1276" w:type="dxa"/>
          </w:tcPr>
          <w:p w14:paraId="0A0DEEDB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GV trình bày, hướng dẫn</w:t>
            </w:r>
          </w:p>
          <w:p w14:paraId="53910633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SV lắng nghe, thực hiện</w:t>
            </w:r>
          </w:p>
        </w:tc>
      </w:tr>
      <w:tr w:rsidR="00DA4B6F" w:rsidRPr="001F63C7" w14:paraId="07EBB364" w14:textId="77777777" w:rsidTr="00DA4B6F">
        <w:trPr>
          <w:trHeight w:val="725"/>
        </w:trPr>
        <w:tc>
          <w:tcPr>
            <w:tcW w:w="675" w:type="dxa"/>
            <w:vAlign w:val="center"/>
          </w:tcPr>
          <w:p w14:paraId="23B1EDA7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0</w:t>
            </w:r>
          </w:p>
        </w:tc>
        <w:tc>
          <w:tcPr>
            <w:tcW w:w="2835" w:type="dxa"/>
          </w:tcPr>
          <w:p w14:paraId="7BF6D8FC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lang w:val="it-IT"/>
              </w:rPr>
            </w:pPr>
            <w:r w:rsidRPr="008E0E46">
              <w:rPr>
                <w:b/>
                <w:lang w:val="it-IT"/>
              </w:rPr>
              <w:t>Chương 4: LẬP TRÌNH MẠNG VỚI JAVA (tiếp)</w:t>
            </w:r>
          </w:p>
          <w:p w14:paraId="47EF3A07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bCs/>
              </w:rPr>
            </w:pPr>
            <w:hyperlink r:id="rId18" w:anchor="_Toc374954537" w:history="1">
              <w:r w:rsidRPr="004654B5">
                <w:rPr>
                  <w:b/>
                  <w:bCs/>
                </w:rPr>
                <w:t>4.4. Xây dựng chương trình Server ở chế độ có nối kết</w:t>
              </w:r>
            </w:hyperlink>
          </w:p>
          <w:p w14:paraId="3F91E966" w14:textId="77777777" w:rsidR="00DA4B6F" w:rsidRPr="004654B5" w:rsidRDefault="00DA4B6F" w:rsidP="00E17803">
            <w:pPr>
              <w:spacing w:before="60" w:after="60" w:line="276" w:lineRule="auto"/>
              <w:jc w:val="both"/>
              <w:rPr>
                <w:b/>
                <w:bCs/>
              </w:rPr>
            </w:pPr>
            <w:hyperlink r:id="rId19" w:anchor="_Toc374954538" w:history="1">
              <w:r w:rsidRPr="004654B5">
                <w:rPr>
                  <w:b/>
                  <w:bCs/>
                </w:rPr>
                <w:t>4.4.1. Lớp java.net.ServerSocket</w:t>
              </w:r>
            </w:hyperlink>
          </w:p>
          <w:p w14:paraId="5BB3B323" w14:textId="77777777" w:rsidR="00DA4B6F" w:rsidRPr="008E0E46" w:rsidRDefault="00DA4B6F" w:rsidP="00E17803">
            <w:pPr>
              <w:spacing w:before="60" w:after="60" w:line="276" w:lineRule="auto"/>
              <w:jc w:val="both"/>
              <w:rPr>
                <w:b/>
                <w:lang w:val="it-IT"/>
              </w:rPr>
            </w:pPr>
            <w:hyperlink r:id="rId20" w:anchor="_Toc374954539" w:history="1">
              <w:r w:rsidRPr="004654B5">
                <w:rPr>
                  <w:b/>
                  <w:bCs/>
                </w:rPr>
                <w:t>4.4.2. Xây dựng chương trình Server phục vụ tuần tự</w:t>
              </w:r>
            </w:hyperlink>
          </w:p>
        </w:tc>
        <w:tc>
          <w:tcPr>
            <w:tcW w:w="567" w:type="dxa"/>
            <w:vAlign w:val="center"/>
          </w:tcPr>
          <w:p w14:paraId="17EC31B0" w14:textId="77777777" w:rsidR="00DA4B6F" w:rsidRPr="001F63C7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lang w:eastAsia="ja-JP"/>
              </w:rPr>
            </w:pPr>
          </w:p>
        </w:tc>
        <w:tc>
          <w:tcPr>
            <w:tcW w:w="3118" w:type="dxa"/>
          </w:tcPr>
          <w:p w14:paraId="5B3AFCF6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</w:p>
          <w:p w14:paraId="010742E9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</w:p>
          <w:p w14:paraId="0E9E9A72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eastAsia="ja-JP"/>
              </w:rPr>
            </w:pPr>
          </w:p>
          <w:p w14:paraId="7597CAEC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eastAsia="ja-JP"/>
              </w:rPr>
              <w:t>Xây dựng được chương trình Server ở chế độ có nối kết.</w:t>
            </w:r>
          </w:p>
        </w:tc>
        <w:tc>
          <w:tcPr>
            <w:tcW w:w="993" w:type="dxa"/>
            <w:vAlign w:val="center"/>
          </w:tcPr>
          <w:p w14:paraId="5B50BE53" w14:textId="77777777" w:rsidR="00DA4B6F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 xml:space="preserve">CLO2, </w:t>
            </w:r>
            <w:r w:rsidRPr="001F63C7">
              <w:rPr>
                <w:lang w:eastAsia="ja-JP"/>
              </w:rPr>
              <w:t>CLO3</w:t>
            </w:r>
            <w:r>
              <w:rPr>
                <w:lang w:eastAsia="ja-JP"/>
              </w:rPr>
              <w:t>,</w:t>
            </w:r>
          </w:p>
          <w:p w14:paraId="43A25EAD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1276" w:type="dxa"/>
          </w:tcPr>
          <w:p w14:paraId="4716FB99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GV trình bày, hướng dẫn</w:t>
            </w:r>
          </w:p>
          <w:p w14:paraId="57BEF3DF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SV lắng nghe, thực hiện</w:t>
            </w:r>
          </w:p>
          <w:p w14:paraId="539EA34D" w14:textId="77777777" w:rsidR="00DA4B6F" w:rsidRPr="004654B5" w:rsidRDefault="00DA4B6F" w:rsidP="00E17803">
            <w:pPr>
              <w:spacing w:before="60" w:line="276" w:lineRule="auto"/>
              <w:jc w:val="both"/>
              <w:rPr>
                <w:bCs/>
                <w:sz w:val="22"/>
                <w:szCs w:val="22"/>
              </w:rPr>
            </w:pPr>
          </w:p>
        </w:tc>
      </w:tr>
      <w:tr w:rsidR="00DA4B6F" w:rsidRPr="001F63C7" w14:paraId="6621F30E" w14:textId="77777777" w:rsidTr="00E17803">
        <w:trPr>
          <w:trHeight w:val="813"/>
        </w:trPr>
        <w:tc>
          <w:tcPr>
            <w:tcW w:w="675" w:type="dxa"/>
            <w:vAlign w:val="center"/>
          </w:tcPr>
          <w:p w14:paraId="784DC4D0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1</w:t>
            </w:r>
          </w:p>
        </w:tc>
        <w:tc>
          <w:tcPr>
            <w:tcW w:w="2835" w:type="dxa"/>
          </w:tcPr>
          <w:p w14:paraId="5A845653" w14:textId="77777777" w:rsidR="00DA4B6F" w:rsidRPr="008E0E46" w:rsidRDefault="00DA4B6F" w:rsidP="00E17803">
            <w:pPr>
              <w:spacing w:after="120" w:line="23" w:lineRule="atLeast"/>
              <w:ind w:left="34" w:hanging="34"/>
              <w:jc w:val="both"/>
              <w:rPr>
                <w:b/>
                <w:lang w:val="it-IT"/>
              </w:rPr>
            </w:pPr>
            <w:r w:rsidRPr="008E0E46">
              <w:rPr>
                <w:b/>
                <w:lang w:val="it-IT"/>
              </w:rPr>
              <w:t>Chương 5: LẬP TRÌNH SERVLET</w:t>
            </w:r>
          </w:p>
          <w:p w14:paraId="21F0843F" w14:textId="77777777" w:rsidR="00DA4B6F" w:rsidRPr="008E0E46" w:rsidRDefault="00DA4B6F" w:rsidP="00E17803">
            <w:pPr>
              <w:spacing w:after="120" w:line="23" w:lineRule="atLeast"/>
              <w:ind w:left="48"/>
              <w:jc w:val="both"/>
            </w:pPr>
            <w:r w:rsidRPr="008E0E46">
              <w:t>5.1 So sánh JSP/Servlet và CGI, ASP, ISAPI</w:t>
            </w:r>
          </w:p>
          <w:p w14:paraId="230E336A" w14:textId="77777777" w:rsidR="00DA4B6F" w:rsidRPr="008E0E46" w:rsidRDefault="00DA4B6F" w:rsidP="00E17803">
            <w:pPr>
              <w:spacing w:after="120" w:line="23" w:lineRule="atLeast"/>
              <w:ind w:left="48"/>
              <w:jc w:val="both"/>
              <w:rPr>
                <w:lang w:val="fr-FR"/>
              </w:rPr>
            </w:pPr>
            <w:r w:rsidRPr="008E0E46">
              <w:rPr>
                <w:lang w:val="fr-FR"/>
              </w:rPr>
              <w:t>5.2 Servlet là gì</w:t>
            </w:r>
          </w:p>
          <w:p w14:paraId="72D72AC5" w14:textId="77777777" w:rsidR="00DA4B6F" w:rsidRPr="008E0E46" w:rsidRDefault="00DA4B6F" w:rsidP="00E17803">
            <w:pPr>
              <w:keepNext/>
              <w:keepLines/>
              <w:widowControl w:val="0"/>
              <w:spacing w:before="60" w:line="276" w:lineRule="auto"/>
              <w:jc w:val="both"/>
            </w:pPr>
            <w:r w:rsidRPr="008E0E46">
              <w:rPr>
                <w:lang w:val="fr-FR"/>
              </w:rPr>
              <w:t>5.3 Giải pháp với Servlet</w:t>
            </w:r>
          </w:p>
        </w:tc>
        <w:tc>
          <w:tcPr>
            <w:tcW w:w="567" w:type="dxa"/>
            <w:vAlign w:val="center"/>
          </w:tcPr>
          <w:p w14:paraId="4390A96C" w14:textId="77777777" w:rsidR="00DA4B6F" w:rsidRPr="001F63C7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lang w:val="nb-NO"/>
              </w:rPr>
            </w:pPr>
            <w:r w:rsidRPr="001F63C7">
              <w:rPr>
                <w:lang w:eastAsia="ja-JP"/>
              </w:rPr>
              <w:t>3</w:t>
            </w:r>
          </w:p>
        </w:tc>
        <w:tc>
          <w:tcPr>
            <w:tcW w:w="3118" w:type="dxa"/>
          </w:tcPr>
          <w:p w14:paraId="1FC0769E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</w:p>
          <w:p w14:paraId="359351D5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 xml:space="preserve">So sánh được </w:t>
            </w:r>
            <w:r w:rsidRPr="004654B5">
              <w:rPr>
                <w:sz w:val="22"/>
                <w:szCs w:val="22"/>
              </w:rPr>
              <w:t>JSP/Servlet và CGI, ASP, ISAPI</w:t>
            </w:r>
          </w:p>
          <w:p w14:paraId="6FB72853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</w:p>
          <w:p w14:paraId="6092F116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>Nêu được khái niệm Servlet, giải pháp với Servlet</w:t>
            </w:r>
          </w:p>
          <w:p w14:paraId="0037B947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</w:p>
        </w:tc>
        <w:tc>
          <w:tcPr>
            <w:tcW w:w="993" w:type="dxa"/>
            <w:vAlign w:val="center"/>
          </w:tcPr>
          <w:p w14:paraId="74CB9BED" w14:textId="77777777" w:rsidR="00DA4B6F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 xml:space="preserve">CLO2, </w:t>
            </w:r>
            <w:r w:rsidRPr="001F63C7">
              <w:rPr>
                <w:lang w:eastAsia="ja-JP"/>
              </w:rPr>
              <w:t>CLO3</w:t>
            </w:r>
            <w:r>
              <w:rPr>
                <w:lang w:eastAsia="ja-JP"/>
              </w:rPr>
              <w:t>,</w:t>
            </w:r>
          </w:p>
          <w:p w14:paraId="4229C9B6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1276" w:type="dxa"/>
          </w:tcPr>
          <w:p w14:paraId="582C2182" w14:textId="77777777" w:rsidR="00DA4B6F" w:rsidRPr="004654B5" w:rsidRDefault="00DA4B6F" w:rsidP="00E17803">
            <w:pPr>
              <w:spacing w:before="60" w:line="276" w:lineRule="auto"/>
              <w:jc w:val="both"/>
              <w:rPr>
                <w:bCs/>
                <w:sz w:val="22"/>
                <w:szCs w:val="22"/>
              </w:rPr>
            </w:pPr>
          </w:p>
          <w:p w14:paraId="300E62A0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GV trình bày, hướng dẫn</w:t>
            </w:r>
          </w:p>
          <w:p w14:paraId="32EA6B45" w14:textId="77777777" w:rsidR="00DA4B6F" w:rsidRPr="003F6CAB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SV lắng nghe, thực hiệ</w:t>
            </w:r>
            <w:r>
              <w:rPr>
                <w:sz w:val="22"/>
                <w:szCs w:val="22"/>
              </w:rPr>
              <w:t>n</w:t>
            </w:r>
          </w:p>
        </w:tc>
      </w:tr>
      <w:tr w:rsidR="00DA4B6F" w:rsidRPr="001F63C7" w14:paraId="71DFE4DD" w14:textId="77777777" w:rsidTr="00E17803">
        <w:trPr>
          <w:trHeight w:val="787"/>
        </w:trPr>
        <w:tc>
          <w:tcPr>
            <w:tcW w:w="675" w:type="dxa"/>
            <w:vAlign w:val="center"/>
          </w:tcPr>
          <w:p w14:paraId="3F765ABE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2</w:t>
            </w:r>
          </w:p>
        </w:tc>
        <w:tc>
          <w:tcPr>
            <w:tcW w:w="2835" w:type="dxa"/>
          </w:tcPr>
          <w:p w14:paraId="3A841220" w14:textId="77777777" w:rsidR="00DA4B6F" w:rsidRPr="008E0E46" w:rsidRDefault="00DA4B6F" w:rsidP="00E17803">
            <w:pPr>
              <w:spacing w:after="120" w:line="23" w:lineRule="atLeast"/>
              <w:ind w:left="48"/>
              <w:jc w:val="both"/>
              <w:rPr>
                <w:lang w:val="fr-FR"/>
              </w:rPr>
            </w:pPr>
            <w:r w:rsidRPr="008E0E46">
              <w:rPr>
                <w:lang w:val="fr-FR"/>
              </w:rPr>
              <w:t>5.4 Môi trường runtime của Servlet</w:t>
            </w:r>
          </w:p>
          <w:p w14:paraId="77B82D10" w14:textId="77777777" w:rsidR="00DA4B6F" w:rsidRPr="008E0E46" w:rsidRDefault="00DA4B6F" w:rsidP="00E17803">
            <w:pPr>
              <w:keepNext/>
              <w:keepLines/>
              <w:widowControl w:val="0"/>
              <w:spacing w:before="60" w:line="276" w:lineRule="auto"/>
              <w:jc w:val="both"/>
              <w:rPr>
                <w:rFonts w:eastAsia="Calibri"/>
                <w:bCs/>
                <w:color w:val="000000"/>
                <w:spacing w:val="5"/>
                <w:shd w:val="clear" w:color="auto" w:fill="FFFFFF"/>
              </w:rPr>
            </w:pPr>
            <w:r w:rsidRPr="008E0E46">
              <w:rPr>
                <w:lang w:val="fr-FR"/>
              </w:rPr>
              <w:t>5.5 Giao tiếp và vòng đời của Servlet</w:t>
            </w:r>
          </w:p>
        </w:tc>
        <w:tc>
          <w:tcPr>
            <w:tcW w:w="567" w:type="dxa"/>
            <w:vAlign w:val="center"/>
          </w:tcPr>
          <w:p w14:paraId="6FA5BE0A" w14:textId="77777777" w:rsidR="00DA4B6F" w:rsidRPr="001F63C7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lang w:val="nb-NO"/>
              </w:rPr>
            </w:pPr>
            <w:r w:rsidRPr="001F63C7">
              <w:rPr>
                <w:lang w:eastAsia="ja-JP"/>
              </w:rPr>
              <w:t>3</w:t>
            </w:r>
          </w:p>
        </w:tc>
        <w:tc>
          <w:tcPr>
            <w:tcW w:w="3118" w:type="dxa"/>
          </w:tcPr>
          <w:p w14:paraId="44786FCE" w14:textId="77777777" w:rsidR="00DA4B6F" w:rsidRPr="004654B5" w:rsidRDefault="00DA4B6F" w:rsidP="00E17803">
            <w:pPr>
              <w:spacing w:after="120" w:line="23" w:lineRule="atLeast"/>
              <w:ind w:left="48"/>
              <w:jc w:val="both"/>
              <w:rPr>
                <w:sz w:val="22"/>
                <w:szCs w:val="22"/>
                <w:lang w:val="fr-FR"/>
              </w:rPr>
            </w:pPr>
            <w:r w:rsidRPr="004654B5">
              <w:rPr>
                <w:sz w:val="22"/>
                <w:szCs w:val="22"/>
                <w:lang w:val="nb-NO"/>
              </w:rPr>
              <w:t xml:space="preserve">Nêu được các đặc điểm cơ bản của môi </w:t>
            </w:r>
            <w:r w:rsidRPr="004654B5">
              <w:rPr>
                <w:sz w:val="22"/>
                <w:szCs w:val="22"/>
                <w:lang w:val="fr-FR"/>
              </w:rPr>
              <w:t>trường runtime của Servlet, giao tiếp và vòng đời của Servlet</w:t>
            </w:r>
          </w:p>
        </w:tc>
        <w:tc>
          <w:tcPr>
            <w:tcW w:w="993" w:type="dxa"/>
            <w:vAlign w:val="center"/>
          </w:tcPr>
          <w:p w14:paraId="5B661A82" w14:textId="77777777" w:rsidR="00DA4B6F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 xml:space="preserve">CLO2, </w:t>
            </w:r>
            <w:r w:rsidRPr="001F63C7">
              <w:rPr>
                <w:lang w:eastAsia="ja-JP"/>
              </w:rPr>
              <w:t>CLO3</w:t>
            </w:r>
            <w:r>
              <w:rPr>
                <w:lang w:eastAsia="ja-JP"/>
              </w:rPr>
              <w:t>,</w:t>
            </w:r>
          </w:p>
          <w:p w14:paraId="7713E3E9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1276" w:type="dxa"/>
          </w:tcPr>
          <w:p w14:paraId="511B570E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GV trình bày, hướng dẫn</w:t>
            </w:r>
          </w:p>
          <w:p w14:paraId="20E7A634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SV lắng nghe, thực hiện</w:t>
            </w:r>
          </w:p>
        </w:tc>
      </w:tr>
      <w:tr w:rsidR="00DA4B6F" w:rsidRPr="001F63C7" w14:paraId="62D5F284" w14:textId="77777777" w:rsidTr="00E17803">
        <w:trPr>
          <w:trHeight w:val="1420"/>
        </w:trPr>
        <w:tc>
          <w:tcPr>
            <w:tcW w:w="675" w:type="dxa"/>
            <w:vAlign w:val="center"/>
          </w:tcPr>
          <w:p w14:paraId="355BF988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13</w:t>
            </w:r>
          </w:p>
        </w:tc>
        <w:tc>
          <w:tcPr>
            <w:tcW w:w="2835" w:type="dxa"/>
          </w:tcPr>
          <w:p w14:paraId="2480AB01" w14:textId="77777777" w:rsidR="00DA4B6F" w:rsidRPr="008E0E46" w:rsidRDefault="00DA4B6F" w:rsidP="00E17803">
            <w:pPr>
              <w:spacing w:after="120" w:line="23" w:lineRule="atLeast"/>
              <w:ind w:left="48"/>
              <w:jc w:val="both"/>
              <w:rPr>
                <w:lang w:val="fr-FR"/>
              </w:rPr>
            </w:pPr>
            <w:r w:rsidRPr="008E0E46">
              <w:rPr>
                <w:lang w:val="fr-FR"/>
              </w:rPr>
              <w:t>5.6 Các đối tượng request và repsponse</w:t>
            </w:r>
          </w:p>
          <w:p w14:paraId="772CFB9C" w14:textId="77777777" w:rsidR="00DA4B6F" w:rsidRPr="008E0E46" w:rsidRDefault="00DA4B6F" w:rsidP="00E17803">
            <w:pPr>
              <w:tabs>
                <w:tab w:val="left" w:pos="180"/>
              </w:tabs>
              <w:spacing w:after="120" w:line="23" w:lineRule="atLeast"/>
              <w:jc w:val="both"/>
              <w:rPr>
                <w:lang w:val="fr-FR"/>
              </w:rPr>
            </w:pPr>
            <w:r w:rsidRPr="008E0E46">
              <w:rPr>
                <w:lang w:val="fr-FR"/>
              </w:rPr>
              <w:t>5.7 Các thuộc tính ServletContext</w:t>
            </w:r>
          </w:p>
          <w:p w14:paraId="13BD7CFF" w14:textId="77777777" w:rsidR="00DA4B6F" w:rsidRPr="008E0E46" w:rsidRDefault="00DA4B6F" w:rsidP="00E17803">
            <w:pPr>
              <w:keepNext/>
              <w:keepLines/>
              <w:widowControl w:val="0"/>
              <w:spacing w:before="60" w:line="276" w:lineRule="auto"/>
              <w:jc w:val="both"/>
              <w:rPr>
                <w:b/>
              </w:rPr>
            </w:pPr>
          </w:p>
        </w:tc>
        <w:tc>
          <w:tcPr>
            <w:tcW w:w="567" w:type="dxa"/>
            <w:vAlign w:val="center"/>
          </w:tcPr>
          <w:p w14:paraId="6770F6B6" w14:textId="77777777" w:rsidR="00DA4B6F" w:rsidRPr="001F63C7" w:rsidRDefault="00DA4B6F" w:rsidP="00E17803">
            <w:pPr>
              <w:tabs>
                <w:tab w:val="left" w:pos="540"/>
              </w:tabs>
              <w:spacing w:before="60" w:line="276" w:lineRule="auto"/>
              <w:jc w:val="both"/>
              <w:rPr>
                <w:lang w:val="nb-NO"/>
              </w:rPr>
            </w:pPr>
            <w:r w:rsidRPr="001F63C7">
              <w:rPr>
                <w:lang w:eastAsia="ja-JP"/>
              </w:rPr>
              <w:t>3</w:t>
            </w:r>
          </w:p>
        </w:tc>
        <w:tc>
          <w:tcPr>
            <w:tcW w:w="3118" w:type="dxa"/>
          </w:tcPr>
          <w:p w14:paraId="73B5872B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  <w:lang w:eastAsia="ja-JP"/>
              </w:rPr>
            </w:pPr>
            <w:r w:rsidRPr="004654B5">
              <w:rPr>
                <w:sz w:val="22"/>
                <w:szCs w:val="22"/>
                <w:lang w:val="nb-NO"/>
              </w:rPr>
              <w:t xml:space="preserve">Sử dụng được các đối </w:t>
            </w:r>
            <w:r w:rsidRPr="004654B5">
              <w:rPr>
                <w:sz w:val="22"/>
                <w:szCs w:val="22"/>
                <w:lang w:val="fr-FR"/>
              </w:rPr>
              <w:t>tượng request và repsponse, phương thức thông dụng của ServletContext với các thuộc tính.</w:t>
            </w:r>
          </w:p>
        </w:tc>
        <w:tc>
          <w:tcPr>
            <w:tcW w:w="993" w:type="dxa"/>
            <w:vAlign w:val="center"/>
          </w:tcPr>
          <w:p w14:paraId="160F81C6" w14:textId="77777777" w:rsidR="00DA4B6F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 xml:space="preserve">CLO2, </w:t>
            </w:r>
            <w:r w:rsidRPr="001F63C7">
              <w:rPr>
                <w:lang w:eastAsia="ja-JP"/>
              </w:rPr>
              <w:t>CLO3</w:t>
            </w:r>
            <w:r>
              <w:rPr>
                <w:lang w:eastAsia="ja-JP"/>
              </w:rPr>
              <w:t>,</w:t>
            </w:r>
          </w:p>
          <w:p w14:paraId="6BF233DC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1276" w:type="dxa"/>
          </w:tcPr>
          <w:p w14:paraId="45BC8232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GV trình bày, hướng dẫn</w:t>
            </w:r>
          </w:p>
          <w:p w14:paraId="6BDB9AFE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SV lắng nghe, thực hiện</w:t>
            </w:r>
          </w:p>
        </w:tc>
      </w:tr>
      <w:tr w:rsidR="00DA4B6F" w:rsidRPr="001F63C7" w14:paraId="21F68D0B" w14:textId="77777777" w:rsidTr="00E17803">
        <w:trPr>
          <w:trHeight w:val="2312"/>
        </w:trPr>
        <w:tc>
          <w:tcPr>
            <w:tcW w:w="675" w:type="dxa"/>
            <w:vAlign w:val="center"/>
          </w:tcPr>
          <w:p w14:paraId="44C58F8A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4</w:t>
            </w:r>
          </w:p>
        </w:tc>
        <w:tc>
          <w:tcPr>
            <w:tcW w:w="2835" w:type="dxa"/>
          </w:tcPr>
          <w:p w14:paraId="6A2075F3" w14:textId="77777777" w:rsidR="00DA4B6F" w:rsidRPr="008E0E46" w:rsidRDefault="00DA4B6F" w:rsidP="00E17803">
            <w:pPr>
              <w:spacing w:after="120" w:line="23" w:lineRule="atLeast"/>
              <w:jc w:val="both"/>
              <w:rPr>
                <w:b/>
                <w:lang w:val="it-IT"/>
              </w:rPr>
            </w:pPr>
            <w:r w:rsidRPr="008E0E46">
              <w:rPr>
                <w:b/>
                <w:lang w:val="it-IT"/>
              </w:rPr>
              <w:t>Chương 6: LUỒNG VÀ LẬP TRÌNH XỬ  LÝ ĐA LUỒNG VỚI JAVA</w:t>
            </w:r>
          </w:p>
          <w:p w14:paraId="7A59DCCA" w14:textId="77777777" w:rsidR="00DA4B6F" w:rsidRPr="00B95BCE" w:rsidRDefault="00DA4B6F" w:rsidP="00E17803">
            <w:pPr>
              <w:pStyle w:val="chuongx"/>
              <w:keepNext/>
              <w:keepLines/>
              <w:widowControl w:val="0"/>
              <w:numPr>
                <w:ilvl w:val="0"/>
                <w:numId w:val="0"/>
              </w:numPr>
              <w:spacing w:before="60" w:after="0" w:line="276" w:lineRule="auto"/>
              <w:rPr>
                <w:i w:val="0"/>
                <w:sz w:val="24"/>
                <w:szCs w:val="24"/>
                <w:lang w:val="it-IT"/>
              </w:rPr>
            </w:pPr>
            <w:r w:rsidRPr="00B95BCE">
              <w:rPr>
                <w:i w:val="0"/>
                <w:sz w:val="24"/>
                <w:szCs w:val="24"/>
                <w:lang w:val="it-IT"/>
              </w:rPr>
              <w:t>6.1. Khái niệm</w:t>
            </w:r>
          </w:p>
          <w:p w14:paraId="647838B4" w14:textId="77777777" w:rsidR="00DA4B6F" w:rsidRPr="00B95BCE" w:rsidRDefault="00DA4B6F" w:rsidP="00E17803">
            <w:pPr>
              <w:pStyle w:val="chuongx"/>
              <w:keepNext/>
              <w:keepLines/>
              <w:widowControl w:val="0"/>
              <w:numPr>
                <w:ilvl w:val="0"/>
                <w:numId w:val="0"/>
              </w:numPr>
              <w:spacing w:before="60" w:after="0" w:line="276" w:lineRule="auto"/>
              <w:rPr>
                <w:b w:val="0"/>
                <w:i w:val="0"/>
                <w:sz w:val="24"/>
                <w:szCs w:val="24"/>
              </w:rPr>
            </w:pPr>
            <w:r w:rsidRPr="00B95BCE">
              <w:rPr>
                <w:i w:val="0"/>
                <w:sz w:val="24"/>
                <w:szCs w:val="24"/>
                <w:lang w:val="it-IT"/>
              </w:rPr>
              <w:t>6.2. Tạo và quản lý Thread</w:t>
            </w:r>
          </w:p>
        </w:tc>
        <w:tc>
          <w:tcPr>
            <w:tcW w:w="567" w:type="dxa"/>
            <w:vAlign w:val="center"/>
          </w:tcPr>
          <w:p w14:paraId="73242CE0" w14:textId="77777777" w:rsidR="00DA4B6F" w:rsidRPr="001F63C7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lang w:val="nb-NO"/>
              </w:rPr>
            </w:pPr>
            <w:r w:rsidRPr="001F63C7">
              <w:rPr>
                <w:lang w:eastAsia="ja-JP"/>
              </w:rPr>
              <w:t>3</w:t>
            </w:r>
          </w:p>
        </w:tc>
        <w:tc>
          <w:tcPr>
            <w:tcW w:w="3118" w:type="dxa"/>
          </w:tcPr>
          <w:p w14:paraId="4DDA8542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</w:p>
          <w:p w14:paraId="533726CB" w14:textId="77777777" w:rsidR="00DA4B6F" w:rsidRPr="004654B5" w:rsidRDefault="00DA4B6F" w:rsidP="00E17803">
            <w:pPr>
              <w:keepNext/>
              <w:keepLines/>
              <w:widowControl w:val="0"/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</w:p>
          <w:p w14:paraId="05D81038" w14:textId="77777777" w:rsidR="00DA4B6F" w:rsidRPr="004654B5" w:rsidRDefault="00DA4B6F" w:rsidP="00E17803">
            <w:pPr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>Nêu được khái niệm luồng (Thread) trong lập trình Java</w:t>
            </w:r>
          </w:p>
          <w:p w14:paraId="4CF2D8FC" w14:textId="77777777" w:rsidR="00DA4B6F" w:rsidRPr="004654B5" w:rsidRDefault="00DA4B6F" w:rsidP="00E17803">
            <w:pPr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>Tạo và sử dụng được Thread trong chương trình.</w:t>
            </w:r>
          </w:p>
        </w:tc>
        <w:tc>
          <w:tcPr>
            <w:tcW w:w="993" w:type="dxa"/>
            <w:vAlign w:val="center"/>
          </w:tcPr>
          <w:p w14:paraId="1B7B0E92" w14:textId="77777777" w:rsidR="00DA4B6F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 xml:space="preserve">CLO2, </w:t>
            </w:r>
            <w:r w:rsidRPr="001F63C7">
              <w:rPr>
                <w:lang w:eastAsia="ja-JP"/>
              </w:rPr>
              <w:t>CLO3</w:t>
            </w:r>
            <w:r>
              <w:rPr>
                <w:lang w:eastAsia="ja-JP"/>
              </w:rPr>
              <w:t>,</w:t>
            </w:r>
          </w:p>
          <w:p w14:paraId="5AEAB467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1276" w:type="dxa"/>
          </w:tcPr>
          <w:p w14:paraId="7917CA8D" w14:textId="77777777" w:rsidR="00DA4B6F" w:rsidRPr="004654B5" w:rsidRDefault="00DA4B6F" w:rsidP="00E17803">
            <w:pPr>
              <w:spacing w:before="60" w:line="276" w:lineRule="auto"/>
              <w:jc w:val="both"/>
              <w:rPr>
                <w:bCs/>
                <w:sz w:val="22"/>
                <w:szCs w:val="22"/>
              </w:rPr>
            </w:pPr>
          </w:p>
          <w:p w14:paraId="20C27C16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GV trình bày, hướng dẫn</w:t>
            </w:r>
          </w:p>
          <w:p w14:paraId="601F0B04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SV lắng nghe, thực hiện</w:t>
            </w:r>
          </w:p>
        </w:tc>
      </w:tr>
      <w:tr w:rsidR="00DA4B6F" w:rsidRPr="001F63C7" w14:paraId="49FFF60A" w14:textId="77777777" w:rsidTr="00E17803">
        <w:trPr>
          <w:trHeight w:val="1962"/>
        </w:trPr>
        <w:tc>
          <w:tcPr>
            <w:tcW w:w="675" w:type="dxa"/>
            <w:vAlign w:val="center"/>
          </w:tcPr>
          <w:p w14:paraId="0A8DAAC1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5</w:t>
            </w:r>
          </w:p>
        </w:tc>
        <w:tc>
          <w:tcPr>
            <w:tcW w:w="2835" w:type="dxa"/>
          </w:tcPr>
          <w:p w14:paraId="77DC53B9" w14:textId="77777777" w:rsidR="00DA4B6F" w:rsidRPr="00B95BCE" w:rsidRDefault="00DA4B6F" w:rsidP="00E17803">
            <w:pPr>
              <w:pStyle w:val="chuongx"/>
              <w:keepNext/>
              <w:keepLines/>
              <w:widowControl w:val="0"/>
              <w:numPr>
                <w:ilvl w:val="0"/>
                <w:numId w:val="0"/>
              </w:numPr>
              <w:spacing w:before="60" w:after="0" w:line="276" w:lineRule="auto"/>
              <w:rPr>
                <w:i w:val="0"/>
                <w:sz w:val="24"/>
                <w:szCs w:val="24"/>
                <w:lang w:val="it-IT"/>
              </w:rPr>
            </w:pPr>
            <w:r w:rsidRPr="00B95BCE">
              <w:rPr>
                <w:i w:val="0"/>
                <w:sz w:val="24"/>
                <w:szCs w:val="24"/>
                <w:lang w:val="it-IT"/>
              </w:rPr>
              <w:t>6.3. Một số hàm thông dụng của Thread</w:t>
            </w:r>
          </w:p>
          <w:p w14:paraId="5A84E774" w14:textId="77777777" w:rsidR="00DA4B6F" w:rsidRPr="008E0E46" w:rsidRDefault="00DA4B6F" w:rsidP="00E17803">
            <w:pPr>
              <w:pStyle w:val="chuongx"/>
              <w:keepNext/>
              <w:keepLines/>
              <w:widowControl w:val="0"/>
              <w:numPr>
                <w:ilvl w:val="0"/>
                <w:numId w:val="0"/>
              </w:numPr>
              <w:spacing w:before="60" w:after="0" w:line="276" w:lineRule="auto"/>
              <w:rPr>
                <w:b w:val="0"/>
                <w:sz w:val="24"/>
                <w:szCs w:val="24"/>
              </w:rPr>
            </w:pPr>
            <w:r w:rsidRPr="00B95BCE">
              <w:rPr>
                <w:i w:val="0"/>
                <w:sz w:val="24"/>
                <w:szCs w:val="24"/>
                <w:lang w:val="it-IT"/>
              </w:rPr>
              <w:t>6.4. Các lớp Timer, TimerTask và SchedulingTask</w:t>
            </w:r>
          </w:p>
        </w:tc>
        <w:tc>
          <w:tcPr>
            <w:tcW w:w="567" w:type="dxa"/>
            <w:vAlign w:val="center"/>
          </w:tcPr>
          <w:p w14:paraId="37B021BC" w14:textId="77777777" w:rsidR="00DA4B6F" w:rsidRPr="001F63C7" w:rsidRDefault="00DA4B6F" w:rsidP="00E17803">
            <w:pPr>
              <w:spacing w:before="60" w:line="276" w:lineRule="auto"/>
              <w:jc w:val="both"/>
              <w:rPr>
                <w:lang w:val="nb-NO"/>
              </w:rPr>
            </w:pPr>
            <w:r w:rsidRPr="001F63C7">
              <w:rPr>
                <w:lang w:eastAsia="ja-JP"/>
              </w:rPr>
              <w:t>3</w:t>
            </w:r>
          </w:p>
        </w:tc>
        <w:tc>
          <w:tcPr>
            <w:tcW w:w="3118" w:type="dxa"/>
          </w:tcPr>
          <w:p w14:paraId="7B0B05E8" w14:textId="77777777" w:rsidR="00DA4B6F" w:rsidRPr="004654B5" w:rsidRDefault="00DA4B6F" w:rsidP="00E17803">
            <w:pPr>
              <w:tabs>
                <w:tab w:val="left" w:pos="540"/>
              </w:tabs>
              <w:spacing w:before="60" w:line="276" w:lineRule="auto"/>
              <w:jc w:val="both"/>
              <w:rPr>
                <w:sz w:val="22"/>
                <w:szCs w:val="22"/>
                <w:lang w:val="nb-NO"/>
              </w:rPr>
            </w:pPr>
            <w:r w:rsidRPr="004654B5">
              <w:rPr>
                <w:sz w:val="22"/>
                <w:szCs w:val="22"/>
                <w:lang w:val="nb-NO"/>
              </w:rPr>
              <w:t>Sử dụng được một số hàm thông dụng của Thread, phương thức đơn giản của lớp Timer, TimerTask và SchedulingTask trong chương trình.</w:t>
            </w:r>
          </w:p>
        </w:tc>
        <w:tc>
          <w:tcPr>
            <w:tcW w:w="993" w:type="dxa"/>
            <w:vAlign w:val="center"/>
          </w:tcPr>
          <w:p w14:paraId="70EE8299" w14:textId="77777777" w:rsidR="00DA4B6F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 xml:space="preserve">CLO2, </w:t>
            </w:r>
            <w:r w:rsidRPr="001F63C7">
              <w:rPr>
                <w:lang w:eastAsia="ja-JP"/>
              </w:rPr>
              <w:t>CLO3</w:t>
            </w:r>
            <w:r>
              <w:rPr>
                <w:lang w:eastAsia="ja-JP"/>
              </w:rPr>
              <w:t>,</w:t>
            </w:r>
          </w:p>
          <w:p w14:paraId="09152863" w14:textId="77777777" w:rsidR="00DA4B6F" w:rsidRPr="001F63C7" w:rsidRDefault="00DA4B6F" w:rsidP="00E17803">
            <w:pPr>
              <w:spacing w:before="6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1276" w:type="dxa"/>
          </w:tcPr>
          <w:p w14:paraId="0BBB1ABC" w14:textId="77777777" w:rsidR="00DA4B6F" w:rsidRPr="004654B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GV trình bày, hướng dẫn</w:t>
            </w:r>
          </w:p>
          <w:p w14:paraId="23FD5DB0" w14:textId="77777777" w:rsidR="00DA4B6F" w:rsidRPr="00794BD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4654B5">
              <w:rPr>
                <w:sz w:val="22"/>
                <w:szCs w:val="22"/>
              </w:rPr>
              <w:t>SV lắng nghe, thực hiệ</w:t>
            </w:r>
            <w:r>
              <w:rPr>
                <w:sz w:val="22"/>
                <w:szCs w:val="22"/>
              </w:rPr>
              <w:t>n</w:t>
            </w:r>
          </w:p>
        </w:tc>
      </w:tr>
    </w:tbl>
    <w:p w14:paraId="7B8EB3F2" w14:textId="77777777" w:rsidR="00DA4B6F" w:rsidRPr="00794BD5" w:rsidRDefault="00DA4B6F" w:rsidP="00DA4B6F">
      <w:pPr>
        <w:jc w:val="both"/>
        <w:outlineLvl w:val="0"/>
        <w:rPr>
          <w:bCs/>
        </w:rPr>
      </w:pPr>
      <w:r w:rsidRPr="00794BD5">
        <w:rPr>
          <w:bCs/>
        </w:rPr>
        <w:t>(*) Giới thiệu học phần: Vị trí, vai trò của học phần trong CTĐT của ngành; CO, CLO, nội dung học phần, các hình thức, trọng số, tiêu chí, biểu điểm các bài kiểm tra, …</w:t>
      </w:r>
    </w:p>
    <w:p w14:paraId="2C9A54B5" w14:textId="77777777" w:rsidR="00DA4B6F" w:rsidRPr="00DA4B6F" w:rsidRDefault="00DA4B6F" w:rsidP="00DA4B6F">
      <w:pPr>
        <w:spacing w:before="120"/>
        <w:outlineLvl w:val="0"/>
        <w:rPr>
          <w:b/>
          <w:bCs/>
        </w:rPr>
      </w:pPr>
      <w:r w:rsidRPr="00DA4B6F">
        <w:rPr>
          <w:b/>
          <w:bCs/>
        </w:rPr>
        <w:t>8. Đánh giá học phần</w:t>
      </w:r>
    </w:p>
    <w:p w14:paraId="37B07F18" w14:textId="77777777" w:rsidR="00DA4B6F" w:rsidRPr="00DA4B6F" w:rsidRDefault="00DA4B6F" w:rsidP="00DA4B6F">
      <w:pPr>
        <w:spacing w:before="120"/>
        <w:rPr>
          <w:b/>
          <w:bCs/>
        </w:rPr>
      </w:pPr>
      <w:r w:rsidRPr="00DA4B6F">
        <w:rPr>
          <w:b/>
          <w:i/>
        </w:rPr>
        <w:t xml:space="preserve">8.1. </w:t>
      </w:r>
      <w:r w:rsidRPr="00DA4B6F">
        <w:rPr>
          <w:b/>
          <w:i/>
          <w:lang w:val="vi-VN"/>
        </w:rPr>
        <w:t xml:space="preserve">Phương pháp, hình thức kiểm tra - đánh giá </w:t>
      </w:r>
    </w:p>
    <w:p w14:paraId="09087F4F" w14:textId="77777777" w:rsidR="00DA4B6F" w:rsidRPr="00DA4B6F" w:rsidRDefault="00DA4B6F" w:rsidP="00DA4B6F">
      <w:pPr>
        <w:pStyle w:val="ListParagraph"/>
        <w:spacing w:before="120" w:line="276" w:lineRule="auto"/>
        <w:jc w:val="center"/>
        <w:rPr>
          <w:b/>
          <w:lang w:val="vi-VN"/>
        </w:rPr>
      </w:pPr>
      <w:r w:rsidRPr="00DA4B6F">
        <w:rPr>
          <w:b/>
          <w:bCs/>
          <w:lang w:val="vi-VN"/>
        </w:rPr>
        <w:t xml:space="preserve">Bảng </w:t>
      </w:r>
      <w:r w:rsidRPr="00DA4B6F">
        <w:rPr>
          <w:b/>
          <w:bCs/>
        </w:rPr>
        <w:t>4</w:t>
      </w:r>
      <w:r w:rsidRPr="00DA4B6F">
        <w:rPr>
          <w:b/>
          <w:bCs/>
          <w:lang w:val="vi-VN"/>
        </w:rPr>
        <w:t xml:space="preserve">. </w:t>
      </w:r>
      <w:r w:rsidRPr="00DA4B6F">
        <w:rPr>
          <w:b/>
        </w:rPr>
        <w:t>K</w:t>
      </w:r>
      <w:r w:rsidRPr="00DA4B6F">
        <w:rPr>
          <w:b/>
          <w:lang w:val="vi-VN"/>
        </w:rPr>
        <w:t>iểm tra - đánh giá</w:t>
      </w:r>
    </w:p>
    <w:tbl>
      <w:tblPr>
        <w:tblStyle w:val="TableGrid"/>
        <w:tblW w:w="9034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70"/>
        <w:gridCol w:w="913"/>
        <w:gridCol w:w="2801"/>
        <w:gridCol w:w="851"/>
        <w:gridCol w:w="1417"/>
        <w:gridCol w:w="1682"/>
      </w:tblGrid>
      <w:tr w:rsidR="00DA4B6F" w:rsidRPr="007A577B" w14:paraId="05810A4F" w14:textId="77777777" w:rsidTr="00E17803">
        <w:trPr>
          <w:trHeight w:val="577"/>
          <w:tblHeader/>
          <w:jc w:val="center"/>
        </w:trPr>
        <w:tc>
          <w:tcPr>
            <w:tcW w:w="1370" w:type="dxa"/>
            <w:vAlign w:val="center"/>
          </w:tcPr>
          <w:p w14:paraId="2608A708" w14:textId="77777777" w:rsidR="00DA4B6F" w:rsidRPr="00A25DDA" w:rsidRDefault="00DA4B6F" w:rsidP="00E17803">
            <w:pPr>
              <w:spacing w:line="276" w:lineRule="auto"/>
              <w:ind w:left="57" w:right="57"/>
              <w:jc w:val="center"/>
              <w:rPr>
                <w:b/>
                <w:bCs/>
                <w:lang w:val="pt-BR"/>
              </w:rPr>
            </w:pPr>
            <w:r w:rsidRPr="00A25DDA">
              <w:rPr>
                <w:b/>
                <w:bCs/>
                <w:lang w:val="pt-BR"/>
              </w:rPr>
              <w:t>Thành phần, tên bài đánh giá</w:t>
            </w:r>
          </w:p>
        </w:tc>
        <w:tc>
          <w:tcPr>
            <w:tcW w:w="913" w:type="dxa"/>
            <w:vAlign w:val="center"/>
          </w:tcPr>
          <w:p w14:paraId="34FCB3A0" w14:textId="77777777" w:rsidR="00DA4B6F" w:rsidRPr="008A63CF" w:rsidRDefault="00DA4B6F" w:rsidP="00E17803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Trọng số</w:t>
            </w:r>
          </w:p>
        </w:tc>
        <w:tc>
          <w:tcPr>
            <w:tcW w:w="2801" w:type="dxa"/>
            <w:vAlign w:val="center"/>
          </w:tcPr>
          <w:p w14:paraId="5D83D32C" w14:textId="77777777" w:rsidR="00DA4B6F" w:rsidRPr="008A63CF" w:rsidRDefault="00DA4B6F" w:rsidP="00E17803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Nội dung đánh giá</w:t>
            </w:r>
          </w:p>
        </w:tc>
        <w:tc>
          <w:tcPr>
            <w:tcW w:w="851" w:type="dxa"/>
            <w:vAlign w:val="center"/>
          </w:tcPr>
          <w:p w14:paraId="254914DB" w14:textId="77777777" w:rsidR="00DA4B6F" w:rsidRPr="00770538" w:rsidRDefault="00DA4B6F" w:rsidP="00E17803">
            <w:pPr>
              <w:spacing w:line="276" w:lineRule="auto"/>
              <w:ind w:left="57" w:right="57" w:hanging="114"/>
              <w:jc w:val="center"/>
              <w:rPr>
                <w:b/>
                <w:bCs/>
                <w:spacing w:val="-8"/>
              </w:rPr>
            </w:pPr>
            <w:r w:rsidRPr="00770538">
              <w:rPr>
                <w:b/>
                <w:bCs/>
                <w:spacing w:val="-8"/>
              </w:rPr>
              <w:t>Trọ</w:t>
            </w:r>
            <w:r>
              <w:rPr>
                <w:b/>
                <w:bCs/>
                <w:spacing w:val="-8"/>
              </w:rPr>
              <w:t xml:space="preserve">ng </w:t>
            </w:r>
            <w:r w:rsidRPr="00770538">
              <w:rPr>
                <w:b/>
                <w:bCs/>
                <w:spacing w:val="-8"/>
              </w:rPr>
              <w:t xml:space="preserve">số </w:t>
            </w:r>
          </w:p>
          <w:p w14:paraId="7FB1CF2D" w14:textId="77777777" w:rsidR="00DA4B6F" w:rsidRPr="008A63CF" w:rsidRDefault="00DA4B6F" w:rsidP="00E17803">
            <w:pPr>
              <w:spacing w:line="276" w:lineRule="auto"/>
              <w:ind w:left="57" w:right="57" w:hanging="114"/>
              <w:jc w:val="center"/>
              <w:rPr>
                <w:b/>
                <w:bCs/>
              </w:rPr>
            </w:pPr>
            <w:r w:rsidRPr="00770538">
              <w:rPr>
                <w:b/>
                <w:bCs/>
                <w:spacing w:val="-8"/>
              </w:rPr>
              <w:t>con</w:t>
            </w:r>
          </w:p>
        </w:tc>
        <w:tc>
          <w:tcPr>
            <w:tcW w:w="1417" w:type="dxa"/>
            <w:vAlign w:val="center"/>
          </w:tcPr>
          <w:p w14:paraId="6365E556" w14:textId="77777777" w:rsidR="00DA4B6F" w:rsidRDefault="00DA4B6F" w:rsidP="00E17803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Hướng tới </w:t>
            </w:r>
          </w:p>
          <w:p w14:paraId="571BF4F9" w14:textId="77777777" w:rsidR="00DA4B6F" w:rsidRPr="008A63CF" w:rsidRDefault="00DA4B6F" w:rsidP="00E17803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đánh giá CLOs</w:t>
            </w:r>
          </w:p>
        </w:tc>
        <w:tc>
          <w:tcPr>
            <w:tcW w:w="1682" w:type="dxa"/>
            <w:vAlign w:val="center"/>
          </w:tcPr>
          <w:p w14:paraId="6691E167" w14:textId="77777777" w:rsidR="00DA4B6F" w:rsidRPr="008A63CF" w:rsidRDefault="00DA4B6F" w:rsidP="00E17803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ách thức đánh giá</w:t>
            </w:r>
          </w:p>
        </w:tc>
      </w:tr>
      <w:tr w:rsidR="00DA4B6F" w:rsidRPr="007A577B" w14:paraId="26C288BF" w14:textId="77777777" w:rsidTr="00E17803">
        <w:trPr>
          <w:trHeight w:val="154"/>
          <w:jc w:val="center"/>
        </w:trPr>
        <w:tc>
          <w:tcPr>
            <w:tcW w:w="1370" w:type="dxa"/>
          </w:tcPr>
          <w:p w14:paraId="42751CAA" w14:textId="77777777" w:rsidR="00DA4B6F" w:rsidRPr="008A63CF" w:rsidRDefault="00DA4B6F" w:rsidP="00E17803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1)</w:t>
            </w:r>
          </w:p>
        </w:tc>
        <w:tc>
          <w:tcPr>
            <w:tcW w:w="913" w:type="dxa"/>
          </w:tcPr>
          <w:p w14:paraId="21D986CB" w14:textId="77777777" w:rsidR="00DA4B6F" w:rsidRPr="008A63CF" w:rsidRDefault="00DA4B6F" w:rsidP="00E17803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2)</w:t>
            </w:r>
          </w:p>
        </w:tc>
        <w:tc>
          <w:tcPr>
            <w:tcW w:w="2801" w:type="dxa"/>
          </w:tcPr>
          <w:p w14:paraId="3114D5D7" w14:textId="77777777" w:rsidR="00DA4B6F" w:rsidRPr="00794BD5" w:rsidRDefault="00DA4B6F" w:rsidP="00E17803">
            <w:pPr>
              <w:spacing w:line="276" w:lineRule="auto"/>
              <w:ind w:left="57" w:right="57"/>
              <w:jc w:val="center"/>
              <w:rPr>
                <w:bCs/>
                <w:sz w:val="22"/>
                <w:szCs w:val="22"/>
              </w:rPr>
            </w:pPr>
            <w:r w:rsidRPr="00794BD5">
              <w:rPr>
                <w:bCs/>
                <w:sz w:val="22"/>
                <w:szCs w:val="22"/>
              </w:rPr>
              <w:t>(3)</w:t>
            </w:r>
          </w:p>
        </w:tc>
        <w:tc>
          <w:tcPr>
            <w:tcW w:w="851" w:type="dxa"/>
          </w:tcPr>
          <w:p w14:paraId="075C6683" w14:textId="77777777" w:rsidR="00DA4B6F" w:rsidRPr="008A63CF" w:rsidRDefault="00DA4B6F" w:rsidP="00E17803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4)</w:t>
            </w:r>
          </w:p>
        </w:tc>
        <w:tc>
          <w:tcPr>
            <w:tcW w:w="1417" w:type="dxa"/>
          </w:tcPr>
          <w:p w14:paraId="7ED5550D" w14:textId="77777777" w:rsidR="00DA4B6F" w:rsidRPr="008A63CF" w:rsidRDefault="00DA4B6F" w:rsidP="00E17803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6)</w:t>
            </w:r>
          </w:p>
        </w:tc>
        <w:tc>
          <w:tcPr>
            <w:tcW w:w="1682" w:type="dxa"/>
          </w:tcPr>
          <w:p w14:paraId="592CCD08" w14:textId="77777777" w:rsidR="00DA4B6F" w:rsidRPr="008A63CF" w:rsidRDefault="00DA4B6F" w:rsidP="00E17803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7)</w:t>
            </w:r>
          </w:p>
        </w:tc>
      </w:tr>
      <w:tr w:rsidR="00DA4B6F" w:rsidRPr="007A577B" w14:paraId="5E24F175" w14:textId="77777777" w:rsidTr="00E17803">
        <w:trPr>
          <w:trHeight w:val="1262"/>
          <w:jc w:val="center"/>
        </w:trPr>
        <w:tc>
          <w:tcPr>
            <w:tcW w:w="1370" w:type="dxa"/>
            <w:vAlign w:val="center"/>
          </w:tcPr>
          <w:p w14:paraId="1004BCE4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 xml:space="preserve">A1 </w:t>
            </w:r>
          </w:p>
          <w:p w14:paraId="20CF1E78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chuyên cần</w:t>
            </w:r>
          </w:p>
        </w:tc>
        <w:tc>
          <w:tcPr>
            <w:tcW w:w="913" w:type="dxa"/>
            <w:shd w:val="clear" w:color="auto" w:fill="auto"/>
            <w:vAlign w:val="center"/>
          </w:tcPr>
          <w:p w14:paraId="44D09871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10%</w:t>
            </w:r>
          </w:p>
        </w:tc>
        <w:tc>
          <w:tcPr>
            <w:tcW w:w="2801" w:type="dxa"/>
            <w:vAlign w:val="center"/>
          </w:tcPr>
          <w:p w14:paraId="1174FF65" w14:textId="77777777" w:rsidR="00DA4B6F" w:rsidRPr="00794BD5" w:rsidRDefault="00DA4B6F" w:rsidP="00E17803">
            <w:pPr>
              <w:spacing w:before="60" w:line="276" w:lineRule="auto"/>
              <w:ind w:left="57" w:right="57"/>
              <w:jc w:val="both"/>
              <w:rPr>
                <w:sz w:val="22"/>
                <w:szCs w:val="22"/>
              </w:rPr>
            </w:pPr>
            <w:r w:rsidRPr="00794BD5">
              <w:rPr>
                <w:sz w:val="22"/>
                <w:szCs w:val="22"/>
              </w:rPr>
              <w:t xml:space="preserve">Ý thức tham gia học tập </w:t>
            </w:r>
          </w:p>
        </w:tc>
        <w:tc>
          <w:tcPr>
            <w:tcW w:w="851" w:type="dxa"/>
            <w:vAlign w:val="center"/>
          </w:tcPr>
          <w:p w14:paraId="50767F16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</w:pPr>
          </w:p>
        </w:tc>
        <w:tc>
          <w:tcPr>
            <w:tcW w:w="1417" w:type="dxa"/>
            <w:vAlign w:val="center"/>
          </w:tcPr>
          <w:p w14:paraId="6CF64E13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</w:p>
        </w:tc>
        <w:tc>
          <w:tcPr>
            <w:tcW w:w="1682" w:type="dxa"/>
            <w:vAlign w:val="center"/>
          </w:tcPr>
          <w:p w14:paraId="401E1C00" w14:textId="77777777" w:rsidR="00DA4B6F" w:rsidRPr="00794BD5" w:rsidRDefault="00DA4B6F" w:rsidP="00E17803">
            <w:pPr>
              <w:tabs>
                <w:tab w:val="left" w:pos="34"/>
                <w:tab w:val="left" w:pos="318"/>
              </w:tabs>
              <w:spacing w:before="60" w:line="276" w:lineRule="auto"/>
              <w:ind w:left="57" w:right="57"/>
              <w:jc w:val="both"/>
              <w:rPr>
                <w:sz w:val="22"/>
                <w:szCs w:val="22"/>
              </w:rPr>
            </w:pPr>
            <w:r w:rsidRPr="00794BD5">
              <w:rPr>
                <w:sz w:val="22"/>
                <w:szCs w:val="22"/>
              </w:rPr>
              <w:t>Theo dõi và đánh giá cả quá trình học tập.</w:t>
            </w:r>
          </w:p>
        </w:tc>
      </w:tr>
      <w:tr w:rsidR="00DA4B6F" w:rsidRPr="007A577B" w14:paraId="68DD7641" w14:textId="77777777" w:rsidTr="00E17803">
        <w:trPr>
          <w:trHeight w:val="372"/>
          <w:jc w:val="center"/>
        </w:trPr>
        <w:tc>
          <w:tcPr>
            <w:tcW w:w="1370" w:type="dxa"/>
            <w:vMerge w:val="restart"/>
            <w:vAlign w:val="center"/>
          </w:tcPr>
          <w:p w14:paraId="4A4FFDF4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A2</w:t>
            </w:r>
          </w:p>
          <w:p w14:paraId="79CE5B6B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định kỳ</w:t>
            </w:r>
          </w:p>
        </w:tc>
        <w:tc>
          <w:tcPr>
            <w:tcW w:w="913" w:type="dxa"/>
            <w:vMerge w:val="restart"/>
            <w:shd w:val="clear" w:color="auto" w:fill="auto"/>
            <w:vAlign w:val="center"/>
          </w:tcPr>
          <w:p w14:paraId="7C9619A5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</w:p>
          <w:p w14:paraId="2562BFDC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30%</w:t>
            </w:r>
          </w:p>
        </w:tc>
        <w:tc>
          <w:tcPr>
            <w:tcW w:w="2801" w:type="dxa"/>
            <w:vAlign w:val="center"/>
          </w:tcPr>
          <w:p w14:paraId="58672A92" w14:textId="77777777" w:rsidR="00DA4B6F" w:rsidRPr="00794BD5" w:rsidRDefault="00DA4B6F" w:rsidP="00E17803">
            <w:pPr>
              <w:spacing w:before="60" w:line="276" w:lineRule="auto"/>
              <w:ind w:left="57" w:right="57"/>
              <w:jc w:val="both"/>
              <w:rPr>
                <w:sz w:val="22"/>
                <w:szCs w:val="22"/>
              </w:rPr>
            </w:pPr>
            <w:r w:rsidRPr="00794BD5">
              <w:rPr>
                <w:sz w:val="22"/>
                <w:szCs w:val="22"/>
              </w:rPr>
              <w:t>Kiến thức về lập trình giao diện, kết nối cơ sở dữ liệu với Java.</w:t>
            </w:r>
          </w:p>
          <w:p w14:paraId="08D9001B" w14:textId="77777777" w:rsidR="00DA4B6F" w:rsidRPr="00794BD5" w:rsidRDefault="00DA4B6F" w:rsidP="00E17803">
            <w:pPr>
              <w:spacing w:before="60" w:line="276" w:lineRule="auto"/>
              <w:ind w:left="57" w:right="57"/>
              <w:jc w:val="both"/>
              <w:rPr>
                <w:sz w:val="22"/>
                <w:szCs w:val="22"/>
              </w:rPr>
            </w:pPr>
            <w:r w:rsidRPr="00794BD5">
              <w:rPr>
                <w:sz w:val="22"/>
                <w:szCs w:val="22"/>
              </w:rPr>
              <w:t>Kỹ năng sử dụng ngôn ngữ lập trình Java và các bộ thư việ</w:t>
            </w:r>
            <w:r>
              <w:rPr>
                <w:sz w:val="22"/>
                <w:szCs w:val="22"/>
              </w:rPr>
              <w:t xml:space="preserve">n AWT, SWING, JDBC để </w:t>
            </w:r>
            <w:r w:rsidRPr="00794BD5">
              <w:rPr>
                <w:sz w:val="22"/>
                <w:szCs w:val="22"/>
              </w:rPr>
              <w:t xml:space="preserve">xây dựng ứng dụng </w:t>
            </w:r>
          </w:p>
        </w:tc>
        <w:tc>
          <w:tcPr>
            <w:tcW w:w="851" w:type="dxa"/>
            <w:vAlign w:val="center"/>
          </w:tcPr>
          <w:p w14:paraId="07E5AFDA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</w:pPr>
            <w:r>
              <w:t>50%</w:t>
            </w:r>
          </w:p>
        </w:tc>
        <w:tc>
          <w:tcPr>
            <w:tcW w:w="1417" w:type="dxa"/>
            <w:vAlign w:val="center"/>
          </w:tcPr>
          <w:p w14:paraId="1197FFD6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1, CLO3</w:t>
            </w:r>
          </w:p>
        </w:tc>
        <w:tc>
          <w:tcPr>
            <w:tcW w:w="1682" w:type="dxa"/>
          </w:tcPr>
          <w:p w14:paraId="0F3E6CB8" w14:textId="77777777" w:rsidR="00DA4B6F" w:rsidRPr="00794BD5" w:rsidRDefault="00DA4B6F" w:rsidP="00E17803">
            <w:pPr>
              <w:tabs>
                <w:tab w:val="left" w:pos="34"/>
                <w:tab w:val="left" w:pos="318"/>
              </w:tabs>
              <w:spacing w:before="60" w:line="276" w:lineRule="auto"/>
              <w:ind w:right="57"/>
              <w:jc w:val="both"/>
              <w:rPr>
                <w:bCs/>
                <w:sz w:val="22"/>
                <w:szCs w:val="22"/>
              </w:rPr>
            </w:pPr>
            <w:r w:rsidRPr="00794BD5">
              <w:rPr>
                <w:sz w:val="22"/>
                <w:szCs w:val="22"/>
              </w:rPr>
              <w:t>SV làm bài thực hành trên máy, GV chấm điểm</w:t>
            </w:r>
          </w:p>
        </w:tc>
      </w:tr>
      <w:tr w:rsidR="00DA4B6F" w:rsidRPr="007A577B" w14:paraId="3164648C" w14:textId="77777777" w:rsidTr="00E17803">
        <w:trPr>
          <w:trHeight w:val="1790"/>
          <w:jc w:val="center"/>
        </w:trPr>
        <w:tc>
          <w:tcPr>
            <w:tcW w:w="1370" w:type="dxa"/>
            <w:vMerge/>
            <w:vAlign w:val="center"/>
          </w:tcPr>
          <w:p w14:paraId="130E8A49" w14:textId="77777777" w:rsidR="00DA4B6F" w:rsidRPr="008A63CF" w:rsidRDefault="00DA4B6F" w:rsidP="00E17803">
            <w:pPr>
              <w:spacing w:before="60" w:line="276" w:lineRule="auto"/>
              <w:ind w:left="57" w:right="57"/>
              <w:rPr>
                <w:bCs/>
              </w:rPr>
            </w:pPr>
          </w:p>
        </w:tc>
        <w:tc>
          <w:tcPr>
            <w:tcW w:w="913" w:type="dxa"/>
            <w:vMerge/>
            <w:shd w:val="clear" w:color="auto" w:fill="auto"/>
            <w:vAlign w:val="center"/>
          </w:tcPr>
          <w:p w14:paraId="2FDBD0DC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</w:p>
        </w:tc>
        <w:tc>
          <w:tcPr>
            <w:tcW w:w="2801" w:type="dxa"/>
            <w:vAlign w:val="center"/>
          </w:tcPr>
          <w:p w14:paraId="1EE8668F" w14:textId="77777777" w:rsidR="00DA4B6F" w:rsidRPr="00794BD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794BD5">
              <w:rPr>
                <w:sz w:val="22"/>
                <w:szCs w:val="22"/>
              </w:rPr>
              <w:t>Kiến thức cơ bản về lập trình mạng, đa luồng.</w:t>
            </w:r>
          </w:p>
          <w:p w14:paraId="54B33F3C" w14:textId="77777777" w:rsidR="00DA4B6F" w:rsidRPr="00794BD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</w:rPr>
            </w:pPr>
            <w:r w:rsidRPr="00794BD5">
              <w:rPr>
                <w:sz w:val="22"/>
                <w:szCs w:val="22"/>
              </w:rPr>
              <w:t>Kỹ năng viết chương trình Java có ứng dụng lập trình mạng, đa luồng.</w:t>
            </w:r>
          </w:p>
        </w:tc>
        <w:tc>
          <w:tcPr>
            <w:tcW w:w="851" w:type="dxa"/>
            <w:vAlign w:val="center"/>
          </w:tcPr>
          <w:p w14:paraId="7B8DBEFA" w14:textId="77777777" w:rsidR="00DA4B6F" w:rsidRPr="008A63CF" w:rsidRDefault="00DA4B6F" w:rsidP="00E17803">
            <w:pPr>
              <w:spacing w:before="60" w:line="276" w:lineRule="auto"/>
              <w:ind w:left="57" w:right="57"/>
              <w:jc w:val="both"/>
            </w:pPr>
            <w:r>
              <w:t>50%</w:t>
            </w:r>
          </w:p>
        </w:tc>
        <w:tc>
          <w:tcPr>
            <w:tcW w:w="1417" w:type="dxa"/>
            <w:vAlign w:val="center"/>
          </w:tcPr>
          <w:p w14:paraId="07E48964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2, CLO4</w:t>
            </w:r>
          </w:p>
        </w:tc>
        <w:tc>
          <w:tcPr>
            <w:tcW w:w="1682" w:type="dxa"/>
          </w:tcPr>
          <w:p w14:paraId="65776B83" w14:textId="77777777" w:rsidR="00DA4B6F" w:rsidRPr="00794BD5" w:rsidRDefault="00DA4B6F" w:rsidP="00E17803">
            <w:pPr>
              <w:tabs>
                <w:tab w:val="left" w:pos="34"/>
                <w:tab w:val="left" w:pos="318"/>
              </w:tabs>
              <w:spacing w:before="60" w:line="276" w:lineRule="auto"/>
              <w:ind w:left="57" w:right="57"/>
              <w:jc w:val="both"/>
              <w:rPr>
                <w:sz w:val="22"/>
                <w:szCs w:val="22"/>
              </w:rPr>
            </w:pPr>
            <w:r w:rsidRPr="00794BD5">
              <w:rPr>
                <w:sz w:val="22"/>
                <w:szCs w:val="22"/>
              </w:rPr>
              <w:t>SV làm bài thực hành trên máy, GV chấm điểm</w:t>
            </w:r>
          </w:p>
        </w:tc>
      </w:tr>
      <w:tr w:rsidR="00DA4B6F" w:rsidRPr="007A577B" w14:paraId="4A80B0BB" w14:textId="77777777" w:rsidTr="00E17803">
        <w:trPr>
          <w:trHeight w:val="2440"/>
          <w:jc w:val="center"/>
        </w:trPr>
        <w:tc>
          <w:tcPr>
            <w:tcW w:w="1370" w:type="dxa"/>
            <w:vAlign w:val="center"/>
          </w:tcPr>
          <w:p w14:paraId="73720E2C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A3</w:t>
            </w:r>
          </w:p>
          <w:p w14:paraId="79969A7A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cuối kỳ</w:t>
            </w:r>
          </w:p>
        </w:tc>
        <w:tc>
          <w:tcPr>
            <w:tcW w:w="913" w:type="dxa"/>
            <w:shd w:val="clear" w:color="auto" w:fill="auto"/>
            <w:vAlign w:val="center"/>
          </w:tcPr>
          <w:p w14:paraId="21B13B20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60%</w:t>
            </w:r>
          </w:p>
        </w:tc>
        <w:tc>
          <w:tcPr>
            <w:tcW w:w="2801" w:type="dxa"/>
            <w:vAlign w:val="center"/>
          </w:tcPr>
          <w:p w14:paraId="2735F765" w14:textId="77777777" w:rsidR="00DA4B6F" w:rsidRPr="00794BD5" w:rsidRDefault="00DA4B6F" w:rsidP="00E17803">
            <w:pPr>
              <w:spacing w:line="276" w:lineRule="auto"/>
              <w:ind w:left="57" w:right="57"/>
              <w:jc w:val="both"/>
              <w:rPr>
                <w:sz w:val="22"/>
                <w:szCs w:val="22"/>
              </w:rPr>
            </w:pPr>
            <w:r w:rsidRPr="00794BD5">
              <w:rPr>
                <w:sz w:val="22"/>
                <w:szCs w:val="22"/>
              </w:rPr>
              <w:t>Kiến thức về lập trình giao diện, đa luồng, kết nối cơ sở dữ liệu với Java.</w:t>
            </w:r>
          </w:p>
          <w:p w14:paraId="5C609D14" w14:textId="77777777" w:rsidR="00DA4B6F" w:rsidRPr="00794BD5" w:rsidRDefault="00DA4B6F" w:rsidP="00E17803">
            <w:pPr>
              <w:spacing w:before="60" w:line="276" w:lineRule="auto"/>
              <w:jc w:val="both"/>
              <w:rPr>
                <w:sz w:val="22"/>
                <w:szCs w:val="22"/>
                <w:lang w:val="sv-SE"/>
              </w:rPr>
            </w:pPr>
            <w:r w:rsidRPr="00794BD5">
              <w:rPr>
                <w:sz w:val="22"/>
                <w:szCs w:val="22"/>
              </w:rPr>
              <w:t>Kỹ năng sử dụng ngôn ngữ lập trình Java và các bộ thư viện AWT, SWING, JDBC để xây dựng ứng dụng đơn giản.</w:t>
            </w:r>
          </w:p>
        </w:tc>
        <w:tc>
          <w:tcPr>
            <w:tcW w:w="851" w:type="dxa"/>
            <w:vAlign w:val="center"/>
          </w:tcPr>
          <w:p w14:paraId="0176FBBC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</w:p>
        </w:tc>
        <w:tc>
          <w:tcPr>
            <w:tcW w:w="1417" w:type="dxa"/>
            <w:vAlign w:val="center"/>
          </w:tcPr>
          <w:p w14:paraId="4CA40B40" w14:textId="77777777" w:rsidR="00DA4B6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1,</w:t>
            </w:r>
          </w:p>
          <w:p w14:paraId="4C5079AE" w14:textId="77777777" w:rsidR="00DA4B6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 xml:space="preserve">CLO2, </w:t>
            </w:r>
          </w:p>
          <w:p w14:paraId="4658EEF0" w14:textId="77777777" w:rsidR="00DA4B6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3,</w:t>
            </w:r>
          </w:p>
          <w:p w14:paraId="5CD34826" w14:textId="77777777" w:rsidR="00DA4B6F" w:rsidRPr="008A63CF" w:rsidRDefault="00DA4B6F" w:rsidP="00E17803">
            <w:pPr>
              <w:spacing w:before="60"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4</w:t>
            </w:r>
          </w:p>
        </w:tc>
        <w:tc>
          <w:tcPr>
            <w:tcW w:w="1682" w:type="dxa"/>
          </w:tcPr>
          <w:p w14:paraId="3083C747" w14:textId="77777777" w:rsidR="00DA4B6F" w:rsidRPr="00794BD5" w:rsidRDefault="00DA4B6F" w:rsidP="00E17803">
            <w:pPr>
              <w:pStyle w:val="ListParagraph"/>
              <w:tabs>
                <w:tab w:val="left" w:pos="34"/>
                <w:tab w:val="left" w:pos="318"/>
              </w:tabs>
              <w:spacing w:before="60" w:line="276" w:lineRule="auto"/>
              <w:ind w:left="57" w:right="57"/>
              <w:jc w:val="both"/>
              <w:rPr>
                <w:bCs/>
                <w:sz w:val="22"/>
                <w:szCs w:val="22"/>
              </w:rPr>
            </w:pPr>
            <w:r w:rsidRPr="00794BD5">
              <w:rPr>
                <w:sz w:val="22"/>
                <w:szCs w:val="22"/>
              </w:rPr>
              <w:t>Sinh viên làm bài thi thực hành theo tổ chức của phòng Khảo thí, giáo viên chấm điểm.</w:t>
            </w:r>
          </w:p>
        </w:tc>
      </w:tr>
    </w:tbl>
    <w:p w14:paraId="4608C9C7" w14:textId="77777777" w:rsidR="00DA4B6F" w:rsidRDefault="00DA4B6F" w:rsidP="00DA4B6F">
      <w:pPr>
        <w:spacing w:before="120"/>
        <w:rPr>
          <w:b/>
          <w:bCs/>
          <w:i/>
        </w:rPr>
      </w:pPr>
      <w:r>
        <w:rPr>
          <w:b/>
          <w:bCs/>
          <w:i/>
        </w:rPr>
        <w:t>8</w:t>
      </w:r>
      <w:r w:rsidRPr="00526A1C">
        <w:rPr>
          <w:b/>
          <w:bCs/>
          <w:i/>
        </w:rPr>
        <w:t>.2. Tiêu chí đánh giá</w:t>
      </w:r>
    </w:p>
    <w:p w14:paraId="5A31BAF2" w14:textId="77777777" w:rsidR="00DA4B6F" w:rsidRPr="00DC527A" w:rsidRDefault="00DA4B6F" w:rsidP="00DA4B6F">
      <w:pPr>
        <w:spacing w:before="120"/>
        <w:rPr>
          <w:bCs/>
          <w:i/>
          <w:lang w:val="pt-BR"/>
        </w:rPr>
      </w:pPr>
      <w:r>
        <w:rPr>
          <w:bCs/>
          <w:i/>
          <w:lang w:val="pt-BR"/>
        </w:rPr>
        <w:t>8</w:t>
      </w:r>
      <w:r w:rsidRPr="00032BAE">
        <w:rPr>
          <w:bCs/>
          <w:i/>
          <w:lang w:val="pt-BR"/>
        </w:rPr>
        <w:t>.2.1</w:t>
      </w:r>
      <w:r w:rsidRPr="00DC527A">
        <w:rPr>
          <w:bCs/>
          <w:i/>
          <w:lang w:val="pt-BR"/>
        </w:rPr>
        <w:t>. Đánh giá chuyên cần</w:t>
      </w:r>
    </w:p>
    <w:p w14:paraId="40DDC615" w14:textId="77777777" w:rsidR="00DA4B6F" w:rsidRPr="00DC527A" w:rsidRDefault="00DA4B6F" w:rsidP="00DA4B6F">
      <w:pPr>
        <w:spacing w:before="120" w:after="80"/>
        <w:ind w:firstLine="720"/>
        <w:jc w:val="both"/>
      </w:pPr>
      <w:r w:rsidRPr="00DC527A">
        <w:t>- Đi học đầy đủ: 6 điểm (60%</w:t>
      </w:r>
      <w:r>
        <w:t>, nghỉ 3 tiết học không lý do trừ 1 điểm</w:t>
      </w:r>
      <w:r w:rsidRPr="00DC527A">
        <w:t>)</w:t>
      </w:r>
    </w:p>
    <w:p w14:paraId="1704EA40" w14:textId="77777777" w:rsidR="00DA4B6F" w:rsidRPr="00DC527A" w:rsidRDefault="00DA4B6F" w:rsidP="00DA4B6F">
      <w:pPr>
        <w:spacing w:before="120" w:after="80"/>
        <w:ind w:firstLine="720"/>
        <w:jc w:val="both"/>
      </w:pPr>
      <w:r w:rsidRPr="00DC527A">
        <w:t>- Hoàn thành đúng hạn các yêu cầu của giảng viên: 2 điểm (20%)</w:t>
      </w:r>
    </w:p>
    <w:p w14:paraId="329B4BD4" w14:textId="77777777" w:rsidR="00DA4B6F" w:rsidRPr="00DC527A" w:rsidRDefault="00DA4B6F" w:rsidP="00DA4B6F">
      <w:pPr>
        <w:spacing w:before="120" w:after="80"/>
        <w:ind w:firstLine="720"/>
        <w:jc w:val="both"/>
      </w:pPr>
      <w:r w:rsidRPr="00DC527A">
        <w:t>- Tích cực phát biểu, thảo luận trên lớp: 1 điểm (10%)</w:t>
      </w:r>
    </w:p>
    <w:p w14:paraId="0AB8CECC" w14:textId="77777777" w:rsidR="00DA4B6F" w:rsidRPr="00DC527A" w:rsidRDefault="00DA4B6F" w:rsidP="00DA4B6F">
      <w:pPr>
        <w:spacing w:before="120" w:after="80"/>
        <w:ind w:firstLine="720"/>
        <w:jc w:val="both"/>
      </w:pPr>
      <w:r w:rsidRPr="00DC527A">
        <w:t>- Tự học, chủ động tìm tòi kiến thức: 1 điểm (10%)</w:t>
      </w:r>
    </w:p>
    <w:p w14:paraId="6EE22639" w14:textId="77777777" w:rsidR="00DA4B6F" w:rsidRPr="00DC527A" w:rsidRDefault="00DA4B6F" w:rsidP="00DA4B6F">
      <w:pPr>
        <w:widowControl w:val="0"/>
        <w:shd w:val="clear" w:color="auto" w:fill="FFFFFF"/>
        <w:snapToGrid w:val="0"/>
        <w:spacing w:before="120"/>
        <w:jc w:val="both"/>
        <w:rPr>
          <w:bCs/>
          <w:i/>
          <w:lang w:val="pt-BR"/>
        </w:rPr>
      </w:pPr>
      <w:r w:rsidRPr="00DC527A">
        <w:rPr>
          <w:bCs/>
          <w:i/>
          <w:lang w:val="pt-BR"/>
        </w:rPr>
        <w:t>8.2.2. Kiểm tra định kỳ</w:t>
      </w:r>
    </w:p>
    <w:p w14:paraId="74E148CC" w14:textId="77777777" w:rsidR="00DA4B6F" w:rsidRDefault="00DA4B6F" w:rsidP="00DA4B6F">
      <w:pPr>
        <w:spacing w:before="120"/>
        <w:ind w:left="57" w:right="57" w:firstLine="663"/>
        <w:jc w:val="both"/>
        <w:rPr>
          <w:lang w:val="pt-BR"/>
        </w:rPr>
      </w:pPr>
      <w:r w:rsidRPr="00DC527A">
        <w:rPr>
          <w:lang w:val="pt-BR"/>
        </w:rPr>
        <w:t xml:space="preserve">- Nội dung: </w:t>
      </w:r>
      <w:r>
        <w:rPr>
          <w:lang w:val="pt-BR"/>
        </w:rPr>
        <w:t>Kiến thức và kỹ năng về lậ</w:t>
      </w:r>
      <w:r w:rsidRPr="00F14B23">
        <w:rPr>
          <w:lang w:val="pt-BR"/>
        </w:rPr>
        <w:t xml:space="preserve">o </w:t>
      </w:r>
      <w:r>
        <w:rPr>
          <w:lang w:val="pt-BR"/>
        </w:rPr>
        <w:t xml:space="preserve">trình </w:t>
      </w:r>
      <w:r w:rsidRPr="00F14B23">
        <w:rPr>
          <w:lang w:val="pt-BR"/>
        </w:rPr>
        <w:t>giao diện người dùng và kết nối cơ sở dữ liệu</w:t>
      </w:r>
      <w:r>
        <w:rPr>
          <w:lang w:val="pt-BR"/>
        </w:rPr>
        <w:t xml:space="preserve"> (bài 1) hay lập trình mạng, đa luồng (bài 2).</w:t>
      </w:r>
    </w:p>
    <w:p w14:paraId="01B2B020" w14:textId="77777777" w:rsidR="00DA4B6F" w:rsidRPr="007A04A3" w:rsidRDefault="00DA4B6F" w:rsidP="00DA4B6F">
      <w:pPr>
        <w:widowControl w:val="0"/>
        <w:shd w:val="clear" w:color="auto" w:fill="FFFFFF"/>
        <w:tabs>
          <w:tab w:val="left" w:pos="720"/>
        </w:tabs>
        <w:snapToGrid w:val="0"/>
        <w:spacing w:before="120"/>
        <w:ind w:firstLine="720"/>
        <w:jc w:val="both"/>
        <w:rPr>
          <w:lang w:val="pt-BR"/>
        </w:rPr>
      </w:pPr>
      <w:r w:rsidRPr="007A04A3">
        <w:rPr>
          <w:lang w:val="pt-BR"/>
        </w:rPr>
        <w:t xml:space="preserve">- Hình thức: </w:t>
      </w:r>
      <w:r>
        <w:rPr>
          <w:lang w:val="pt-BR"/>
        </w:rPr>
        <w:t>Thực hành trên máy</w:t>
      </w:r>
    </w:p>
    <w:p w14:paraId="3F1B7266" w14:textId="77777777" w:rsidR="00DA4B6F" w:rsidRDefault="00DA4B6F" w:rsidP="00DA4B6F">
      <w:pPr>
        <w:widowControl w:val="0"/>
        <w:spacing w:before="120"/>
        <w:ind w:firstLine="720"/>
        <w:jc w:val="both"/>
        <w:rPr>
          <w:lang w:val="pt-BR"/>
        </w:rPr>
      </w:pPr>
      <w:r w:rsidRPr="007A04A3">
        <w:rPr>
          <w:lang w:val="pt-BR"/>
        </w:rPr>
        <w:t xml:space="preserve">- Thời gian: </w:t>
      </w:r>
      <w:r>
        <w:rPr>
          <w:lang w:val="pt-BR"/>
        </w:rPr>
        <w:t>60</w:t>
      </w:r>
      <w:r w:rsidRPr="007A04A3">
        <w:rPr>
          <w:lang w:val="pt-BR"/>
        </w:rPr>
        <w:t xml:space="preserve"> phút</w:t>
      </w:r>
    </w:p>
    <w:p w14:paraId="1B00846F" w14:textId="77777777" w:rsidR="00DA4B6F" w:rsidRPr="00C838A9" w:rsidRDefault="00DA4B6F" w:rsidP="00DA4B6F">
      <w:pPr>
        <w:widowControl w:val="0"/>
        <w:shd w:val="clear" w:color="auto" w:fill="FFFFFF"/>
        <w:tabs>
          <w:tab w:val="left" w:pos="720"/>
        </w:tabs>
        <w:snapToGrid w:val="0"/>
        <w:spacing w:before="120" w:after="120"/>
        <w:ind w:firstLine="720"/>
        <w:jc w:val="center"/>
        <w:rPr>
          <w:b/>
          <w:lang w:val="pt-BR"/>
        </w:rPr>
      </w:pPr>
      <w:r w:rsidRPr="00C838A9">
        <w:rPr>
          <w:b/>
          <w:lang w:val="pt-BR"/>
        </w:rPr>
        <w:t xml:space="preserve">Bảng </w:t>
      </w:r>
      <w:r>
        <w:rPr>
          <w:b/>
          <w:lang w:val="pt-BR"/>
        </w:rPr>
        <w:t>5</w:t>
      </w:r>
      <w:r w:rsidRPr="00C838A9">
        <w:rPr>
          <w:b/>
          <w:lang w:val="pt-BR"/>
        </w:rPr>
        <w:t>. Tiêu chí, biểu điểm đánh giá bài kiểm tra định kì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2"/>
        <w:gridCol w:w="3793"/>
        <w:gridCol w:w="2905"/>
        <w:gridCol w:w="1064"/>
        <w:gridCol w:w="814"/>
      </w:tblGrid>
      <w:tr w:rsidR="00DA4B6F" w:rsidRPr="0060464E" w14:paraId="721995B5" w14:textId="77777777" w:rsidTr="00E17803">
        <w:trPr>
          <w:tblHeader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5447A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60464E">
              <w:rPr>
                <w:b/>
                <w:lang w:val="pt-BR"/>
              </w:rPr>
              <w:t>STT</w:t>
            </w:r>
          </w:p>
        </w:tc>
        <w:tc>
          <w:tcPr>
            <w:tcW w:w="2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0F853" w14:textId="77777777" w:rsidR="00DA4B6F" w:rsidRPr="0060464E" w:rsidRDefault="00DA4B6F" w:rsidP="00E17803">
            <w:pPr>
              <w:widowControl w:val="0"/>
              <w:shd w:val="clear" w:color="auto" w:fill="FFFFFF"/>
              <w:snapToGrid w:val="0"/>
              <w:jc w:val="center"/>
              <w:rPr>
                <w:b/>
                <w:lang w:val="pt-BR"/>
              </w:rPr>
            </w:pPr>
            <w:r w:rsidRPr="0060464E">
              <w:rPr>
                <w:b/>
                <w:lang w:val="pt-BR"/>
              </w:rPr>
              <w:t>Nội dung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1C379AA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60464E">
              <w:rPr>
                <w:b/>
                <w:lang w:val="pt-BR"/>
              </w:rPr>
              <w:t>Tiêu chí đánh giá</w:t>
            </w:r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1F7613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01B8C1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60464E">
              <w:rPr>
                <w:b/>
                <w:lang w:val="pt-BR"/>
              </w:rPr>
              <w:t>Điểm</w:t>
            </w:r>
          </w:p>
        </w:tc>
      </w:tr>
      <w:tr w:rsidR="00DA4B6F" w:rsidRPr="0060464E" w14:paraId="1BC929A3" w14:textId="77777777" w:rsidTr="00E17803">
        <w:trPr>
          <w:trHeight w:val="2376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13989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  <w:r w:rsidRPr="0060464E">
              <w:rPr>
                <w:lang w:val="pt-BR"/>
              </w:rPr>
              <w:t>1</w:t>
            </w:r>
          </w:p>
        </w:tc>
        <w:tc>
          <w:tcPr>
            <w:tcW w:w="2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9357B" w14:textId="77777777" w:rsidR="00DA4B6F" w:rsidRPr="0060464E" w:rsidRDefault="00DA4B6F" w:rsidP="00E17803">
            <w:pPr>
              <w:widowControl w:val="0"/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Viết và thực thi chương trình xây dựng ứng dụng đơn giản có sử dụng </w:t>
            </w:r>
            <w:r w:rsidRPr="00F14B23">
              <w:rPr>
                <w:lang w:val="pt-BR"/>
              </w:rPr>
              <w:t xml:space="preserve">các bộ thư viện </w:t>
            </w:r>
            <w:r>
              <w:rPr>
                <w:lang w:val="pt-BR"/>
              </w:rPr>
              <w:t>của Java</w:t>
            </w:r>
            <w:r w:rsidRPr="00F14B23">
              <w:rPr>
                <w:lang w:val="pt-BR"/>
              </w:rPr>
              <w:t xml:space="preserve"> để tạo giao diện người dùng và kết nối cơ sở dữ liệu</w:t>
            </w:r>
            <w:r>
              <w:rPr>
                <w:lang w:val="pt-BR"/>
              </w:rPr>
              <w:t xml:space="preserve"> (bài 1) hay lập trình mạng, đa luồng (bài 2)</w:t>
            </w:r>
          </w:p>
        </w:tc>
        <w:tc>
          <w:tcPr>
            <w:tcW w:w="21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57B10" w14:textId="77777777" w:rsidR="00DA4B6F" w:rsidRDefault="00DA4B6F" w:rsidP="00E17803">
            <w:pPr>
              <w:widowControl w:val="0"/>
              <w:snapToGrid w:val="0"/>
              <w:spacing w:before="60" w:after="60"/>
              <w:jc w:val="both"/>
              <w:rPr>
                <w:lang w:val="pt-BR"/>
              </w:rPr>
            </w:pPr>
            <w:r>
              <w:rPr>
                <w:lang w:val="pt-BR"/>
              </w:rPr>
              <w:t>Chương trình thực thi được, có xử lý ngoại lệ</w:t>
            </w:r>
          </w:p>
          <w:p w14:paraId="552EE44F" w14:textId="77777777" w:rsidR="00DA4B6F" w:rsidRDefault="00DA4B6F" w:rsidP="00E17803">
            <w:pPr>
              <w:widowControl w:val="0"/>
              <w:snapToGrid w:val="0"/>
              <w:spacing w:before="60" w:after="60"/>
              <w:jc w:val="both"/>
              <w:rPr>
                <w:lang w:val="pt-BR"/>
              </w:rPr>
            </w:pPr>
            <w:r>
              <w:rPr>
                <w:lang w:val="pt-BR"/>
              </w:rPr>
              <w:t>Giải quyết đủ các yêu cầu đề bài</w:t>
            </w:r>
          </w:p>
          <w:p w14:paraId="02F9A031" w14:textId="77777777" w:rsidR="00DA4B6F" w:rsidRDefault="00DA4B6F" w:rsidP="00E17803">
            <w:pPr>
              <w:widowControl w:val="0"/>
              <w:snapToGrid w:val="0"/>
              <w:spacing w:before="60" w:after="60"/>
              <w:jc w:val="both"/>
              <w:rPr>
                <w:lang w:val="pt-BR"/>
              </w:rPr>
            </w:pPr>
            <w:r>
              <w:rPr>
                <w:lang w:val="pt-BR"/>
              </w:rPr>
              <w:t>Các thuật toán đúng</w:t>
            </w:r>
          </w:p>
          <w:p w14:paraId="3D832415" w14:textId="77777777" w:rsidR="00DA4B6F" w:rsidRPr="0060464E" w:rsidRDefault="00DA4B6F" w:rsidP="00E17803">
            <w:pPr>
              <w:widowControl w:val="0"/>
              <w:snapToGrid w:val="0"/>
              <w:spacing w:before="60" w:after="60"/>
              <w:jc w:val="both"/>
              <w:rPr>
                <w:lang w:val="pt-BR"/>
              </w:rPr>
            </w:pPr>
            <w:r>
              <w:rPr>
                <w:lang w:val="pt-BR"/>
              </w:rPr>
              <w:t>Hiển thị kết quả đúng và đủ nội dung theo yêu cầu, trình bày hợp lý</w:t>
            </w:r>
          </w:p>
        </w:tc>
        <w:tc>
          <w:tcPr>
            <w:tcW w:w="4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0C20E1" w14:textId="77777777" w:rsidR="00DA4B6F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  <w:p w14:paraId="4B56541E" w14:textId="77777777" w:rsidR="00DA4B6F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</w:p>
          <w:p w14:paraId="49E5F0D1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  <w:p w14:paraId="15546DAD" w14:textId="77777777" w:rsidR="00DA4B6F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  <w:p w14:paraId="630040F7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DA4B6F" w:rsidRPr="0060464E" w14:paraId="4A895019" w14:textId="77777777" w:rsidTr="00E17803">
        <w:tc>
          <w:tcPr>
            <w:tcW w:w="456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F06E5" w14:textId="77777777" w:rsidR="00DA4B6F" w:rsidRPr="0060464E" w:rsidRDefault="00DA4B6F" w:rsidP="00E17803">
            <w:pPr>
              <w:widowControl w:val="0"/>
              <w:snapToGrid w:val="0"/>
              <w:jc w:val="right"/>
              <w:rPr>
                <w:b/>
                <w:lang w:val="pt-BR"/>
              </w:rPr>
            </w:pPr>
            <w:r w:rsidRPr="0060464E">
              <w:rPr>
                <w:b/>
                <w:lang w:val="pt-BR"/>
              </w:rPr>
              <w:t>Tổng điểm</w:t>
            </w:r>
          </w:p>
        </w:tc>
        <w:tc>
          <w:tcPr>
            <w:tcW w:w="4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C826E7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60464E">
              <w:rPr>
                <w:b/>
                <w:lang w:val="pt-BR"/>
              </w:rPr>
              <w:t>10</w:t>
            </w:r>
          </w:p>
        </w:tc>
      </w:tr>
    </w:tbl>
    <w:p w14:paraId="10D2A34E" w14:textId="77777777" w:rsidR="00DA4B6F" w:rsidRPr="00892B26" w:rsidRDefault="00DA4B6F" w:rsidP="00DA4B6F">
      <w:pPr>
        <w:widowControl w:val="0"/>
        <w:shd w:val="clear" w:color="auto" w:fill="FFFFFF"/>
        <w:snapToGrid w:val="0"/>
        <w:spacing w:before="120" w:after="120"/>
        <w:jc w:val="both"/>
        <w:rPr>
          <w:bCs/>
          <w:i/>
          <w:lang w:val="pt-BR"/>
        </w:rPr>
      </w:pPr>
      <w:r>
        <w:rPr>
          <w:i/>
          <w:lang w:val="pt-BR"/>
        </w:rPr>
        <w:t>8</w:t>
      </w:r>
      <w:r w:rsidRPr="00892B26">
        <w:rPr>
          <w:i/>
          <w:lang w:val="pt-BR"/>
        </w:rPr>
        <w:t>.2.3. T</w:t>
      </w:r>
      <w:r w:rsidRPr="00892B26">
        <w:rPr>
          <w:bCs/>
          <w:i/>
          <w:lang w:val="pt-BR"/>
        </w:rPr>
        <w:t xml:space="preserve">hi kết </w:t>
      </w:r>
      <w:bookmarkStart w:id="0" w:name="_GoBack"/>
      <w:bookmarkEnd w:id="0"/>
      <w:r w:rsidRPr="00892B26">
        <w:rPr>
          <w:bCs/>
          <w:i/>
          <w:lang w:val="pt-BR"/>
        </w:rPr>
        <w:t>thúc học phần</w:t>
      </w:r>
    </w:p>
    <w:p w14:paraId="7BCFA11A" w14:textId="77777777" w:rsidR="00DA4B6F" w:rsidRPr="00770538" w:rsidRDefault="00DA4B6F" w:rsidP="00DA4B6F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lang w:val="pt-BR"/>
        </w:rPr>
      </w:pPr>
      <w:r w:rsidRPr="007A04A3">
        <w:rPr>
          <w:lang w:val="pt-BR"/>
        </w:rPr>
        <w:t xml:space="preserve">- Nội dung: </w:t>
      </w:r>
      <w:r w:rsidRPr="00770538">
        <w:rPr>
          <w:lang w:val="pt-BR"/>
        </w:rPr>
        <w:t xml:space="preserve">Kiến thức </w:t>
      </w:r>
      <w:r>
        <w:rPr>
          <w:lang w:val="pt-BR"/>
        </w:rPr>
        <w:t xml:space="preserve">và kỹ năng </w:t>
      </w:r>
      <w:r w:rsidRPr="00770538">
        <w:rPr>
          <w:lang w:val="pt-BR"/>
        </w:rPr>
        <w:t>về lập trình giao diện, đa luồng, kết nối cơ sở dữ liệu với Java.</w:t>
      </w:r>
    </w:p>
    <w:p w14:paraId="6764645E" w14:textId="77777777" w:rsidR="00DA4B6F" w:rsidRPr="007A04A3" w:rsidRDefault="00DA4B6F" w:rsidP="00DA4B6F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lang w:val="pt-BR"/>
        </w:rPr>
      </w:pPr>
      <w:r w:rsidRPr="007A04A3">
        <w:rPr>
          <w:lang w:val="pt-BR"/>
        </w:rPr>
        <w:lastRenderedPageBreak/>
        <w:t xml:space="preserve">- Hình thức: </w:t>
      </w:r>
      <w:r>
        <w:rPr>
          <w:lang w:val="pt-BR"/>
        </w:rPr>
        <w:t>Thực hành trên máy</w:t>
      </w:r>
    </w:p>
    <w:p w14:paraId="116B6901" w14:textId="77777777" w:rsidR="00DA4B6F" w:rsidRDefault="00DA4B6F" w:rsidP="00DA4B6F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lang w:val="pt-BR"/>
        </w:rPr>
      </w:pPr>
      <w:r w:rsidRPr="007A04A3">
        <w:rPr>
          <w:lang w:val="pt-BR"/>
        </w:rPr>
        <w:t>- Thờ</w:t>
      </w:r>
      <w:r>
        <w:rPr>
          <w:lang w:val="pt-BR"/>
        </w:rPr>
        <w:t xml:space="preserve">i gian: 90 </w:t>
      </w:r>
      <w:r w:rsidRPr="007A04A3">
        <w:rPr>
          <w:lang w:val="pt-BR"/>
        </w:rPr>
        <w:t>phút</w:t>
      </w:r>
    </w:p>
    <w:p w14:paraId="60A812B1" w14:textId="77777777" w:rsidR="00DA4B6F" w:rsidRDefault="00DA4B6F" w:rsidP="00DA4B6F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lang w:val="pt-BR"/>
        </w:rPr>
      </w:pPr>
      <w:r w:rsidRPr="00C838A9">
        <w:rPr>
          <w:b/>
          <w:lang w:val="pt-BR"/>
        </w:rPr>
        <w:t>Bả</w:t>
      </w:r>
      <w:r>
        <w:rPr>
          <w:b/>
          <w:lang w:val="pt-BR"/>
        </w:rPr>
        <w:t>ng 6</w:t>
      </w:r>
      <w:r w:rsidRPr="00C838A9">
        <w:rPr>
          <w:b/>
          <w:lang w:val="pt-BR"/>
        </w:rPr>
        <w:t xml:space="preserve">. Tiêu chí, biểu điểm đánh giá bài </w:t>
      </w:r>
      <w:r>
        <w:rPr>
          <w:b/>
          <w:lang w:val="pt-BR"/>
        </w:rPr>
        <w:t>thi kết thúc học phầ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1"/>
        <w:gridCol w:w="3793"/>
        <w:gridCol w:w="2905"/>
        <w:gridCol w:w="1064"/>
        <w:gridCol w:w="815"/>
      </w:tblGrid>
      <w:tr w:rsidR="00DA4B6F" w:rsidRPr="0060464E" w14:paraId="3D779B2D" w14:textId="77777777" w:rsidTr="00E17803">
        <w:trPr>
          <w:tblHeader/>
        </w:trPr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20D82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60464E">
              <w:rPr>
                <w:b/>
                <w:lang w:val="pt-BR"/>
              </w:rPr>
              <w:t>STT</w:t>
            </w:r>
          </w:p>
        </w:tc>
        <w:tc>
          <w:tcPr>
            <w:tcW w:w="2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CFBB5" w14:textId="77777777" w:rsidR="00DA4B6F" w:rsidRPr="0060464E" w:rsidRDefault="00DA4B6F" w:rsidP="00E17803">
            <w:pPr>
              <w:widowControl w:val="0"/>
              <w:shd w:val="clear" w:color="auto" w:fill="FFFFFF"/>
              <w:snapToGrid w:val="0"/>
              <w:jc w:val="center"/>
              <w:rPr>
                <w:b/>
                <w:lang w:val="pt-BR"/>
              </w:rPr>
            </w:pPr>
            <w:r w:rsidRPr="0060464E">
              <w:rPr>
                <w:b/>
                <w:lang w:val="pt-BR"/>
              </w:rPr>
              <w:t>Nội dung</w:t>
            </w:r>
          </w:p>
        </w:tc>
        <w:tc>
          <w:tcPr>
            <w:tcW w:w="1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1C13389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60464E">
              <w:rPr>
                <w:b/>
                <w:lang w:val="pt-BR"/>
              </w:rPr>
              <w:t>Tiêu chí đánh giá</w:t>
            </w:r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E2CE02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060841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60464E">
              <w:rPr>
                <w:b/>
                <w:lang w:val="pt-BR"/>
              </w:rPr>
              <w:t>Điểm</w:t>
            </w:r>
          </w:p>
        </w:tc>
      </w:tr>
      <w:tr w:rsidR="00DA4B6F" w:rsidRPr="0060464E" w14:paraId="7E55FB82" w14:textId="77777777" w:rsidTr="00E17803">
        <w:trPr>
          <w:trHeight w:val="2513"/>
        </w:trPr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8E70A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  <w:r w:rsidRPr="0060464E">
              <w:rPr>
                <w:lang w:val="pt-BR"/>
              </w:rPr>
              <w:t>1</w:t>
            </w:r>
          </w:p>
        </w:tc>
        <w:tc>
          <w:tcPr>
            <w:tcW w:w="2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42E5F" w14:textId="77777777" w:rsidR="00DA4B6F" w:rsidRPr="0060464E" w:rsidRDefault="00DA4B6F" w:rsidP="00E17803">
            <w:pPr>
              <w:widowControl w:val="0"/>
              <w:snapToGrid w:val="0"/>
              <w:spacing w:before="60"/>
              <w:jc w:val="both"/>
              <w:rPr>
                <w:lang w:val="pt-BR"/>
              </w:rPr>
            </w:pPr>
            <w:r>
              <w:rPr>
                <w:lang w:val="pt-BR"/>
              </w:rPr>
              <w:t>Viết và thực thi chương trình giải bài toán thông dụng có sử dụng lập trình đa luồng.</w:t>
            </w:r>
          </w:p>
        </w:tc>
        <w:tc>
          <w:tcPr>
            <w:tcW w:w="21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3ADC8" w14:textId="77777777" w:rsidR="00DA4B6F" w:rsidRDefault="00DA4B6F" w:rsidP="00E17803">
            <w:pPr>
              <w:widowControl w:val="0"/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+ Chương trình thực thi được, có xử lý ngoại lệ</w:t>
            </w:r>
          </w:p>
          <w:p w14:paraId="036E9F23" w14:textId="77777777" w:rsidR="00DA4B6F" w:rsidRDefault="00DA4B6F" w:rsidP="00E17803">
            <w:pPr>
              <w:widowControl w:val="0"/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+ Thuật toán đúng, giải quyết đủ các yêu cầu của đề bài</w:t>
            </w:r>
          </w:p>
          <w:p w14:paraId="45DBAE26" w14:textId="77777777" w:rsidR="00DA4B6F" w:rsidRPr="0060464E" w:rsidRDefault="00DA4B6F" w:rsidP="00E17803">
            <w:pPr>
              <w:widowControl w:val="0"/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+ Hiển thị kết quả đúng và đủ nội dung theo yêu cầu, trình bày hợp lý</w:t>
            </w:r>
          </w:p>
        </w:tc>
        <w:tc>
          <w:tcPr>
            <w:tcW w:w="4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B4B6A2" w14:textId="77777777" w:rsidR="00DA4B6F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  <w:p w14:paraId="0ACF1BA1" w14:textId="77777777" w:rsidR="00DA4B6F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</w:p>
          <w:p w14:paraId="46639A7F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  <w:p w14:paraId="762ADE03" w14:textId="77777777" w:rsidR="00DA4B6F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</w:p>
          <w:p w14:paraId="65941E29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</w:tr>
      <w:tr w:rsidR="00DA4B6F" w:rsidRPr="0060464E" w14:paraId="382ADBDA" w14:textId="77777777" w:rsidTr="00E17803">
        <w:trPr>
          <w:trHeight w:val="3341"/>
        </w:trPr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AAA7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2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5AF3F" w14:textId="77777777" w:rsidR="00DA4B6F" w:rsidRDefault="00DA4B6F" w:rsidP="00E17803">
            <w:pPr>
              <w:widowControl w:val="0"/>
              <w:snapToGrid w:val="0"/>
              <w:spacing w:before="60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Viết và thực thi chương trình xây dựng ứng dụng đơn giản có sử dụng </w:t>
            </w:r>
            <w:r w:rsidRPr="00F14B23">
              <w:rPr>
                <w:lang w:val="pt-BR"/>
              </w:rPr>
              <w:t xml:space="preserve">các bộ thư viện </w:t>
            </w:r>
            <w:r>
              <w:rPr>
                <w:lang w:val="pt-BR"/>
              </w:rPr>
              <w:t>của Java</w:t>
            </w:r>
            <w:r w:rsidRPr="00F14B23">
              <w:rPr>
                <w:lang w:val="pt-BR"/>
              </w:rPr>
              <w:t xml:space="preserve"> để tạo giao diện người dùng và kết nối cơ sở dữ liệu.</w:t>
            </w:r>
          </w:p>
        </w:tc>
        <w:tc>
          <w:tcPr>
            <w:tcW w:w="21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0D0EA" w14:textId="77777777" w:rsidR="00DA4B6F" w:rsidRDefault="00DA4B6F" w:rsidP="00E17803">
            <w:pPr>
              <w:widowControl w:val="0"/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Chương trình thực thi được, thuật toán đúng, giải quyết đủ các yêu cầu của đề bài:</w:t>
            </w:r>
          </w:p>
          <w:p w14:paraId="47FB705B" w14:textId="77777777" w:rsidR="00DA4B6F" w:rsidRDefault="00DA4B6F" w:rsidP="00E17803">
            <w:pPr>
              <w:widowControl w:val="0"/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+ Nhập xuất dữ liệu cho danh sách đối tượng, có xử lý ngoại lệ</w:t>
            </w:r>
          </w:p>
          <w:p w14:paraId="14123A9D" w14:textId="77777777" w:rsidR="00DA4B6F" w:rsidRDefault="00DA4B6F" w:rsidP="00E17803">
            <w:pPr>
              <w:widowControl w:val="0"/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+ Tìm kiếm theo điều kiện </w:t>
            </w:r>
          </w:p>
          <w:p w14:paraId="1A5F4D90" w14:textId="77777777" w:rsidR="00DA4B6F" w:rsidRDefault="00DA4B6F" w:rsidP="00E17803">
            <w:pPr>
              <w:widowControl w:val="0"/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+ Hiển thị kết quả đúng và đủ nội dung theo yêu cầu, trình bày hợp lý</w:t>
            </w:r>
          </w:p>
        </w:tc>
        <w:tc>
          <w:tcPr>
            <w:tcW w:w="4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2F4D73" w14:textId="77777777" w:rsidR="00DA4B6F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</w:p>
          <w:p w14:paraId="12BB2134" w14:textId="77777777" w:rsidR="00DA4B6F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</w:p>
          <w:p w14:paraId="2FF57500" w14:textId="77777777" w:rsidR="00DA4B6F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  <w:p w14:paraId="769641CF" w14:textId="77777777" w:rsidR="00DA4B6F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</w:p>
          <w:p w14:paraId="7D67A6F8" w14:textId="77777777" w:rsidR="00DA4B6F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  <w:p w14:paraId="0C7D7334" w14:textId="77777777" w:rsidR="00DA4B6F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</w:p>
          <w:p w14:paraId="43B95627" w14:textId="77777777" w:rsidR="00DA4B6F" w:rsidRDefault="00DA4B6F" w:rsidP="00E17803">
            <w:pPr>
              <w:widowControl w:val="0"/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</w:tr>
      <w:tr w:rsidR="00DA4B6F" w:rsidRPr="0060464E" w14:paraId="6CFB3518" w14:textId="77777777" w:rsidTr="00E17803">
        <w:tc>
          <w:tcPr>
            <w:tcW w:w="456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1112F" w14:textId="77777777" w:rsidR="00DA4B6F" w:rsidRPr="0060464E" w:rsidRDefault="00DA4B6F" w:rsidP="00E17803">
            <w:pPr>
              <w:widowControl w:val="0"/>
              <w:snapToGrid w:val="0"/>
              <w:jc w:val="right"/>
              <w:rPr>
                <w:b/>
                <w:lang w:val="pt-BR"/>
              </w:rPr>
            </w:pPr>
            <w:r w:rsidRPr="0060464E">
              <w:rPr>
                <w:b/>
                <w:lang w:val="pt-BR"/>
              </w:rPr>
              <w:t>Tổng điểm</w:t>
            </w:r>
          </w:p>
        </w:tc>
        <w:tc>
          <w:tcPr>
            <w:tcW w:w="4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3D33DB" w14:textId="77777777" w:rsidR="00DA4B6F" w:rsidRPr="0060464E" w:rsidRDefault="00DA4B6F" w:rsidP="00E17803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60464E">
              <w:rPr>
                <w:b/>
                <w:lang w:val="pt-BR"/>
              </w:rPr>
              <w:t>10</w:t>
            </w:r>
          </w:p>
        </w:tc>
      </w:tr>
    </w:tbl>
    <w:p w14:paraId="7C30C011" w14:textId="77777777" w:rsidR="00DA4B6F" w:rsidRPr="00A25DDA" w:rsidRDefault="00DA4B6F" w:rsidP="00DA4B6F">
      <w:pPr>
        <w:spacing w:before="240"/>
        <w:jc w:val="right"/>
        <w:rPr>
          <w:rFonts w:ascii="12" w:hAnsi="12" w:hint="eastAsia"/>
          <w:i/>
          <w:lang w:val="pt-BR"/>
        </w:rPr>
      </w:pPr>
      <w:r w:rsidRPr="00A25DDA">
        <w:rPr>
          <w:rFonts w:ascii="12" w:hAnsi="12"/>
          <w:i/>
          <w:lang w:val="pt-BR"/>
        </w:rPr>
        <w:t>Quảng Ninh, ngày</w:t>
      </w:r>
      <w:r>
        <w:rPr>
          <w:rFonts w:ascii="12" w:hAnsi="12"/>
          <w:i/>
          <w:lang w:val="pt-BR"/>
        </w:rPr>
        <w:t xml:space="preserve"> 20 </w:t>
      </w:r>
      <w:r w:rsidRPr="00A25DDA">
        <w:rPr>
          <w:rFonts w:ascii="12" w:hAnsi="12"/>
          <w:i/>
          <w:lang w:val="pt-BR"/>
        </w:rPr>
        <w:t>tháng</w:t>
      </w:r>
      <w:r>
        <w:rPr>
          <w:rFonts w:ascii="12" w:hAnsi="12"/>
          <w:i/>
          <w:lang w:val="pt-BR"/>
        </w:rPr>
        <w:t xml:space="preserve"> 7 </w:t>
      </w:r>
      <w:r w:rsidRPr="00A25DDA">
        <w:rPr>
          <w:rFonts w:ascii="12" w:hAnsi="12"/>
          <w:i/>
          <w:lang w:val="pt-BR"/>
        </w:rPr>
        <w:t>năm</w:t>
      </w:r>
      <w:r>
        <w:rPr>
          <w:rFonts w:ascii="12" w:hAnsi="12"/>
          <w:i/>
          <w:lang w:val="pt-BR"/>
        </w:rPr>
        <w:t xml:space="preserve"> 2020</w:t>
      </w:r>
    </w:p>
    <w:tbl>
      <w:tblPr>
        <w:tblStyle w:val="TableGrid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9"/>
        <w:gridCol w:w="2239"/>
        <w:gridCol w:w="2239"/>
        <w:gridCol w:w="2345"/>
      </w:tblGrid>
      <w:tr w:rsidR="00DA4B6F" w14:paraId="1E7E7161" w14:textId="77777777" w:rsidTr="00DA4B6F">
        <w:trPr>
          <w:trHeight w:val="1931"/>
        </w:trPr>
        <w:tc>
          <w:tcPr>
            <w:tcW w:w="2379" w:type="dxa"/>
          </w:tcPr>
          <w:p w14:paraId="75455105" w14:textId="77777777" w:rsidR="00DA4B6F" w:rsidRPr="00343C81" w:rsidRDefault="00DA4B6F" w:rsidP="00E17803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Hiệu trưởng</w:t>
            </w:r>
          </w:p>
        </w:tc>
        <w:tc>
          <w:tcPr>
            <w:tcW w:w="2239" w:type="dxa"/>
          </w:tcPr>
          <w:p w14:paraId="7F422EF7" w14:textId="77777777" w:rsidR="00DA4B6F" w:rsidRDefault="00DA4B6F" w:rsidP="00E17803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 w:rsidRPr="00343C81">
              <w:rPr>
                <w:rFonts w:ascii="12" w:hAnsi="12"/>
                <w:b/>
                <w:sz w:val="26"/>
                <w:szCs w:val="26"/>
              </w:rPr>
              <w:t>Trưởng khoa</w:t>
            </w:r>
          </w:p>
          <w:p w14:paraId="2910A734" w14:textId="77777777" w:rsidR="00DA4B6F" w:rsidRDefault="00DA4B6F" w:rsidP="00E17803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7EEB37E6" w14:textId="77777777" w:rsidR="00DA4B6F" w:rsidRDefault="00DA4B6F" w:rsidP="00E17803">
            <w:pPr>
              <w:spacing w:line="276" w:lineRule="auto"/>
              <w:jc w:val="center"/>
              <w:rPr>
                <w:rFonts w:ascii="12" w:hAnsi="12"/>
                <w:b/>
                <w:sz w:val="26"/>
                <w:szCs w:val="26"/>
              </w:rPr>
            </w:pPr>
          </w:p>
          <w:p w14:paraId="72A323E6" w14:textId="77777777" w:rsidR="00DA4B6F" w:rsidRDefault="00DA4B6F" w:rsidP="00E17803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20CC73BC" w14:textId="77777777" w:rsidR="00DA4B6F" w:rsidRPr="00343C81" w:rsidRDefault="00DA4B6F" w:rsidP="00E17803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Lương Khắc Định</w:t>
            </w:r>
          </w:p>
        </w:tc>
        <w:tc>
          <w:tcPr>
            <w:tcW w:w="2239" w:type="dxa"/>
          </w:tcPr>
          <w:p w14:paraId="5E80AC77" w14:textId="77777777" w:rsidR="00DA4B6F" w:rsidRDefault="00DA4B6F" w:rsidP="00E17803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Trưởng bộ môn</w:t>
            </w:r>
          </w:p>
        </w:tc>
        <w:tc>
          <w:tcPr>
            <w:tcW w:w="2345" w:type="dxa"/>
          </w:tcPr>
          <w:p w14:paraId="096541C7" w14:textId="77777777" w:rsidR="00DA4B6F" w:rsidRDefault="00DA4B6F" w:rsidP="00E17803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 w:hint="eastAsia"/>
                <w:b/>
                <w:sz w:val="26"/>
                <w:szCs w:val="26"/>
              </w:rPr>
              <w:t>Người bi</w:t>
            </w:r>
            <w:r>
              <w:rPr>
                <w:rFonts w:ascii="12" w:hAnsi="12"/>
                <w:b/>
                <w:sz w:val="26"/>
                <w:szCs w:val="26"/>
              </w:rPr>
              <w:t>ê</w:t>
            </w:r>
            <w:r>
              <w:rPr>
                <w:rFonts w:ascii="12" w:hAnsi="12" w:hint="eastAsia"/>
                <w:b/>
                <w:sz w:val="26"/>
                <w:szCs w:val="26"/>
              </w:rPr>
              <w:t>n soạn</w:t>
            </w:r>
          </w:p>
          <w:p w14:paraId="0C991C07" w14:textId="77777777" w:rsidR="00DA4B6F" w:rsidRDefault="00DA4B6F" w:rsidP="00E17803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68D4FCE0" w14:textId="77777777" w:rsidR="00DA4B6F" w:rsidRDefault="00DA4B6F" w:rsidP="00E17803">
            <w:pPr>
              <w:spacing w:line="276" w:lineRule="auto"/>
              <w:jc w:val="center"/>
              <w:rPr>
                <w:rFonts w:ascii="12" w:hAnsi="12"/>
                <w:b/>
                <w:sz w:val="26"/>
                <w:szCs w:val="26"/>
              </w:rPr>
            </w:pPr>
          </w:p>
          <w:p w14:paraId="1691CE46" w14:textId="77777777" w:rsidR="00DA4B6F" w:rsidRDefault="00DA4B6F" w:rsidP="00E17803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4DF61064" w14:textId="77777777" w:rsidR="00DA4B6F" w:rsidRDefault="00DA4B6F" w:rsidP="00E17803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Vũ Thị Anh Trâm</w:t>
            </w:r>
          </w:p>
          <w:p w14:paraId="73DF9F32" w14:textId="77777777" w:rsidR="00DA4B6F" w:rsidRDefault="00DA4B6F" w:rsidP="00E17803">
            <w:pPr>
              <w:spacing w:line="276" w:lineRule="auto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1A17CF75" w14:textId="77777777" w:rsidR="00DA4B6F" w:rsidRDefault="00DA4B6F" w:rsidP="00DA4B6F">
            <w:pPr>
              <w:spacing w:line="276" w:lineRule="auto"/>
              <w:rPr>
                <w:rFonts w:ascii="12" w:hAnsi="12" w:hint="eastAsia"/>
                <w:b/>
                <w:sz w:val="26"/>
                <w:szCs w:val="26"/>
              </w:rPr>
            </w:pPr>
          </w:p>
        </w:tc>
      </w:tr>
    </w:tbl>
    <w:p w14:paraId="0DA2C822" w14:textId="693C4B18" w:rsidR="00771006" w:rsidRPr="00DA4B6F" w:rsidRDefault="00771006" w:rsidP="00DA4B6F"/>
    <w:sectPr w:rsidR="00771006" w:rsidRPr="00DA4B6F" w:rsidSect="00ED1FCA">
      <w:footerReference w:type="default" r:id="rId21"/>
      <w:pgSz w:w="11907" w:h="16840" w:code="9"/>
      <w:pgMar w:top="1134" w:right="1134" w:bottom="1134" w:left="1701" w:header="567" w:footer="3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809FD3" w14:textId="77777777" w:rsidR="00780256" w:rsidRDefault="00780256">
      <w:r>
        <w:separator/>
      </w:r>
    </w:p>
  </w:endnote>
  <w:endnote w:type="continuationSeparator" w:id="0">
    <w:p w14:paraId="05AFF1D3" w14:textId="77777777" w:rsidR="00780256" w:rsidRDefault="007802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12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62CFAE" w14:textId="77777777" w:rsidR="00372FF8" w:rsidRDefault="00372FF8" w:rsidP="003308E8">
    <w:pPr>
      <w:pStyle w:val="Foo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3F5ECC">
      <w:rPr>
        <w:sz w:val="20"/>
        <w:szCs w:val="20"/>
      </w:rPr>
      <w:fldChar w:fldCharType="begin"/>
    </w:r>
    <w:r w:rsidRPr="003F5ECC">
      <w:rPr>
        <w:sz w:val="20"/>
        <w:szCs w:val="20"/>
      </w:rPr>
      <w:instrText xml:space="preserve"> PAGE   \* MERGEFORMAT </w:instrText>
    </w:r>
    <w:r w:rsidRPr="003F5ECC">
      <w:rPr>
        <w:sz w:val="20"/>
        <w:szCs w:val="20"/>
      </w:rPr>
      <w:fldChar w:fldCharType="separate"/>
    </w:r>
    <w:r w:rsidR="00DA4B6F" w:rsidRPr="00DA4B6F">
      <w:rPr>
        <w:rFonts w:eastAsiaTheme="majorEastAsia"/>
        <w:noProof/>
        <w:sz w:val="20"/>
        <w:szCs w:val="20"/>
      </w:rPr>
      <w:t>8</w:t>
    </w:r>
    <w:r w:rsidRPr="003F5ECC">
      <w:rPr>
        <w:rFonts w:eastAsiaTheme="majorEastAsia"/>
        <w:noProof/>
        <w:sz w:val="20"/>
        <w:szCs w:val="20"/>
      </w:rPr>
      <w:fldChar w:fldCharType="end"/>
    </w:r>
  </w:p>
  <w:p w14:paraId="0CC64B83" w14:textId="77777777" w:rsidR="00372FF8" w:rsidRDefault="00372FF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D6DAFF" w14:textId="77777777" w:rsidR="00780256" w:rsidRDefault="00780256">
      <w:r>
        <w:separator/>
      </w:r>
    </w:p>
  </w:footnote>
  <w:footnote w:type="continuationSeparator" w:id="0">
    <w:p w14:paraId="06F9651B" w14:textId="77777777" w:rsidR="00780256" w:rsidRDefault="007802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33A60"/>
    <w:multiLevelType w:val="multilevel"/>
    <w:tmpl w:val="7BE0B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55741981"/>
    <w:multiLevelType w:val="hybridMultilevel"/>
    <w:tmpl w:val="62FA9478"/>
    <w:lvl w:ilvl="0" w:tplc="4DF05804">
      <w:start w:val="1"/>
      <w:numFmt w:val="bullet"/>
      <w:pStyle w:val="chuongx"/>
      <w:lvlText w:val="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1AD1"/>
    <w:rsid w:val="00001B83"/>
    <w:rsid w:val="00001F5A"/>
    <w:rsid w:val="00003B61"/>
    <w:rsid w:val="00004062"/>
    <w:rsid w:val="000041AA"/>
    <w:rsid w:val="00004DEE"/>
    <w:rsid w:val="00010A94"/>
    <w:rsid w:val="000117FB"/>
    <w:rsid w:val="000127B2"/>
    <w:rsid w:val="00012885"/>
    <w:rsid w:val="00012BAA"/>
    <w:rsid w:val="00013175"/>
    <w:rsid w:val="00014B2C"/>
    <w:rsid w:val="00014D3F"/>
    <w:rsid w:val="000164F2"/>
    <w:rsid w:val="00020A02"/>
    <w:rsid w:val="00020B7A"/>
    <w:rsid w:val="00021AD4"/>
    <w:rsid w:val="00021ADE"/>
    <w:rsid w:val="00023DD1"/>
    <w:rsid w:val="00024CDA"/>
    <w:rsid w:val="00025A55"/>
    <w:rsid w:val="00030641"/>
    <w:rsid w:val="000311A7"/>
    <w:rsid w:val="00031B5E"/>
    <w:rsid w:val="00032774"/>
    <w:rsid w:val="000329AB"/>
    <w:rsid w:val="00032BAE"/>
    <w:rsid w:val="00036F86"/>
    <w:rsid w:val="00037295"/>
    <w:rsid w:val="00041454"/>
    <w:rsid w:val="000433BC"/>
    <w:rsid w:val="00043ECB"/>
    <w:rsid w:val="00044336"/>
    <w:rsid w:val="0004439D"/>
    <w:rsid w:val="00044C61"/>
    <w:rsid w:val="00044E64"/>
    <w:rsid w:val="00045C18"/>
    <w:rsid w:val="000475B5"/>
    <w:rsid w:val="00050B24"/>
    <w:rsid w:val="00050CC2"/>
    <w:rsid w:val="0005114F"/>
    <w:rsid w:val="00052FF7"/>
    <w:rsid w:val="000546F8"/>
    <w:rsid w:val="00055532"/>
    <w:rsid w:val="00055D7C"/>
    <w:rsid w:val="00055E1F"/>
    <w:rsid w:val="00055EB4"/>
    <w:rsid w:val="00056A8A"/>
    <w:rsid w:val="00056F57"/>
    <w:rsid w:val="000574BD"/>
    <w:rsid w:val="000618A4"/>
    <w:rsid w:val="00064A1E"/>
    <w:rsid w:val="00066641"/>
    <w:rsid w:val="00066686"/>
    <w:rsid w:val="000703B4"/>
    <w:rsid w:val="00070BFF"/>
    <w:rsid w:val="000717DE"/>
    <w:rsid w:val="0007320F"/>
    <w:rsid w:val="000772B3"/>
    <w:rsid w:val="0007768D"/>
    <w:rsid w:val="000777EB"/>
    <w:rsid w:val="00081AF5"/>
    <w:rsid w:val="00081D46"/>
    <w:rsid w:val="00082B66"/>
    <w:rsid w:val="00083CD4"/>
    <w:rsid w:val="00083F97"/>
    <w:rsid w:val="00085A67"/>
    <w:rsid w:val="00085AC9"/>
    <w:rsid w:val="00087B38"/>
    <w:rsid w:val="00087D2D"/>
    <w:rsid w:val="0009147B"/>
    <w:rsid w:val="00093D82"/>
    <w:rsid w:val="00094629"/>
    <w:rsid w:val="000946D4"/>
    <w:rsid w:val="00097905"/>
    <w:rsid w:val="00097F26"/>
    <w:rsid w:val="000A07D1"/>
    <w:rsid w:val="000A19BC"/>
    <w:rsid w:val="000A2DB4"/>
    <w:rsid w:val="000A3592"/>
    <w:rsid w:val="000A64AD"/>
    <w:rsid w:val="000B0816"/>
    <w:rsid w:val="000B0CB9"/>
    <w:rsid w:val="000B1A94"/>
    <w:rsid w:val="000B1B80"/>
    <w:rsid w:val="000B2AF8"/>
    <w:rsid w:val="000B2E6D"/>
    <w:rsid w:val="000B73DE"/>
    <w:rsid w:val="000B747D"/>
    <w:rsid w:val="000B7480"/>
    <w:rsid w:val="000C027E"/>
    <w:rsid w:val="000C15A2"/>
    <w:rsid w:val="000C1A61"/>
    <w:rsid w:val="000C1B7E"/>
    <w:rsid w:val="000C1DDC"/>
    <w:rsid w:val="000C3AAD"/>
    <w:rsid w:val="000C513B"/>
    <w:rsid w:val="000C5CCE"/>
    <w:rsid w:val="000C7ACF"/>
    <w:rsid w:val="000D0E8D"/>
    <w:rsid w:val="000D13A8"/>
    <w:rsid w:val="000D21C2"/>
    <w:rsid w:val="000D2344"/>
    <w:rsid w:val="000D321F"/>
    <w:rsid w:val="000D497E"/>
    <w:rsid w:val="000D4DA5"/>
    <w:rsid w:val="000D5E73"/>
    <w:rsid w:val="000D7655"/>
    <w:rsid w:val="000E08B5"/>
    <w:rsid w:val="000E0CBD"/>
    <w:rsid w:val="000E147D"/>
    <w:rsid w:val="000E1FE7"/>
    <w:rsid w:val="000E259A"/>
    <w:rsid w:val="000E2889"/>
    <w:rsid w:val="000E2FBD"/>
    <w:rsid w:val="000E4A88"/>
    <w:rsid w:val="000E653B"/>
    <w:rsid w:val="000E7D4B"/>
    <w:rsid w:val="000E7E49"/>
    <w:rsid w:val="000F10C0"/>
    <w:rsid w:val="000F490D"/>
    <w:rsid w:val="000F6558"/>
    <w:rsid w:val="000F769A"/>
    <w:rsid w:val="000F76B9"/>
    <w:rsid w:val="000F77D6"/>
    <w:rsid w:val="000F78FD"/>
    <w:rsid w:val="00100760"/>
    <w:rsid w:val="0010080B"/>
    <w:rsid w:val="001009B2"/>
    <w:rsid w:val="00100A74"/>
    <w:rsid w:val="00100BD4"/>
    <w:rsid w:val="00100F75"/>
    <w:rsid w:val="0010296C"/>
    <w:rsid w:val="001040A7"/>
    <w:rsid w:val="00110B93"/>
    <w:rsid w:val="00112245"/>
    <w:rsid w:val="001129CC"/>
    <w:rsid w:val="00113FF4"/>
    <w:rsid w:val="00114586"/>
    <w:rsid w:val="00114D33"/>
    <w:rsid w:val="001161F4"/>
    <w:rsid w:val="001175A4"/>
    <w:rsid w:val="001176A0"/>
    <w:rsid w:val="001203DB"/>
    <w:rsid w:val="00120F7C"/>
    <w:rsid w:val="0012237C"/>
    <w:rsid w:val="0012341C"/>
    <w:rsid w:val="00124526"/>
    <w:rsid w:val="00124B04"/>
    <w:rsid w:val="00124DD1"/>
    <w:rsid w:val="00126B3F"/>
    <w:rsid w:val="0012770A"/>
    <w:rsid w:val="00127909"/>
    <w:rsid w:val="001301F5"/>
    <w:rsid w:val="00130D79"/>
    <w:rsid w:val="0013106A"/>
    <w:rsid w:val="00131199"/>
    <w:rsid w:val="0013355B"/>
    <w:rsid w:val="00133616"/>
    <w:rsid w:val="00133DF9"/>
    <w:rsid w:val="00135346"/>
    <w:rsid w:val="0013623F"/>
    <w:rsid w:val="0013696A"/>
    <w:rsid w:val="00136977"/>
    <w:rsid w:val="00136A67"/>
    <w:rsid w:val="001376B5"/>
    <w:rsid w:val="00137A6F"/>
    <w:rsid w:val="00137DD4"/>
    <w:rsid w:val="00141103"/>
    <w:rsid w:val="0014156B"/>
    <w:rsid w:val="00141B79"/>
    <w:rsid w:val="0014356D"/>
    <w:rsid w:val="001443E5"/>
    <w:rsid w:val="00145697"/>
    <w:rsid w:val="00152777"/>
    <w:rsid w:val="0015310E"/>
    <w:rsid w:val="001531AC"/>
    <w:rsid w:val="001556FB"/>
    <w:rsid w:val="00155B1D"/>
    <w:rsid w:val="001562B0"/>
    <w:rsid w:val="0015789F"/>
    <w:rsid w:val="0015792D"/>
    <w:rsid w:val="00161726"/>
    <w:rsid w:val="00162EAE"/>
    <w:rsid w:val="00163E4A"/>
    <w:rsid w:val="001641BE"/>
    <w:rsid w:val="00164379"/>
    <w:rsid w:val="00164AC7"/>
    <w:rsid w:val="00164DC4"/>
    <w:rsid w:val="0016500F"/>
    <w:rsid w:val="0016513F"/>
    <w:rsid w:val="001666BE"/>
    <w:rsid w:val="00166DAB"/>
    <w:rsid w:val="00167FE2"/>
    <w:rsid w:val="00170804"/>
    <w:rsid w:val="00170A88"/>
    <w:rsid w:val="00172939"/>
    <w:rsid w:val="00172C33"/>
    <w:rsid w:val="00173109"/>
    <w:rsid w:val="00174F6C"/>
    <w:rsid w:val="00175F20"/>
    <w:rsid w:val="0017679C"/>
    <w:rsid w:val="001772E1"/>
    <w:rsid w:val="00180B53"/>
    <w:rsid w:val="00180E45"/>
    <w:rsid w:val="00182B50"/>
    <w:rsid w:val="00182F4A"/>
    <w:rsid w:val="001844AC"/>
    <w:rsid w:val="0018487E"/>
    <w:rsid w:val="001865E5"/>
    <w:rsid w:val="0018674A"/>
    <w:rsid w:val="00186B62"/>
    <w:rsid w:val="00186D29"/>
    <w:rsid w:val="00190F1C"/>
    <w:rsid w:val="001913CC"/>
    <w:rsid w:val="00192EDC"/>
    <w:rsid w:val="00193000"/>
    <w:rsid w:val="00193763"/>
    <w:rsid w:val="00195CCB"/>
    <w:rsid w:val="001961C8"/>
    <w:rsid w:val="001967FD"/>
    <w:rsid w:val="001975E6"/>
    <w:rsid w:val="001A1267"/>
    <w:rsid w:val="001A164D"/>
    <w:rsid w:val="001A3C17"/>
    <w:rsid w:val="001A3F7B"/>
    <w:rsid w:val="001A4673"/>
    <w:rsid w:val="001A4734"/>
    <w:rsid w:val="001A4C13"/>
    <w:rsid w:val="001A5C40"/>
    <w:rsid w:val="001A69F2"/>
    <w:rsid w:val="001A7215"/>
    <w:rsid w:val="001A75F3"/>
    <w:rsid w:val="001A7FE8"/>
    <w:rsid w:val="001B0C52"/>
    <w:rsid w:val="001B123A"/>
    <w:rsid w:val="001B12A1"/>
    <w:rsid w:val="001B246B"/>
    <w:rsid w:val="001B2AEA"/>
    <w:rsid w:val="001B32CD"/>
    <w:rsid w:val="001B3C99"/>
    <w:rsid w:val="001B3E54"/>
    <w:rsid w:val="001B5DE4"/>
    <w:rsid w:val="001B5E95"/>
    <w:rsid w:val="001B755F"/>
    <w:rsid w:val="001B7A23"/>
    <w:rsid w:val="001C1D2E"/>
    <w:rsid w:val="001C1ED7"/>
    <w:rsid w:val="001C20E3"/>
    <w:rsid w:val="001C27E5"/>
    <w:rsid w:val="001C2A9E"/>
    <w:rsid w:val="001C3FA7"/>
    <w:rsid w:val="001C74FE"/>
    <w:rsid w:val="001D07F7"/>
    <w:rsid w:val="001D0B20"/>
    <w:rsid w:val="001D1F3F"/>
    <w:rsid w:val="001D32F9"/>
    <w:rsid w:val="001D4722"/>
    <w:rsid w:val="001D590F"/>
    <w:rsid w:val="001D6282"/>
    <w:rsid w:val="001D64A1"/>
    <w:rsid w:val="001D6657"/>
    <w:rsid w:val="001E0823"/>
    <w:rsid w:val="001E11A9"/>
    <w:rsid w:val="001E323B"/>
    <w:rsid w:val="001E5EBA"/>
    <w:rsid w:val="001E65A5"/>
    <w:rsid w:val="001E6D32"/>
    <w:rsid w:val="001E7786"/>
    <w:rsid w:val="001E7ED9"/>
    <w:rsid w:val="001E7F21"/>
    <w:rsid w:val="001F027F"/>
    <w:rsid w:val="001F1234"/>
    <w:rsid w:val="001F153E"/>
    <w:rsid w:val="001F22B1"/>
    <w:rsid w:val="001F2A9F"/>
    <w:rsid w:val="001F63C7"/>
    <w:rsid w:val="001F6B6E"/>
    <w:rsid w:val="002011C0"/>
    <w:rsid w:val="00201215"/>
    <w:rsid w:val="00201C5A"/>
    <w:rsid w:val="0020330D"/>
    <w:rsid w:val="00203F89"/>
    <w:rsid w:val="0020406D"/>
    <w:rsid w:val="00204B49"/>
    <w:rsid w:val="00206CCF"/>
    <w:rsid w:val="00207210"/>
    <w:rsid w:val="00211261"/>
    <w:rsid w:val="00212591"/>
    <w:rsid w:val="00212AF5"/>
    <w:rsid w:val="00213F6C"/>
    <w:rsid w:val="00214E36"/>
    <w:rsid w:val="00215544"/>
    <w:rsid w:val="0021589A"/>
    <w:rsid w:val="0021764A"/>
    <w:rsid w:val="00220024"/>
    <w:rsid w:val="002208DA"/>
    <w:rsid w:val="00220FF3"/>
    <w:rsid w:val="0022221A"/>
    <w:rsid w:val="0022230C"/>
    <w:rsid w:val="00222A31"/>
    <w:rsid w:val="002239DA"/>
    <w:rsid w:val="0022458C"/>
    <w:rsid w:val="00224A8F"/>
    <w:rsid w:val="00225494"/>
    <w:rsid w:val="00225D3A"/>
    <w:rsid w:val="00225E04"/>
    <w:rsid w:val="002277DA"/>
    <w:rsid w:val="00230DDB"/>
    <w:rsid w:val="00231800"/>
    <w:rsid w:val="00232575"/>
    <w:rsid w:val="0023467C"/>
    <w:rsid w:val="00237F1A"/>
    <w:rsid w:val="00241A91"/>
    <w:rsid w:val="00241AAB"/>
    <w:rsid w:val="00241B9F"/>
    <w:rsid w:val="00242773"/>
    <w:rsid w:val="00244730"/>
    <w:rsid w:val="002449B2"/>
    <w:rsid w:val="002450CC"/>
    <w:rsid w:val="00246C87"/>
    <w:rsid w:val="00246E23"/>
    <w:rsid w:val="00250F6B"/>
    <w:rsid w:val="002518B1"/>
    <w:rsid w:val="00251CA9"/>
    <w:rsid w:val="002529EE"/>
    <w:rsid w:val="00253853"/>
    <w:rsid w:val="00253E3C"/>
    <w:rsid w:val="002547D4"/>
    <w:rsid w:val="00254A6A"/>
    <w:rsid w:val="00254E7F"/>
    <w:rsid w:val="002556C0"/>
    <w:rsid w:val="00255D35"/>
    <w:rsid w:val="00260FA9"/>
    <w:rsid w:val="00261C9A"/>
    <w:rsid w:val="00262B1B"/>
    <w:rsid w:val="00263EDB"/>
    <w:rsid w:val="002642C5"/>
    <w:rsid w:val="0026430B"/>
    <w:rsid w:val="00265541"/>
    <w:rsid w:val="0026604A"/>
    <w:rsid w:val="0026629A"/>
    <w:rsid w:val="00266316"/>
    <w:rsid w:val="00267700"/>
    <w:rsid w:val="00272F4F"/>
    <w:rsid w:val="00274BC3"/>
    <w:rsid w:val="0027508B"/>
    <w:rsid w:val="00275299"/>
    <w:rsid w:val="002759CE"/>
    <w:rsid w:val="00276A8B"/>
    <w:rsid w:val="00277007"/>
    <w:rsid w:val="00280027"/>
    <w:rsid w:val="00281842"/>
    <w:rsid w:val="00281C23"/>
    <w:rsid w:val="00281D0D"/>
    <w:rsid w:val="00282CA2"/>
    <w:rsid w:val="00283216"/>
    <w:rsid w:val="00283962"/>
    <w:rsid w:val="00284622"/>
    <w:rsid w:val="00285B25"/>
    <w:rsid w:val="00286058"/>
    <w:rsid w:val="00286FB0"/>
    <w:rsid w:val="0028794E"/>
    <w:rsid w:val="00287B05"/>
    <w:rsid w:val="00290262"/>
    <w:rsid w:val="00290C0C"/>
    <w:rsid w:val="0029264C"/>
    <w:rsid w:val="002933C5"/>
    <w:rsid w:val="002933D9"/>
    <w:rsid w:val="002936B7"/>
    <w:rsid w:val="002950A5"/>
    <w:rsid w:val="00295231"/>
    <w:rsid w:val="002973AA"/>
    <w:rsid w:val="00297D70"/>
    <w:rsid w:val="00297EDB"/>
    <w:rsid w:val="002A08B8"/>
    <w:rsid w:val="002A1E4E"/>
    <w:rsid w:val="002A2FBA"/>
    <w:rsid w:val="002A3358"/>
    <w:rsid w:val="002A3840"/>
    <w:rsid w:val="002A3943"/>
    <w:rsid w:val="002A47F1"/>
    <w:rsid w:val="002A5BDA"/>
    <w:rsid w:val="002A6B28"/>
    <w:rsid w:val="002A741A"/>
    <w:rsid w:val="002A7792"/>
    <w:rsid w:val="002B00D0"/>
    <w:rsid w:val="002B1967"/>
    <w:rsid w:val="002B2655"/>
    <w:rsid w:val="002B434D"/>
    <w:rsid w:val="002B4D17"/>
    <w:rsid w:val="002B5454"/>
    <w:rsid w:val="002B6313"/>
    <w:rsid w:val="002B6453"/>
    <w:rsid w:val="002B6C68"/>
    <w:rsid w:val="002C0927"/>
    <w:rsid w:val="002C15C7"/>
    <w:rsid w:val="002C1F90"/>
    <w:rsid w:val="002C25F2"/>
    <w:rsid w:val="002C2D65"/>
    <w:rsid w:val="002C3AF7"/>
    <w:rsid w:val="002C6382"/>
    <w:rsid w:val="002C6997"/>
    <w:rsid w:val="002C6CBD"/>
    <w:rsid w:val="002C75FB"/>
    <w:rsid w:val="002C7BFD"/>
    <w:rsid w:val="002D05C8"/>
    <w:rsid w:val="002D062A"/>
    <w:rsid w:val="002D338C"/>
    <w:rsid w:val="002D3892"/>
    <w:rsid w:val="002D3A46"/>
    <w:rsid w:val="002D3C4F"/>
    <w:rsid w:val="002D6D1D"/>
    <w:rsid w:val="002E28F3"/>
    <w:rsid w:val="002E2E63"/>
    <w:rsid w:val="002E3102"/>
    <w:rsid w:val="002E3260"/>
    <w:rsid w:val="002E35A5"/>
    <w:rsid w:val="002E41A4"/>
    <w:rsid w:val="002E5CE2"/>
    <w:rsid w:val="002E5DB9"/>
    <w:rsid w:val="002E7D42"/>
    <w:rsid w:val="002F0FB1"/>
    <w:rsid w:val="002F2DB6"/>
    <w:rsid w:val="002F2F88"/>
    <w:rsid w:val="002F2F95"/>
    <w:rsid w:val="002F3AD6"/>
    <w:rsid w:val="002F3E9E"/>
    <w:rsid w:val="002F48B3"/>
    <w:rsid w:val="002F559B"/>
    <w:rsid w:val="002F5B65"/>
    <w:rsid w:val="002F6A43"/>
    <w:rsid w:val="002F6C39"/>
    <w:rsid w:val="002F70DC"/>
    <w:rsid w:val="00300064"/>
    <w:rsid w:val="00300A09"/>
    <w:rsid w:val="0030151F"/>
    <w:rsid w:val="00301B12"/>
    <w:rsid w:val="003026EA"/>
    <w:rsid w:val="00304A4C"/>
    <w:rsid w:val="00304C02"/>
    <w:rsid w:val="00305546"/>
    <w:rsid w:val="00307ABE"/>
    <w:rsid w:val="00315E90"/>
    <w:rsid w:val="00316DF4"/>
    <w:rsid w:val="003206E4"/>
    <w:rsid w:val="0032105A"/>
    <w:rsid w:val="003215A1"/>
    <w:rsid w:val="0032175F"/>
    <w:rsid w:val="003229CB"/>
    <w:rsid w:val="00322E4D"/>
    <w:rsid w:val="00324C87"/>
    <w:rsid w:val="00326529"/>
    <w:rsid w:val="00327941"/>
    <w:rsid w:val="00327B5C"/>
    <w:rsid w:val="003302F5"/>
    <w:rsid w:val="003303EE"/>
    <w:rsid w:val="003308E8"/>
    <w:rsid w:val="003311E6"/>
    <w:rsid w:val="003317F9"/>
    <w:rsid w:val="0033205E"/>
    <w:rsid w:val="00332454"/>
    <w:rsid w:val="003348BE"/>
    <w:rsid w:val="00335000"/>
    <w:rsid w:val="003352BD"/>
    <w:rsid w:val="00336EFB"/>
    <w:rsid w:val="00340A50"/>
    <w:rsid w:val="00340B10"/>
    <w:rsid w:val="00341234"/>
    <w:rsid w:val="00343C81"/>
    <w:rsid w:val="0034619A"/>
    <w:rsid w:val="003500FD"/>
    <w:rsid w:val="00351384"/>
    <w:rsid w:val="00351BE1"/>
    <w:rsid w:val="00351F1F"/>
    <w:rsid w:val="00353535"/>
    <w:rsid w:val="003579E8"/>
    <w:rsid w:val="00360222"/>
    <w:rsid w:val="003611B7"/>
    <w:rsid w:val="003621CE"/>
    <w:rsid w:val="003636EF"/>
    <w:rsid w:val="00365591"/>
    <w:rsid w:val="00365DFD"/>
    <w:rsid w:val="00366CF7"/>
    <w:rsid w:val="00372FF8"/>
    <w:rsid w:val="003732D7"/>
    <w:rsid w:val="0037334D"/>
    <w:rsid w:val="0037368B"/>
    <w:rsid w:val="003736CD"/>
    <w:rsid w:val="003739F6"/>
    <w:rsid w:val="003741FF"/>
    <w:rsid w:val="00374E49"/>
    <w:rsid w:val="0037546D"/>
    <w:rsid w:val="00375830"/>
    <w:rsid w:val="0037584B"/>
    <w:rsid w:val="00376D62"/>
    <w:rsid w:val="00377593"/>
    <w:rsid w:val="00380C96"/>
    <w:rsid w:val="00381709"/>
    <w:rsid w:val="00382016"/>
    <w:rsid w:val="0038269B"/>
    <w:rsid w:val="00383F02"/>
    <w:rsid w:val="0038466E"/>
    <w:rsid w:val="00385F6A"/>
    <w:rsid w:val="00390405"/>
    <w:rsid w:val="0039134E"/>
    <w:rsid w:val="00392D8F"/>
    <w:rsid w:val="003938D1"/>
    <w:rsid w:val="00395288"/>
    <w:rsid w:val="0039553A"/>
    <w:rsid w:val="00397084"/>
    <w:rsid w:val="00397BDD"/>
    <w:rsid w:val="00397D2E"/>
    <w:rsid w:val="00397DBD"/>
    <w:rsid w:val="003A42F5"/>
    <w:rsid w:val="003A4894"/>
    <w:rsid w:val="003A51D1"/>
    <w:rsid w:val="003A69AE"/>
    <w:rsid w:val="003A735F"/>
    <w:rsid w:val="003B12A2"/>
    <w:rsid w:val="003B3343"/>
    <w:rsid w:val="003B4C43"/>
    <w:rsid w:val="003B5022"/>
    <w:rsid w:val="003B7836"/>
    <w:rsid w:val="003B7D94"/>
    <w:rsid w:val="003C073F"/>
    <w:rsid w:val="003C263B"/>
    <w:rsid w:val="003C2B27"/>
    <w:rsid w:val="003C3BD0"/>
    <w:rsid w:val="003C4905"/>
    <w:rsid w:val="003C4A62"/>
    <w:rsid w:val="003C5FFD"/>
    <w:rsid w:val="003D01C1"/>
    <w:rsid w:val="003D0A3E"/>
    <w:rsid w:val="003D1954"/>
    <w:rsid w:val="003D1E6C"/>
    <w:rsid w:val="003D30A6"/>
    <w:rsid w:val="003D3776"/>
    <w:rsid w:val="003D5CF0"/>
    <w:rsid w:val="003D61B0"/>
    <w:rsid w:val="003D6493"/>
    <w:rsid w:val="003D650E"/>
    <w:rsid w:val="003D7613"/>
    <w:rsid w:val="003D7B4E"/>
    <w:rsid w:val="003E037E"/>
    <w:rsid w:val="003E0408"/>
    <w:rsid w:val="003E0D4D"/>
    <w:rsid w:val="003E2109"/>
    <w:rsid w:val="003E250D"/>
    <w:rsid w:val="003E36E6"/>
    <w:rsid w:val="003E457B"/>
    <w:rsid w:val="003E4E04"/>
    <w:rsid w:val="003E501C"/>
    <w:rsid w:val="003E6180"/>
    <w:rsid w:val="003E61A4"/>
    <w:rsid w:val="003E72C6"/>
    <w:rsid w:val="003E7348"/>
    <w:rsid w:val="003E769A"/>
    <w:rsid w:val="003E7820"/>
    <w:rsid w:val="003E787F"/>
    <w:rsid w:val="003E7B13"/>
    <w:rsid w:val="003F10BE"/>
    <w:rsid w:val="003F17D2"/>
    <w:rsid w:val="003F1C46"/>
    <w:rsid w:val="003F1D24"/>
    <w:rsid w:val="003F22F0"/>
    <w:rsid w:val="003F4299"/>
    <w:rsid w:val="003F4C19"/>
    <w:rsid w:val="003F5302"/>
    <w:rsid w:val="003F5849"/>
    <w:rsid w:val="003F5ECC"/>
    <w:rsid w:val="004003E1"/>
    <w:rsid w:val="004030F4"/>
    <w:rsid w:val="004032F7"/>
    <w:rsid w:val="004048BF"/>
    <w:rsid w:val="0040527A"/>
    <w:rsid w:val="004053ED"/>
    <w:rsid w:val="004062BE"/>
    <w:rsid w:val="00407C15"/>
    <w:rsid w:val="00411C41"/>
    <w:rsid w:val="0041249D"/>
    <w:rsid w:val="00412A30"/>
    <w:rsid w:val="00412E1D"/>
    <w:rsid w:val="00414662"/>
    <w:rsid w:val="0041565A"/>
    <w:rsid w:val="0041690E"/>
    <w:rsid w:val="00421DBD"/>
    <w:rsid w:val="0042323E"/>
    <w:rsid w:val="0042405E"/>
    <w:rsid w:val="00424FE7"/>
    <w:rsid w:val="004259E2"/>
    <w:rsid w:val="00425F6A"/>
    <w:rsid w:val="004266D2"/>
    <w:rsid w:val="00427AAC"/>
    <w:rsid w:val="00427E7F"/>
    <w:rsid w:val="00431595"/>
    <w:rsid w:val="00433622"/>
    <w:rsid w:val="00433DDA"/>
    <w:rsid w:val="004372DF"/>
    <w:rsid w:val="00437560"/>
    <w:rsid w:val="00437FD6"/>
    <w:rsid w:val="0044016A"/>
    <w:rsid w:val="00440585"/>
    <w:rsid w:val="0044430E"/>
    <w:rsid w:val="004445BA"/>
    <w:rsid w:val="00444898"/>
    <w:rsid w:val="00444A7D"/>
    <w:rsid w:val="00444E31"/>
    <w:rsid w:val="0044521A"/>
    <w:rsid w:val="00446C79"/>
    <w:rsid w:val="00450105"/>
    <w:rsid w:val="00451400"/>
    <w:rsid w:val="00453CE4"/>
    <w:rsid w:val="004540BD"/>
    <w:rsid w:val="004544D7"/>
    <w:rsid w:val="0045566F"/>
    <w:rsid w:val="004569B6"/>
    <w:rsid w:val="00456A28"/>
    <w:rsid w:val="004609FA"/>
    <w:rsid w:val="00460E62"/>
    <w:rsid w:val="00461CAB"/>
    <w:rsid w:val="00463095"/>
    <w:rsid w:val="00463254"/>
    <w:rsid w:val="004654B3"/>
    <w:rsid w:val="00466151"/>
    <w:rsid w:val="00471302"/>
    <w:rsid w:val="00471C85"/>
    <w:rsid w:val="00472AB4"/>
    <w:rsid w:val="00475E55"/>
    <w:rsid w:val="00476490"/>
    <w:rsid w:val="00477CB2"/>
    <w:rsid w:val="004803A3"/>
    <w:rsid w:val="00480BC5"/>
    <w:rsid w:val="0048148A"/>
    <w:rsid w:val="00481FBB"/>
    <w:rsid w:val="0048272E"/>
    <w:rsid w:val="00482BD6"/>
    <w:rsid w:val="00483B0E"/>
    <w:rsid w:val="00484A6E"/>
    <w:rsid w:val="00485D9E"/>
    <w:rsid w:val="00485E31"/>
    <w:rsid w:val="0048674C"/>
    <w:rsid w:val="00486943"/>
    <w:rsid w:val="00491C6E"/>
    <w:rsid w:val="00492D86"/>
    <w:rsid w:val="00494F4B"/>
    <w:rsid w:val="00495188"/>
    <w:rsid w:val="004951F4"/>
    <w:rsid w:val="0049525E"/>
    <w:rsid w:val="004962A8"/>
    <w:rsid w:val="004A10A0"/>
    <w:rsid w:val="004A1D8E"/>
    <w:rsid w:val="004A213C"/>
    <w:rsid w:val="004A3800"/>
    <w:rsid w:val="004A4853"/>
    <w:rsid w:val="004A6C43"/>
    <w:rsid w:val="004B196F"/>
    <w:rsid w:val="004B2099"/>
    <w:rsid w:val="004B5BC5"/>
    <w:rsid w:val="004B7418"/>
    <w:rsid w:val="004C180A"/>
    <w:rsid w:val="004C3D00"/>
    <w:rsid w:val="004C44B0"/>
    <w:rsid w:val="004C6E10"/>
    <w:rsid w:val="004C7357"/>
    <w:rsid w:val="004C7CB9"/>
    <w:rsid w:val="004D0270"/>
    <w:rsid w:val="004D1A66"/>
    <w:rsid w:val="004D2153"/>
    <w:rsid w:val="004D29F4"/>
    <w:rsid w:val="004D6406"/>
    <w:rsid w:val="004E0590"/>
    <w:rsid w:val="004E1DD2"/>
    <w:rsid w:val="004E2B21"/>
    <w:rsid w:val="004E31EF"/>
    <w:rsid w:val="004E37D4"/>
    <w:rsid w:val="004E416E"/>
    <w:rsid w:val="004E49C8"/>
    <w:rsid w:val="004E6AF1"/>
    <w:rsid w:val="004E7409"/>
    <w:rsid w:val="004E7AF2"/>
    <w:rsid w:val="004F0C79"/>
    <w:rsid w:val="004F2B7C"/>
    <w:rsid w:val="004F3D66"/>
    <w:rsid w:val="004F46B0"/>
    <w:rsid w:val="004F4A99"/>
    <w:rsid w:val="004F4AD1"/>
    <w:rsid w:val="004F502A"/>
    <w:rsid w:val="004F6F4F"/>
    <w:rsid w:val="004F7875"/>
    <w:rsid w:val="0050046E"/>
    <w:rsid w:val="0050049D"/>
    <w:rsid w:val="005026D5"/>
    <w:rsid w:val="00502736"/>
    <w:rsid w:val="00502E84"/>
    <w:rsid w:val="00507E70"/>
    <w:rsid w:val="005109FE"/>
    <w:rsid w:val="00510D89"/>
    <w:rsid w:val="00512CE4"/>
    <w:rsid w:val="00512D6D"/>
    <w:rsid w:val="00513118"/>
    <w:rsid w:val="005131A6"/>
    <w:rsid w:val="005135BD"/>
    <w:rsid w:val="00514A56"/>
    <w:rsid w:val="00514C1D"/>
    <w:rsid w:val="00514D5D"/>
    <w:rsid w:val="0051609D"/>
    <w:rsid w:val="005161A5"/>
    <w:rsid w:val="0051668D"/>
    <w:rsid w:val="00517E8D"/>
    <w:rsid w:val="00520727"/>
    <w:rsid w:val="00520CCC"/>
    <w:rsid w:val="005218D7"/>
    <w:rsid w:val="0052209A"/>
    <w:rsid w:val="0052220B"/>
    <w:rsid w:val="0052247C"/>
    <w:rsid w:val="005228BC"/>
    <w:rsid w:val="00522D27"/>
    <w:rsid w:val="00523C4B"/>
    <w:rsid w:val="0052472E"/>
    <w:rsid w:val="00525092"/>
    <w:rsid w:val="005259C2"/>
    <w:rsid w:val="00526918"/>
    <w:rsid w:val="00526A1C"/>
    <w:rsid w:val="00527BAE"/>
    <w:rsid w:val="00531EB3"/>
    <w:rsid w:val="0053217E"/>
    <w:rsid w:val="0053223E"/>
    <w:rsid w:val="005339B7"/>
    <w:rsid w:val="00533B8D"/>
    <w:rsid w:val="00534CF1"/>
    <w:rsid w:val="00535133"/>
    <w:rsid w:val="005356F2"/>
    <w:rsid w:val="00535AD4"/>
    <w:rsid w:val="0053699D"/>
    <w:rsid w:val="00540711"/>
    <w:rsid w:val="005422A0"/>
    <w:rsid w:val="00543ECF"/>
    <w:rsid w:val="0054454F"/>
    <w:rsid w:val="00547CC3"/>
    <w:rsid w:val="00547E51"/>
    <w:rsid w:val="00552409"/>
    <w:rsid w:val="00552BCB"/>
    <w:rsid w:val="005559E3"/>
    <w:rsid w:val="00560155"/>
    <w:rsid w:val="005605E0"/>
    <w:rsid w:val="00560817"/>
    <w:rsid w:val="005618A2"/>
    <w:rsid w:val="00563045"/>
    <w:rsid w:val="00563150"/>
    <w:rsid w:val="00565CD0"/>
    <w:rsid w:val="00567745"/>
    <w:rsid w:val="00567C2D"/>
    <w:rsid w:val="00567DDE"/>
    <w:rsid w:val="005706BE"/>
    <w:rsid w:val="00572E27"/>
    <w:rsid w:val="00574817"/>
    <w:rsid w:val="00575379"/>
    <w:rsid w:val="00576321"/>
    <w:rsid w:val="00580634"/>
    <w:rsid w:val="005816DB"/>
    <w:rsid w:val="0058201B"/>
    <w:rsid w:val="005833EC"/>
    <w:rsid w:val="0058409E"/>
    <w:rsid w:val="005842CB"/>
    <w:rsid w:val="005867D9"/>
    <w:rsid w:val="0058795B"/>
    <w:rsid w:val="005910C3"/>
    <w:rsid w:val="00593191"/>
    <w:rsid w:val="00593FB5"/>
    <w:rsid w:val="00594038"/>
    <w:rsid w:val="00594081"/>
    <w:rsid w:val="00596E56"/>
    <w:rsid w:val="00597DAB"/>
    <w:rsid w:val="005A145E"/>
    <w:rsid w:val="005A1C6B"/>
    <w:rsid w:val="005A1E3E"/>
    <w:rsid w:val="005A2C80"/>
    <w:rsid w:val="005A2D40"/>
    <w:rsid w:val="005A2EC8"/>
    <w:rsid w:val="005A3BA9"/>
    <w:rsid w:val="005A4E89"/>
    <w:rsid w:val="005A5601"/>
    <w:rsid w:val="005A58B3"/>
    <w:rsid w:val="005A75D7"/>
    <w:rsid w:val="005B0BE7"/>
    <w:rsid w:val="005B10E3"/>
    <w:rsid w:val="005B379B"/>
    <w:rsid w:val="005B3AC4"/>
    <w:rsid w:val="005B3E16"/>
    <w:rsid w:val="005B4994"/>
    <w:rsid w:val="005B59B7"/>
    <w:rsid w:val="005B6356"/>
    <w:rsid w:val="005B6A39"/>
    <w:rsid w:val="005C2676"/>
    <w:rsid w:val="005C353F"/>
    <w:rsid w:val="005C43F2"/>
    <w:rsid w:val="005C441F"/>
    <w:rsid w:val="005C4B74"/>
    <w:rsid w:val="005C4DCF"/>
    <w:rsid w:val="005C52B0"/>
    <w:rsid w:val="005C52B5"/>
    <w:rsid w:val="005C6987"/>
    <w:rsid w:val="005C7C98"/>
    <w:rsid w:val="005D4088"/>
    <w:rsid w:val="005D4C26"/>
    <w:rsid w:val="005D5265"/>
    <w:rsid w:val="005D5AA8"/>
    <w:rsid w:val="005D5CA9"/>
    <w:rsid w:val="005E0D24"/>
    <w:rsid w:val="005E1CB9"/>
    <w:rsid w:val="005E2D73"/>
    <w:rsid w:val="005E33E4"/>
    <w:rsid w:val="005E438D"/>
    <w:rsid w:val="005E441B"/>
    <w:rsid w:val="005E4D11"/>
    <w:rsid w:val="005E5137"/>
    <w:rsid w:val="005E7747"/>
    <w:rsid w:val="005E7A09"/>
    <w:rsid w:val="005F0A0B"/>
    <w:rsid w:val="005F2618"/>
    <w:rsid w:val="005F3D65"/>
    <w:rsid w:val="005F52C0"/>
    <w:rsid w:val="005F5462"/>
    <w:rsid w:val="005F55EA"/>
    <w:rsid w:val="005F7E16"/>
    <w:rsid w:val="00600BC1"/>
    <w:rsid w:val="006020F1"/>
    <w:rsid w:val="00603B54"/>
    <w:rsid w:val="00603BB9"/>
    <w:rsid w:val="0060464E"/>
    <w:rsid w:val="00604793"/>
    <w:rsid w:val="00605A29"/>
    <w:rsid w:val="00606581"/>
    <w:rsid w:val="00606605"/>
    <w:rsid w:val="00610406"/>
    <w:rsid w:val="006120CC"/>
    <w:rsid w:val="006147C8"/>
    <w:rsid w:val="00615345"/>
    <w:rsid w:val="006162E7"/>
    <w:rsid w:val="0061659A"/>
    <w:rsid w:val="00620678"/>
    <w:rsid w:val="006218C0"/>
    <w:rsid w:val="00622FFB"/>
    <w:rsid w:val="0062317E"/>
    <w:rsid w:val="00624A1E"/>
    <w:rsid w:val="006258D8"/>
    <w:rsid w:val="006274CC"/>
    <w:rsid w:val="00630277"/>
    <w:rsid w:val="0063133E"/>
    <w:rsid w:val="00631626"/>
    <w:rsid w:val="006316F6"/>
    <w:rsid w:val="006322CF"/>
    <w:rsid w:val="006345F3"/>
    <w:rsid w:val="00636B5E"/>
    <w:rsid w:val="00637B60"/>
    <w:rsid w:val="00642035"/>
    <w:rsid w:val="00642666"/>
    <w:rsid w:val="006438F0"/>
    <w:rsid w:val="0064394A"/>
    <w:rsid w:val="0064423F"/>
    <w:rsid w:val="0064794F"/>
    <w:rsid w:val="00650BB1"/>
    <w:rsid w:val="006527B6"/>
    <w:rsid w:val="0065672D"/>
    <w:rsid w:val="00656EEA"/>
    <w:rsid w:val="00656F53"/>
    <w:rsid w:val="0065760F"/>
    <w:rsid w:val="00662093"/>
    <w:rsid w:val="0066279E"/>
    <w:rsid w:val="00663287"/>
    <w:rsid w:val="006645FB"/>
    <w:rsid w:val="00664F62"/>
    <w:rsid w:val="006651D6"/>
    <w:rsid w:val="0066538E"/>
    <w:rsid w:val="00667467"/>
    <w:rsid w:val="00667C25"/>
    <w:rsid w:val="00667C49"/>
    <w:rsid w:val="00670956"/>
    <w:rsid w:val="00670F60"/>
    <w:rsid w:val="0067106C"/>
    <w:rsid w:val="0067170D"/>
    <w:rsid w:val="00672FFA"/>
    <w:rsid w:val="006733BB"/>
    <w:rsid w:val="00673781"/>
    <w:rsid w:val="00674BAF"/>
    <w:rsid w:val="00675046"/>
    <w:rsid w:val="00675A62"/>
    <w:rsid w:val="00676E9E"/>
    <w:rsid w:val="00677D5D"/>
    <w:rsid w:val="00677F86"/>
    <w:rsid w:val="00681ABD"/>
    <w:rsid w:val="006829F4"/>
    <w:rsid w:val="00683053"/>
    <w:rsid w:val="00683132"/>
    <w:rsid w:val="00683702"/>
    <w:rsid w:val="006851DB"/>
    <w:rsid w:val="0068756A"/>
    <w:rsid w:val="0068796E"/>
    <w:rsid w:val="00690872"/>
    <w:rsid w:val="006916CB"/>
    <w:rsid w:val="00692991"/>
    <w:rsid w:val="006934A8"/>
    <w:rsid w:val="0069362C"/>
    <w:rsid w:val="00693A38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1AC2"/>
    <w:rsid w:val="006B1C17"/>
    <w:rsid w:val="006B1EA6"/>
    <w:rsid w:val="006B221F"/>
    <w:rsid w:val="006B355A"/>
    <w:rsid w:val="006B369E"/>
    <w:rsid w:val="006B4DC1"/>
    <w:rsid w:val="006B5F5A"/>
    <w:rsid w:val="006B670F"/>
    <w:rsid w:val="006B7405"/>
    <w:rsid w:val="006C1147"/>
    <w:rsid w:val="006C1832"/>
    <w:rsid w:val="006C40DB"/>
    <w:rsid w:val="006C5577"/>
    <w:rsid w:val="006C67D3"/>
    <w:rsid w:val="006C71BE"/>
    <w:rsid w:val="006C73D1"/>
    <w:rsid w:val="006C7A5E"/>
    <w:rsid w:val="006D0608"/>
    <w:rsid w:val="006D1333"/>
    <w:rsid w:val="006D185E"/>
    <w:rsid w:val="006D1DED"/>
    <w:rsid w:val="006D212D"/>
    <w:rsid w:val="006D2C8A"/>
    <w:rsid w:val="006D55E0"/>
    <w:rsid w:val="006D56D7"/>
    <w:rsid w:val="006D5F9B"/>
    <w:rsid w:val="006D6483"/>
    <w:rsid w:val="006E08DB"/>
    <w:rsid w:val="006E0CC4"/>
    <w:rsid w:val="006E0D65"/>
    <w:rsid w:val="006E19BF"/>
    <w:rsid w:val="006E1F92"/>
    <w:rsid w:val="006E307C"/>
    <w:rsid w:val="006E39DA"/>
    <w:rsid w:val="006E4624"/>
    <w:rsid w:val="006E6806"/>
    <w:rsid w:val="006E69C4"/>
    <w:rsid w:val="006E7264"/>
    <w:rsid w:val="006F00EC"/>
    <w:rsid w:val="006F0F6F"/>
    <w:rsid w:val="006F2096"/>
    <w:rsid w:val="006F242E"/>
    <w:rsid w:val="006F2684"/>
    <w:rsid w:val="006F2C16"/>
    <w:rsid w:val="006F2C92"/>
    <w:rsid w:val="006F34AB"/>
    <w:rsid w:val="006F3E0C"/>
    <w:rsid w:val="006F4BB5"/>
    <w:rsid w:val="006F5416"/>
    <w:rsid w:val="006F5457"/>
    <w:rsid w:val="006F57A4"/>
    <w:rsid w:val="006F5A13"/>
    <w:rsid w:val="006F7BB1"/>
    <w:rsid w:val="006F7E03"/>
    <w:rsid w:val="0070104A"/>
    <w:rsid w:val="00701B61"/>
    <w:rsid w:val="0070226D"/>
    <w:rsid w:val="00702E00"/>
    <w:rsid w:val="007032F0"/>
    <w:rsid w:val="00705A41"/>
    <w:rsid w:val="00705D54"/>
    <w:rsid w:val="0070677E"/>
    <w:rsid w:val="00707EFB"/>
    <w:rsid w:val="00711128"/>
    <w:rsid w:val="0071189F"/>
    <w:rsid w:val="00716AA7"/>
    <w:rsid w:val="0071747B"/>
    <w:rsid w:val="0071774C"/>
    <w:rsid w:val="00721050"/>
    <w:rsid w:val="007211F1"/>
    <w:rsid w:val="007215EF"/>
    <w:rsid w:val="007216D1"/>
    <w:rsid w:val="007231CC"/>
    <w:rsid w:val="007253D1"/>
    <w:rsid w:val="007260E9"/>
    <w:rsid w:val="007263ED"/>
    <w:rsid w:val="00727F96"/>
    <w:rsid w:val="00731268"/>
    <w:rsid w:val="00731501"/>
    <w:rsid w:val="0073536A"/>
    <w:rsid w:val="00735CE4"/>
    <w:rsid w:val="00737C8B"/>
    <w:rsid w:val="00740316"/>
    <w:rsid w:val="00740EDF"/>
    <w:rsid w:val="00741189"/>
    <w:rsid w:val="00741EC4"/>
    <w:rsid w:val="0074223C"/>
    <w:rsid w:val="007433EC"/>
    <w:rsid w:val="00743CA9"/>
    <w:rsid w:val="00744C65"/>
    <w:rsid w:val="00745008"/>
    <w:rsid w:val="007467A7"/>
    <w:rsid w:val="00746BFD"/>
    <w:rsid w:val="0074777F"/>
    <w:rsid w:val="00747D25"/>
    <w:rsid w:val="00750FE1"/>
    <w:rsid w:val="00754772"/>
    <w:rsid w:val="00754EFD"/>
    <w:rsid w:val="007552EC"/>
    <w:rsid w:val="007563E2"/>
    <w:rsid w:val="00756B67"/>
    <w:rsid w:val="00757133"/>
    <w:rsid w:val="00760074"/>
    <w:rsid w:val="00760461"/>
    <w:rsid w:val="00761298"/>
    <w:rsid w:val="00762DB0"/>
    <w:rsid w:val="00763A49"/>
    <w:rsid w:val="00764A03"/>
    <w:rsid w:val="00765343"/>
    <w:rsid w:val="00766C44"/>
    <w:rsid w:val="00770538"/>
    <w:rsid w:val="00771006"/>
    <w:rsid w:val="00772CC0"/>
    <w:rsid w:val="00773E6B"/>
    <w:rsid w:val="00774119"/>
    <w:rsid w:val="00774915"/>
    <w:rsid w:val="007753DA"/>
    <w:rsid w:val="00775CA8"/>
    <w:rsid w:val="00776BA0"/>
    <w:rsid w:val="00777D94"/>
    <w:rsid w:val="00777F54"/>
    <w:rsid w:val="00780256"/>
    <w:rsid w:val="00780B74"/>
    <w:rsid w:val="007813DC"/>
    <w:rsid w:val="00781CA2"/>
    <w:rsid w:val="00781F1B"/>
    <w:rsid w:val="00782399"/>
    <w:rsid w:val="0078373A"/>
    <w:rsid w:val="00784CC8"/>
    <w:rsid w:val="00785AD2"/>
    <w:rsid w:val="007862F2"/>
    <w:rsid w:val="007865AA"/>
    <w:rsid w:val="00787DAD"/>
    <w:rsid w:val="00787F74"/>
    <w:rsid w:val="007902FC"/>
    <w:rsid w:val="00792151"/>
    <w:rsid w:val="00792A12"/>
    <w:rsid w:val="00792D1F"/>
    <w:rsid w:val="00794E3D"/>
    <w:rsid w:val="00795935"/>
    <w:rsid w:val="007960A3"/>
    <w:rsid w:val="007967B4"/>
    <w:rsid w:val="0079683A"/>
    <w:rsid w:val="007A0493"/>
    <w:rsid w:val="007A04A3"/>
    <w:rsid w:val="007A0C5D"/>
    <w:rsid w:val="007A1AB1"/>
    <w:rsid w:val="007A2B45"/>
    <w:rsid w:val="007A3534"/>
    <w:rsid w:val="007A4D48"/>
    <w:rsid w:val="007A4F4C"/>
    <w:rsid w:val="007A577B"/>
    <w:rsid w:val="007A5D66"/>
    <w:rsid w:val="007A61EF"/>
    <w:rsid w:val="007A6DDD"/>
    <w:rsid w:val="007B027D"/>
    <w:rsid w:val="007B0768"/>
    <w:rsid w:val="007B0A7B"/>
    <w:rsid w:val="007B495C"/>
    <w:rsid w:val="007B4970"/>
    <w:rsid w:val="007B4DA8"/>
    <w:rsid w:val="007B5A1B"/>
    <w:rsid w:val="007B5BEE"/>
    <w:rsid w:val="007B608E"/>
    <w:rsid w:val="007B6515"/>
    <w:rsid w:val="007B667C"/>
    <w:rsid w:val="007C1621"/>
    <w:rsid w:val="007C238D"/>
    <w:rsid w:val="007C2895"/>
    <w:rsid w:val="007C2DDD"/>
    <w:rsid w:val="007C3C33"/>
    <w:rsid w:val="007C437B"/>
    <w:rsid w:val="007C6362"/>
    <w:rsid w:val="007C746A"/>
    <w:rsid w:val="007C74A0"/>
    <w:rsid w:val="007C7D4E"/>
    <w:rsid w:val="007D2404"/>
    <w:rsid w:val="007D57D3"/>
    <w:rsid w:val="007D6815"/>
    <w:rsid w:val="007D6C48"/>
    <w:rsid w:val="007D75AB"/>
    <w:rsid w:val="007E3C35"/>
    <w:rsid w:val="007E475E"/>
    <w:rsid w:val="007E4ED2"/>
    <w:rsid w:val="007E57C7"/>
    <w:rsid w:val="007E5EAF"/>
    <w:rsid w:val="007E6469"/>
    <w:rsid w:val="007E661F"/>
    <w:rsid w:val="007E69C1"/>
    <w:rsid w:val="007E6A58"/>
    <w:rsid w:val="007E6D62"/>
    <w:rsid w:val="007F0B9D"/>
    <w:rsid w:val="007F1972"/>
    <w:rsid w:val="007F208B"/>
    <w:rsid w:val="007F268E"/>
    <w:rsid w:val="007F2E08"/>
    <w:rsid w:val="007F34F6"/>
    <w:rsid w:val="007F39BA"/>
    <w:rsid w:val="007F70EF"/>
    <w:rsid w:val="00801A7F"/>
    <w:rsid w:val="00801B59"/>
    <w:rsid w:val="008039B8"/>
    <w:rsid w:val="008047B5"/>
    <w:rsid w:val="00804DB5"/>
    <w:rsid w:val="008057A9"/>
    <w:rsid w:val="00805891"/>
    <w:rsid w:val="008069CA"/>
    <w:rsid w:val="00807B38"/>
    <w:rsid w:val="00807DE6"/>
    <w:rsid w:val="008106F1"/>
    <w:rsid w:val="00810D4C"/>
    <w:rsid w:val="0081239F"/>
    <w:rsid w:val="00813F31"/>
    <w:rsid w:val="00816009"/>
    <w:rsid w:val="00816D57"/>
    <w:rsid w:val="00817CE1"/>
    <w:rsid w:val="00820579"/>
    <w:rsid w:val="008233CB"/>
    <w:rsid w:val="008235E1"/>
    <w:rsid w:val="00823866"/>
    <w:rsid w:val="008243A3"/>
    <w:rsid w:val="00825DC0"/>
    <w:rsid w:val="00827726"/>
    <w:rsid w:val="00827BF4"/>
    <w:rsid w:val="00830941"/>
    <w:rsid w:val="00832F33"/>
    <w:rsid w:val="008332A2"/>
    <w:rsid w:val="0084011C"/>
    <w:rsid w:val="008420D4"/>
    <w:rsid w:val="00842B10"/>
    <w:rsid w:val="00842E38"/>
    <w:rsid w:val="00843567"/>
    <w:rsid w:val="00846095"/>
    <w:rsid w:val="00846690"/>
    <w:rsid w:val="0085081B"/>
    <w:rsid w:val="00851E88"/>
    <w:rsid w:val="00852514"/>
    <w:rsid w:val="00854784"/>
    <w:rsid w:val="00854CD4"/>
    <w:rsid w:val="00854F47"/>
    <w:rsid w:val="00855553"/>
    <w:rsid w:val="00860702"/>
    <w:rsid w:val="0086240B"/>
    <w:rsid w:val="00864409"/>
    <w:rsid w:val="00864607"/>
    <w:rsid w:val="00864BD1"/>
    <w:rsid w:val="008663C3"/>
    <w:rsid w:val="00866693"/>
    <w:rsid w:val="00870530"/>
    <w:rsid w:val="00870836"/>
    <w:rsid w:val="00870E2E"/>
    <w:rsid w:val="008720E7"/>
    <w:rsid w:val="00874956"/>
    <w:rsid w:val="00877105"/>
    <w:rsid w:val="00877D8B"/>
    <w:rsid w:val="008844AA"/>
    <w:rsid w:val="008849C7"/>
    <w:rsid w:val="00885543"/>
    <w:rsid w:val="00886AEB"/>
    <w:rsid w:val="0088710C"/>
    <w:rsid w:val="00887363"/>
    <w:rsid w:val="00887453"/>
    <w:rsid w:val="00887EAC"/>
    <w:rsid w:val="008906DF"/>
    <w:rsid w:val="008918AD"/>
    <w:rsid w:val="00891C95"/>
    <w:rsid w:val="00892B26"/>
    <w:rsid w:val="00893D91"/>
    <w:rsid w:val="00894C71"/>
    <w:rsid w:val="0089550B"/>
    <w:rsid w:val="008A1551"/>
    <w:rsid w:val="008A1ECD"/>
    <w:rsid w:val="008A34BF"/>
    <w:rsid w:val="008A441C"/>
    <w:rsid w:val="008A5D95"/>
    <w:rsid w:val="008A63CF"/>
    <w:rsid w:val="008A7034"/>
    <w:rsid w:val="008A724D"/>
    <w:rsid w:val="008B01E3"/>
    <w:rsid w:val="008B0689"/>
    <w:rsid w:val="008B0DAE"/>
    <w:rsid w:val="008B21BA"/>
    <w:rsid w:val="008B2331"/>
    <w:rsid w:val="008B27F0"/>
    <w:rsid w:val="008B29B4"/>
    <w:rsid w:val="008B36BC"/>
    <w:rsid w:val="008B5E2D"/>
    <w:rsid w:val="008B63C5"/>
    <w:rsid w:val="008B6BA9"/>
    <w:rsid w:val="008B6BB8"/>
    <w:rsid w:val="008B6E19"/>
    <w:rsid w:val="008C1434"/>
    <w:rsid w:val="008C21AA"/>
    <w:rsid w:val="008C3364"/>
    <w:rsid w:val="008C38EA"/>
    <w:rsid w:val="008C40B8"/>
    <w:rsid w:val="008C4AAE"/>
    <w:rsid w:val="008C6A18"/>
    <w:rsid w:val="008C70D2"/>
    <w:rsid w:val="008C71D9"/>
    <w:rsid w:val="008C78D9"/>
    <w:rsid w:val="008D1032"/>
    <w:rsid w:val="008D187B"/>
    <w:rsid w:val="008D3121"/>
    <w:rsid w:val="008D4E2E"/>
    <w:rsid w:val="008D54FD"/>
    <w:rsid w:val="008D5B5F"/>
    <w:rsid w:val="008D6A4F"/>
    <w:rsid w:val="008D6C07"/>
    <w:rsid w:val="008D792D"/>
    <w:rsid w:val="008E0E46"/>
    <w:rsid w:val="008E154C"/>
    <w:rsid w:val="008E23F3"/>
    <w:rsid w:val="008E3158"/>
    <w:rsid w:val="008E4183"/>
    <w:rsid w:val="008E4677"/>
    <w:rsid w:val="008E5AAF"/>
    <w:rsid w:val="008E5E30"/>
    <w:rsid w:val="008E5E3B"/>
    <w:rsid w:val="008E5EA8"/>
    <w:rsid w:val="008E6376"/>
    <w:rsid w:val="008F1618"/>
    <w:rsid w:val="008F1CE4"/>
    <w:rsid w:val="008F2534"/>
    <w:rsid w:val="008F2604"/>
    <w:rsid w:val="008F51CF"/>
    <w:rsid w:val="008F538C"/>
    <w:rsid w:val="009012F8"/>
    <w:rsid w:val="009021D0"/>
    <w:rsid w:val="009028A8"/>
    <w:rsid w:val="00903E28"/>
    <w:rsid w:val="00904903"/>
    <w:rsid w:val="00906472"/>
    <w:rsid w:val="00906713"/>
    <w:rsid w:val="0090697A"/>
    <w:rsid w:val="00910850"/>
    <w:rsid w:val="009113C3"/>
    <w:rsid w:val="00911451"/>
    <w:rsid w:val="009126AA"/>
    <w:rsid w:val="00912875"/>
    <w:rsid w:val="00913FF9"/>
    <w:rsid w:val="0091578E"/>
    <w:rsid w:val="00916BC4"/>
    <w:rsid w:val="00917202"/>
    <w:rsid w:val="00921160"/>
    <w:rsid w:val="00922DD0"/>
    <w:rsid w:val="0092356E"/>
    <w:rsid w:val="009238B6"/>
    <w:rsid w:val="0092470B"/>
    <w:rsid w:val="00925108"/>
    <w:rsid w:val="009259AF"/>
    <w:rsid w:val="00925E34"/>
    <w:rsid w:val="00926B55"/>
    <w:rsid w:val="009314EA"/>
    <w:rsid w:val="0093224C"/>
    <w:rsid w:val="00934A42"/>
    <w:rsid w:val="00934E34"/>
    <w:rsid w:val="009358F2"/>
    <w:rsid w:val="00935D33"/>
    <w:rsid w:val="009400D3"/>
    <w:rsid w:val="0094014C"/>
    <w:rsid w:val="00942BD4"/>
    <w:rsid w:val="00942E77"/>
    <w:rsid w:val="00944791"/>
    <w:rsid w:val="00944EB2"/>
    <w:rsid w:val="00945275"/>
    <w:rsid w:val="00945BFC"/>
    <w:rsid w:val="0094676D"/>
    <w:rsid w:val="00946856"/>
    <w:rsid w:val="00946BD0"/>
    <w:rsid w:val="00946E98"/>
    <w:rsid w:val="00952491"/>
    <w:rsid w:val="00952ECB"/>
    <w:rsid w:val="00953823"/>
    <w:rsid w:val="00955810"/>
    <w:rsid w:val="00955BC1"/>
    <w:rsid w:val="009562E3"/>
    <w:rsid w:val="00957914"/>
    <w:rsid w:val="00960CF0"/>
    <w:rsid w:val="00965A63"/>
    <w:rsid w:val="00967C51"/>
    <w:rsid w:val="009701C6"/>
    <w:rsid w:val="00972CB7"/>
    <w:rsid w:val="009730CA"/>
    <w:rsid w:val="00975D01"/>
    <w:rsid w:val="00976B73"/>
    <w:rsid w:val="00976C87"/>
    <w:rsid w:val="00977790"/>
    <w:rsid w:val="009805D4"/>
    <w:rsid w:val="00980C9D"/>
    <w:rsid w:val="00980DAA"/>
    <w:rsid w:val="00980E7A"/>
    <w:rsid w:val="00981707"/>
    <w:rsid w:val="0098202A"/>
    <w:rsid w:val="0098305A"/>
    <w:rsid w:val="00985D6D"/>
    <w:rsid w:val="009864D3"/>
    <w:rsid w:val="00987562"/>
    <w:rsid w:val="009875B9"/>
    <w:rsid w:val="00990D29"/>
    <w:rsid w:val="00990D30"/>
    <w:rsid w:val="00990DBB"/>
    <w:rsid w:val="00991A6A"/>
    <w:rsid w:val="00991FDE"/>
    <w:rsid w:val="0099202D"/>
    <w:rsid w:val="0099204A"/>
    <w:rsid w:val="00992F31"/>
    <w:rsid w:val="0099376B"/>
    <w:rsid w:val="00993B76"/>
    <w:rsid w:val="00996118"/>
    <w:rsid w:val="009A143C"/>
    <w:rsid w:val="009A1868"/>
    <w:rsid w:val="009A2E71"/>
    <w:rsid w:val="009A3ED8"/>
    <w:rsid w:val="009A40B8"/>
    <w:rsid w:val="009A4B57"/>
    <w:rsid w:val="009A4C49"/>
    <w:rsid w:val="009A61B9"/>
    <w:rsid w:val="009A639C"/>
    <w:rsid w:val="009A6742"/>
    <w:rsid w:val="009A6FB9"/>
    <w:rsid w:val="009B1A28"/>
    <w:rsid w:val="009B1AA4"/>
    <w:rsid w:val="009B1BEC"/>
    <w:rsid w:val="009B2387"/>
    <w:rsid w:val="009B27DB"/>
    <w:rsid w:val="009B55ED"/>
    <w:rsid w:val="009B7CA1"/>
    <w:rsid w:val="009C0AB2"/>
    <w:rsid w:val="009C3568"/>
    <w:rsid w:val="009C3AE9"/>
    <w:rsid w:val="009C4470"/>
    <w:rsid w:val="009C5042"/>
    <w:rsid w:val="009C5481"/>
    <w:rsid w:val="009C7908"/>
    <w:rsid w:val="009C7B4D"/>
    <w:rsid w:val="009D0030"/>
    <w:rsid w:val="009D0765"/>
    <w:rsid w:val="009D0EE5"/>
    <w:rsid w:val="009D33E1"/>
    <w:rsid w:val="009D69B0"/>
    <w:rsid w:val="009D6F65"/>
    <w:rsid w:val="009D710E"/>
    <w:rsid w:val="009D7BB9"/>
    <w:rsid w:val="009D7ED9"/>
    <w:rsid w:val="009E1C90"/>
    <w:rsid w:val="009E4FC7"/>
    <w:rsid w:val="009F0229"/>
    <w:rsid w:val="009F07B4"/>
    <w:rsid w:val="009F1BB9"/>
    <w:rsid w:val="009F2EC9"/>
    <w:rsid w:val="009F3B8D"/>
    <w:rsid w:val="009F4139"/>
    <w:rsid w:val="009F43A2"/>
    <w:rsid w:val="009F53D1"/>
    <w:rsid w:val="009F5472"/>
    <w:rsid w:val="009F5B12"/>
    <w:rsid w:val="009F6BDC"/>
    <w:rsid w:val="00A00D9F"/>
    <w:rsid w:val="00A01D03"/>
    <w:rsid w:val="00A029BB"/>
    <w:rsid w:val="00A0346F"/>
    <w:rsid w:val="00A037EF"/>
    <w:rsid w:val="00A03DC2"/>
    <w:rsid w:val="00A04F31"/>
    <w:rsid w:val="00A10809"/>
    <w:rsid w:val="00A111D4"/>
    <w:rsid w:val="00A12007"/>
    <w:rsid w:val="00A121B3"/>
    <w:rsid w:val="00A131B1"/>
    <w:rsid w:val="00A1379F"/>
    <w:rsid w:val="00A13EC7"/>
    <w:rsid w:val="00A14005"/>
    <w:rsid w:val="00A1501F"/>
    <w:rsid w:val="00A16FCD"/>
    <w:rsid w:val="00A2005C"/>
    <w:rsid w:val="00A2274C"/>
    <w:rsid w:val="00A23D9B"/>
    <w:rsid w:val="00A245C2"/>
    <w:rsid w:val="00A24637"/>
    <w:rsid w:val="00A256CC"/>
    <w:rsid w:val="00A258ED"/>
    <w:rsid w:val="00A25DDA"/>
    <w:rsid w:val="00A2667D"/>
    <w:rsid w:val="00A26D49"/>
    <w:rsid w:val="00A30031"/>
    <w:rsid w:val="00A31056"/>
    <w:rsid w:val="00A31935"/>
    <w:rsid w:val="00A33444"/>
    <w:rsid w:val="00A33CF6"/>
    <w:rsid w:val="00A35C8F"/>
    <w:rsid w:val="00A37A43"/>
    <w:rsid w:val="00A41ED2"/>
    <w:rsid w:val="00A42EE4"/>
    <w:rsid w:val="00A440CB"/>
    <w:rsid w:val="00A44F92"/>
    <w:rsid w:val="00A44FBC"/>
    <w:rsid w:val="00A45049"/>
    <w:rsid w:val="00A46F21"/>
    <w:rsid w:val="00A47493"/>
    <w:rsid w:val="00A51157"/>
    <w:rsid w:val="00A5187A"/>
    <w:rsid w:val="00A51F5A"/>
    <w:rsid w:val="00A542E8"/>
    <w:rsid w:val="00A54E62"/>
    <w:rsid w:val="00A55C73"/>
    <w:rsid w:val="00A562D7"/>
    <w:rsid w:val="00A56EC4"/>
    <w:rsid w:val="00A5762A"/>
    <w:rsid w:val="00A60737"/>
    <w:rsid w:val="00A607E3"/>
    <w:rsid w:val="00A60B63"/>
    <w:rsid w:val="00A61DC2"/>
    <w:rsid w:val="00A63A3C"/>
    <w:rsid w:val="00A63CCF"/>
    <w:rsid w:val="00A64789"/>
    <w:rsid w:val="00A64B51"/>
    <w:rsid w:val="00A6515F"/>
    <w:rsid w:val="00A654C7"/>
    <w:rsid w:val="00A6591A"/>
    <w:rsid w:val="00A65E0B"/>
    <w:rsid w:val="00A660F0"/>
    <w:rsid w:val="00A70A74"/>
    <w:rsid w:val="00A737DD"/>
    <w:rsid w:val="00A7487C"/>
    <w:rsid w:val="00A75101"/>
    <w:rsid w:val="00A76C5D"/>
    <w:rsid w:val="00A77577"/>
    <w:rsid w:val="00A77F6B"/>
    <w:rsid w:val="00A82107"/>
    <w:rsid w:val="00A83326"/>
    <w:rsid w:val="00A835BE"/>
    <w:rsid w:val="00A84492"/>
    <w:rsid w:val="00A85313"/>
    <w:rsid w:val="00A87832"/>
    <w:rsid w:val="00A90249"/>
    <w:rsid w:val="00A9055D"/>
    <w:rsid w:val="00A922BB"/>
    <w:rsid w:val="00A92E51"/>
    <w:rsid w:val="00A93B6C"/>
    <w:rsid w:val="00A9411E"/>
    <w:rsid w:val="00A94B53"/>
    <w:rsid w:val="00A952B3"/>
    <w:rsid w:val="00A97362"/>
    <w:rsid w:val="00A977AB"/>
    <w:rsid w:val="00A97A8F"/>
    <w:rsid w:val="00AA0FDC"/>
    <w:rsid w:val="00AA25DD"/>
    <w:rsid w:val="00AA2C57"/>
    <w:rsid w:val="00AA343B"/>
    <w:rsid w:val="00AA39C0"/>
    <w:rsid w:val="00AA3CA1"/>
    <w:rsid w:val="00AA4B4E"/>
    <w:rsid w:val="00AA5146"/>
    <w:rsid w:val="00AA520A"/>
    <w:rsid w:val="00AA6138"/>
    <w:rsid w:val="00AA73F9"/>
    <w:rsid w:val="00AA7E36"/>
    <w:rsid w:val="00AA7F3D"/>
    <w:rsid w:val="00AB1A65"/>
    <w:rsid w:val="00AB3139"/>
    <w:rsid w:val="00AB44E4"/>
    <w:rsid w:val="00AB546A"/>
    <w:rsid w:val="00AB7095"/>
    <w:rsid w:val="00AB732A"/>
    <w:rsid w:val="00AB7A83"/>
    <w:rsid w:val="00AC1B8E"/>
    <w:rsid w:val="00AC2869"/>
    <w:rsid w:val="00AC2FA6"/>
    <w:rsid w:val="00AC385B"/>
    <w:rsid w:val="00AC44AC"/>
    <w:rsid w:val="00AC5B6B"/>
    <w:rsid w:val="00AD1F58"/>
    <w:rsid w:val="00AD2E0F"/>
    <w:rsid w:val="00AD2EE7"/>
    <w:rsid w:val="00AD3655"/>
    <w:rsid w:val="00AD5B4D"/>
    <w:rsid w:val="00AE04DE"/>
    <w:rsid w:val="00AE10F0"/>
    <w:rsid w:val="00AE1546"/>
    <w:rsid w:val="00AE21A4"/>
    <w:rsid w:val="00AE3C45"/>
    <w:rsid w:val="00AE4A05"/>
    <w:rsid w:val="00AE4E9C"/>
    <w:rsid w:val="00AE5767"/>
    <w:rsid w:val="00AE5BB4"/>
    <w:rsid w:val="00AF0EEE"/>
    <w:rsid w:val="00AF0F3F"/>
    <w:rsid w:val="00AF5936"/>
    <w:rsid w:val="00AF60AD"/>
    <w:rsid w:val="00AF7670"/>
    <w:rsid w:val="00AF777A"/>
    <w:rsid w:val="00AF7F9A"/>
    <w:rsid w:val="00B00036"/>
    <w:rsid w:val="00B00BAF"/>
    <w:rsid w:val="00B017A6"/>
    <w:rsid w:val="00B02027"/>
    <w:rsid w:val="00B02E9C"/>
    <w:rsid w:val="00B05E86"/>
    <w:rsid w:val="00B06770"/>
    <w:rsid w:val="00B11D96"/>
    <w:rsid w:val="00B126BB"/>
    <w:rsid w:val="00B12C7B"/>
    <w:rsid w:val="00B130CA"/>
    <w:rsid w:val="00B140C1"/>
    <w:rsid w:val="00B14513"/>
    <w:rsid w:val="00B1590D"/>
    <w:rsid w:val="00B17DA7"/>
    <w:rsid w:val="00B217BD"/>
    <w:rsid w:val="00B21A62"/>
    <w:rsid w:val="00B2286D"/>
    <w:rsid w:val="00B237BB"/>
    <w:rsid w:val="00B2527E"/>
    <w:rsid w:val="00B301D5"/>
    <w:rsid w:val="00B31973"/>
    <w:rsid w:val="00B32C7E"/>
    <w:rsid w:val="00B337EA"/>
    <w:rsid w:val="00B342E7"/>
    <w:rsid w:val="00B34FB8"/>
    <w:rsid w:val="00B35196"/>
    <w:rsid w:val="00B368AB"/>
    <w:rsid w:val="00B36A33"/>
    <w:rsid w:val="00B37483"/>
    <w:rsid w:val="00B414D2"/>
    <w:rsid w:val="00B41CB3"/>
    <w:rsid w:val="00B423E0"/>
    <w:rsid w:val="00B43203"/>
    <w:rsid w:val="00B43571"/>
    <w:rsid w:val="00B44F4D"/>
    <w:rsid w:val="00B45249"/>
    <w:rsid w:val="00B462D2"/>
    <w:rsid w:val="00B464EE"/>
    <w:rsid w:val="00B50F69"/>
    <w:rsid w:val="00B51BBF"/>
    <w:rsid w:val="00B52BB3"/>
    <w:rsid w:val="00B53D5D"/>
    <w:rsid w:val="00B54221"/>
    <w:rsid w:val="00B545F8"/>
    <w:rsid w:val="00B54D17"/>
    <w:rsid w:val="00B54D88"/>
    <w:rsid w:val="00B61D70"/>
    <w:rsid w:val="00B62F54"/>
    <w:rsid w:val="00B64A18"/>
    <w:rsid w:val="00B65842"/>
    <w:rsid w:val="00B65CFE"/>
    <w:rsid w:val="00B65F58"/>
    <w:rsid w:val="00B664F9"/>
    <w:rsid w:val="00B6719C"/>
    <w:rsid w:val="00B67DE5"/>
    <w:rsid w:val="00B716F4"/>
    <w:rsid w:val="00B71AB4"/>
    <w:rsid w:val="00B71D2C"/>
    <w:rsid w:val="00B7203F"/>
    <w:rsid w:val="00B7209B"/>
    <w:rsid w:val="00B721A9"/>
    <w:rsid w:val="00B74451"/>
    <w:rsid w:val="00B748F0"/>
    <w:rsid w:val="00B749FC"/>
    <w:rsid w:val="00B75BF6"/>
    <w:rsid w:val="00B77C9E"/>
    <w:rsid w:val="00B80624"/>
    <w:rsid w:val="00B80663"/>
    <w:rsid w:val="00B808E9"/>
    <w:rsid w:val="00B82960"/>
    <w:rsid w:val="00B8337D"/>
    <w:rsid w:val="00B83501"/>
    <w:rsid w:val="00B84EA8"/>
    <w:rsid w:val="00B85ED2"/>
    <w:rsid w:val="00B8661D"/>
    <w:rsid w:val="00B87054"/>
    <w:rsid w:val="00B87F21"/>
    <w:rsid w:val="00B91008"/>
    <w:rsid w:val="00B935D3"/>
    <w:rsid w:val="00B9382A"/>
    <w:rsid w:val="00B93B0D"/>
    <w:rsid w:val="00B94B3D"/>
    <w:rsid w:val="00B95B45"/>
    <w:rsid w:val="00B95BCE"/>
    <w:rsid w:val="00B97357"/>
    <w:rsid w:val="00BA1264"/>
    <w:rsid w:val="00BA166B"/>
    <w:rsid w:val="00BA1F0B"/>
    <w:rsid w:val="00BA25C7"/>
    <w:rsid w:val="00BA5093"/>
    <w:rsid w:val="00BA518A"/>
    <w:rsid w:val="00BA544E"/>
    <w:rsid w:val="00BB0E22"/>
    <w:rsid w:val="00BB26C9"/>
    <w:rsid w:val="00BB2C4B"/>
    <w:rsid w:val="00BB30A2"/>
    <w:rsid w:val="00BB32B9"/>
    <w:rsid w:val="00BB3CF7"/>
    <w:rsid w:val="00BB4CA9"/>
    <w:rsid w:val="00BB5A9B"/>
    <w:rsid w:val="00BB6C60"/>
    <w:rsid w:val="00BB707B"/>
    <w:rsid w:val="00BC06A4"/>
    <w:rsid w:val="00BC0A01"/>
    <w:rsid w:val="00BC0BAE"/>
    <w:rsid w:val="00BC1392"/>
    <w:rsid w:val="00BC3ECA"/>
    <w:rsid w:val="00BC47DB"/>
    <w:rsid w:val="00BC501B"/>
    <w:rsid w:val="00BC5DAB"/>
    <w:rsid w:val="00BC760E"/>
    <w:rsid w:val="00BC775C"/>
    <w:rsid w:val="00BD00AA"/>
    <w:rsid w:val="00BD077E"/>
    <w:rsid w:val="00BD0838"/>
    <w:rsid w:val="00BD08F5"/>
    <w:rsid w:val="00BD1DE3"/>
    <w:rsid w:val="00BD2194"/>
    <w:rsid w:val="00BD21D3"/>
    <w:rsid w:val="00BD28C2"/>
    <w:rsid w:val="00BD52C5"/>
    <w:rsid w:val="00BD537B"/>
    <w:rsid w:val="00BD5643"/>
    <w:rsid w:val="00BD6F12"/>
    <w:rsid w:val="00BD7A6D"/>
    <w:rsid w:val="00BE02A3"/>
    <w:rsid w:val="00BE1115"/>
    <w:rsid w:val="00BE2313"/>
    <w:rsid w:val="00BE2EF0"/>
    <w:rsid w:val="00BE41CD"/>
    <w:rsid w:val="00BE42B6"/>
    <w:rsid w:val="00BE5392"/>
    <w:rsid w:val="00BE55A6"/>
    <w:rsid w:val="00BE58DB"/>
    <w:rsid w:val="00BE7614"/>
    <w:rsid w:val="00BF0091"/>
    <w:rsid w:val="00BF140E"/>
    <w:rsid w:val="00BF19F9"/>
    <w:rsid w:val="00BF23B0"/>
    <w:rsid w:val="00BF7125"/>
    <w:rsid w:val="00C01721"/>
    <w:rsid w:val="00C03907"/>
    <w:rsid w:val="00C04639"/>
    <w:rsid w:val="00C046FE"/>
    <w:rsid w:val="00C05F3A"/>
    <w:rsid w:val="00C10105"/>
    <w:rsid w:val="00C1053E"/>
    <w:rsid w:val="00C10F8B"/>
    <w:rsid w:val="00C115CC"/>
    <w:rsid w:val="00C124EE"/>
    <w:rsid w:val="00C127B7"/>
    <w:rsid w:val="00C12BEE"/>
    <w:rsid w:val="00C1301E"/>
    <w:rsid w:val="00C138B8"/>
    <w:rsid w:val="00C14007"/>
    <w:rsid w:val="00C14123"/>
    <w:rsid w:val="00C14A99"/>
    <w:rsid w:val="00C15354"/>
    <w:rsid w:val="00C16806"/>
    <w:rsid w:val="00C17541"/>
    <w:rsid w:val="00C17A85"/>
    <w:rsid w:val="00C20501"/>
    <w:rsid w:val="00C20735"/>
    <w:rsid w:val="00C209D4"/>
    <w:rsid w:val="00C219A7"/>
    <w:rsid w:val="00C21A50"/>
    <w:rsid w:val="00C24753"/>
    <w:rsid w:val="00C247EF"/>
    <w:rsid w:val="00C24EA0"/>
    <w:rsid w:val="00C2589F"/>
    <w:rsid w:val="00C2590C"/>
    <w:rsid w:val="00C25CD1"/>
    <w:rsid w:val="00C261C0"/>
    <w:rsid w:val="00C32152"/>
    <w:rsid w:val="00C3297C"/>
    <w:rsid w:val="00C35365"/>
    <w:rsid w:val="00C37507"/>
    <w:rsid w:val="00C40AF6"/>
    <w:rsid w:val="00C40CFF"/>
    <w:rsid w:val="00C4182D"/>
    <w:rsid w:val="00C42668"/>
    <w:rsid w:val="00C430B8"/>
    <w:rsid w:val="00C430EA"/>
    <w:rsid w:val="00C445CE"/>
    <w:rsid w:val="00C45897"/>
    <w:rsid w:val="00C4746B"/>
    <w:rsid w:val="00C474F9"/>
    <w:rsid w:val="00C47DEE"/>
    <w:rsid w:val="00C51A18"/>
    <w:rsid w:val="00C52CA5"/>
    <w:rsid w:val="00C53313"/>
    <w:rsid w:val="00C53A80"/>
    <w:rsid w:val="00C54A3A"/>
    <w:rsid w:val="00C55F73"/>
    <w:rsid w:val="00C6055C"/>
    <w:rsid w:val="00C619E2"/>
    <w:rsid w:val="00C61E2F"/>
    <w:rsid w:val="00C639DE"/>
    <w:rsid w:val="00C67EFE"/>
    <w:rsid w:val="00C701EB"/>
    <w:rsid w:val="00C708C7"/>
    <w:rsid w:val="00C70EAC"/>
    <w:rsid w:val="00C71655"/>
    <w:rsid w:val="00C72B7D"/>
    <w:rsid w:val="00C7525E"/>
    <w:rsid w:val="00C7743B"/>
    <w:rsid w:val="00C80C0C"/>
    <w:rsid w:val="00C82137"/>
    <w:rsid w:val="00C82879"/>
    <w:rsid w:val="00C83132"/>
    <w:rsid w:val="00C838A9"/>
    <w:rsid w:val="00C841F5"/>
    <w:rsid w:val="00C87521"/>
    <w:rsid w:val="00C9169C"/>
    <w:rsid w:val="00C9169E"/>
    <w:rsid w:val="00C917A3"/>
    <w:rsid w:val="00C91C4E"/>
    <w:rsid w:val="00C92596"/>
    <w:rsid w:val="00C9279E"/>
    <w:rsid w:val="00C9308B"/>
    <w:rsid w:val="00C930F0"/>
    <w:rsid w:val="00C93359"/>
    <w:rsid w:val="00C93C1B"/>
    <w:rsid w:val="00C950E1"/>
    <w:rsid w:val="00C963BF"/>
    <w:rsid w:val="00C97BCC"/>
    <w:rsid w:val="00CA19B6"/>
    <w:rsid w:val="00CA1D61"/>
    <w:rsid w:val="00CA2257"/>
    <w:rsid w:val="00CA26A5"/>
    <w:rsid w:val="00CA4192"/>
    <w:rsid w:val="00CA4831"/>
    <w:rsid w:val="00CA4B1B"/>
    <w:rsid w:val="00CA6D3F"/>
    <w:rsid w:val="00CA71BA"/>
    <w:rsid w:val="00CB02E8"/>
    <w:rsid w:val="00CB033F"/>
    <w:rsid w:val="00CB10E4"/>
    <w:rsid w:val="00CB1CB7"/>
    <w:rsid w:val="00CB3161"/>
    <w:rsid w:val="00CB6D64"/>
    <w:rsid w:val="00CC15D1"/>
    <w:rsid w:val="00CC168C"/>
    <w:rsid w:val="00CC16F7"/>
    <w:rsid w:val="00CC1992"/>
    <w:rsid w:val="00CC396D"/>
    <w:rsid w:val="00CC48F9"/>
    <w:rsid w:val="00CC4B60"/>
    <w:rsid w:val="00CC58D2"/>
    <w:rsid w:val="00CC66C2"/>
    <w:rsid w:val="00CD089E"/>
    <w:rsid w:val="00CD0CC8"/>
    <w:rsid w:val="00CD103C"/>
    <w:rsid w:val="00CD1DD4"/>
    <w:rsid w:val="00CD1EAD"/>
    <w:rsid w:val="00CD2515"/>
    <w:rsid w:val="00CD2624"/>
    <w:rsid w:val="00CD33A3"/>
    <w:rsid w:val="00CD37A7"/>
    <w:rsid w:val="00CD591C"/>
    <w:rsid w:val="00CE0357"/>
    <w:rsid w:val="00CE07F6"/>
    <w:rsid w:val="00CE0A60"/>
    <w:rsid w:val="00CE148A"/>
    <w:rsid w:val="00CE25CE"/>
    <w:rsid w:val="00CE3D68"/>
    <w:rsid w:val="00CE4141"/>
    <w:rsid w:val="00CE5932"/>
    <w:rsid w:val="00CE65E0"/>
    <w:rsid w:val="00CE684A"/>
    <w:rsid w:val="00CE70F4"/>
    <w:rsid w:val="00CF042B"/>
    <w:rsid w:val="00CF0A8B"/>
    <w:rsid w:val="00CF183B"/>
    <w:rsid w:val="00CF1FFE"/>
    <w:rsid w:val="00CF28AC"/>
    <w:rsid w:val="00CF4470"/>
    <w:rsid w:val="00CF62B3"/>
    <w:rsid w:val="00CF6A61"/>
    <w:rsid w:val="00CF6F08"/>
    <w:rsid w:val="00CF784D"/>
    <w:rsid w:val="00CF7ED5"/>
    <w:rsid w:val="00D00622"/>
    <w:rsid w:val="00D008C4"/>
    <w:rsid w:val="00D009E2"/>
    <w:rsid w:val="00D0172D"/>
    <w:rsid w:val="00D023B5"/>
    <w:rsid w:val="00D02ED5"/>
    <w:rsid w:val="00D06B70"/>
    <w:rsid w:val="00D0751E"/>
    <w:rsid w:val="00D07EDF"/>
    <w:rsid w:val="00D10A5F"/>
    <w:rsid w:val="00D10F1D"/>
    <w:rsid w:val="00D11719"/>
    <w:rsid w:val="00D12915"/>
    <w:rsid w:val="00D12E36"/>
    <w:rsid w:val="00D15441"/>
    <w:rsid w:val="00D172BF"/>
    <w:rsid w:val="00D215FC"/>
    <w:rsid w:val="00D226B8"/>
    <w:rsid w:val="00D23219"/>
    <w:rsid w:val="00D2397C"/>
    <w:rsid w:val="00D23B04"/>
    <w:rsid w:val="00D24D0A"/>
    <w:rsid w:val="00D25374"/>
    <w:rsid w:val="00D25752"/>
    <w:rsid w:val="00D25935"/>
    <w:rsid w:val="00D30378"/>
    <w:rsid w:val="00D31A25"/>
    <w:rsid w:val="00D33039"/>
    <w:rsid w:val="00D360D1"/>
    <w:rsid w:val="00D36397"/>
    <w:rsid w:val="00D40B1F"/>
    <w:rsid w:val="00D40B78"/>
    <w:rsid w:val="00D41155"/>
    <w:rsid w:val="00D4142D"/>
    <w:rsid w:val="00D4415B"/>
    <w:rsid w:val="00D442B1"/>
    <w:rsid w:val="00D4487B"/>
    <w:rsid w:val="00D451B8"/>
    <w:rsid w:val="00D45696"/>
    <w:rsid w:val="00D461D3"/>
    <w:rsid w:val="00D46B51"/>
    <w:rsid w:val="00D47584"/>
    <w:rsid w:val="00D47AB8"/>
    <w:rsid w:val="00D5074E"/>
    <w:rsid w:val="00D50F0A"/>
    <w:rsid w:val="00D547FE"/>
    <w:rsid w:val="00D60E33"/>
    <w:rsid w:val="00D62591"/>
    <w:rsid w:val="00D6285E"/>
    <w:rsid w:val="00D64084"/>
    <w:rsid w:val="00D70110"/>
    <w:rsid w:val="00D72EFD"/>
    <w:rsid w:val="00D72FDF"/>
    <w:rsid w:val="00D73122"/>
    <w:rsid w:val="00D7418C"/>
    <w:rsid w:val="00D74BCD"/>
    <w:rsid w:val="00D75CFC"/>
    <w:rsid w:val="00D76253"/>
    <w:rsid w:val="00D817E3"/>
    <w:rsid w:val="00D82AEF"/>
    <w:rsid w:val="00D8367E"/>
    <w:rsid w:val="00D85C06"/>
    <w:rsid w:val="00D86EB8"/>
    <w:rsid w:val="00D9122B"/>
    <w:rsid w:val="00D91851"/>
    <w:rsid w:val="00D9389B"/>
    <w:rsid w:val="00D944E7"/>
    <w:rsid w:val="00D9460D"/>
    <w:rsid w:val="00DA3658"/>
    <w:rsid w:val="00DA3E67"/>
    <w:rsid w:val="00DA456F"/>
    <w:rsid w:val="00DA4B6F"/>
    <w:rsid w:val="00DA4CFA"/>
    <w:rsid w:val="00DA5376"/>
    <w:rsid w:val="00DB0149"/>
    <w:rsid w:val="00DB0A52"/>
    <w:rsid w:val="00DB0F6E"/>
    <w:rsid w:val="00DB1CE6"/>
    <w:rsid w:val="00DB2E5F"/>
    <w:rsid w:val="00DB35B0"/>
    <w:rsid w:val="00DB47B9"/>
    <w:rsid w:val="00DB4F95"/>
    <w:rsid w:val="00DB7DD8"/>
    <w:rsid w:val="00DC1337"/>
    <w:rsid w:val="00DC31CF"/>
    <w:rsid w:val="00DC34BC"/>
    <w:rsid w:val="00DC4695"/>
    <w:rsid w:val="00DC5123"/>
    <w:rsid w:val="00DC527A"/>
    <w:rsid w:val="00DC5386"/>
    <w:rsid w:val="00DC6E44"/>
    <w:rsid w:val="00DD0CD0"/>
    <w:rsid w:val="00DD1232"/>
    <w:rsid w:val="00DD1A5B"/>
    <w:rsid w:val="00DD3417"/>
    <w:rsid w:val="00DD48FD"/>
    <w:rsid w:val="00DD6CDB"/>
    <w:rsid w:val="00DD76F7"/>
    <w:rsid w:val="00DE0079"/>
    <w:rsid w:val="00DE258E"/>
    <w:rsid w:val="00DE2C75"/>
    <w:rsid w:val="00DE3043"/>
    <w:rsid w:val="00DE319F"/>
    <w:rsid w:val="00DE344B"/>
    <w:rsid w:val="00DE53F9"/>
    <w:rsid w:val="00DE53FC"/>
    <w:rsid w:val="00DE54BC"/>
    <w:rsid w:val="00DE5B07"/>
    <w:rsid w:val="00DE61D6"/>
    <w:rsid w:val="00DE6767"/>
    <w:rsid w:val="00DE695D"/>
    <w:rsid w:val="00DE6C6C"/>
    <w:rsid w:val="00DE6DA7"/>
    <w:rsid w:val="00DF0091"/>
    <w:rsid w:val="00DF1168"/>
    <w:rsid w:val="00DF2AB5"/>
    <w:rsid w:val="00DF3B57"/>
    <w:rsid w:val="00DF4AC2"/>
    <w:rsid w:val="00DF5014"/>
    <w:rsid w:val="00DF6B2A"/>
    <w:rsid w:val="00DF6CE3"/>
    <w:rsid w:val="00DF7628"/>
    <w:rsid w:val="00E018C7"/>
    <w:rsid w:val="00E018F4"/>
    <w:rsid w:val="00E023F6"/>
    <w:rsid w:val="00E028D1"/>
    <w:rsid w:val="00E02F76"/>
    <w:rsid w:val="00E0343B"/>
    <w:rsid w:val="00E0479C"/>
    <w:rsid w:val="00E06438"/>
    <w:rsid w:val="00E07C11"/>
    <w:rsid w:val="00E11D08"/>
    <w:rsid w:val="00E12E5F"/>
    <w:rsid w:val="00E16063"/>
    <w:rsid w:val="00E162B1"/>
    <w:rsid w:val="00E16C22"/>
    <w:rsid w:val="00E16F69"/>
    <w:rsid w:val="00E20CE0"/>
    <w:rsid w:val="00E21136"/>
    <w:rsid w:val="00E21BF9"/>
    <w:rsid w:val="00E23603"/>
    <w:rsid w:val="00E24261"/>
    <w:rsid w:val="00E24EF7"/>
    <w:rsid w:val="00E2719C"/>
    <w:rsid w:val="00E30ECC"/>
    <w:rsid w:val="00E3112D"/>
    <w:rsid w:val="00E328F0"/>
    <w:rsid w:val="00E32A7E"/>
    <w:rsid w:val="00E33FFA"/>
    <w:rsid w:val="00E346D4"/>
    <w:rsid w:val="00E36D89"/>
    <w:rsid w:val="00E4131E"/>
    <w:rsid w:val="00E42575"/>
    <w:rsid w:val="00E42989"/>
    <w:rsid w:val="00E42E45"/>
    <w:rsid w:val="00E44122"/>
    <w:rsid w:val="00E4462A"/>
    <w:rsid w:val="00E45236"/>
    <w:rsid w:val="00E45C1A"/>
    <w:rsid w:val="00E47950"/>
    <w:rsid w:val="00E50631"/>
    <w:rsid w:val="00E50D1C"/>
    <w:rsid w:val="00E52719"/>
    <w:rsid w:val="00E53315"/>
    <w:rsid w:val="00E534EC"/>
    <w:rsid w:val="00E535A8"/>
    <w:rsid w:val="00E539AA"/>
    <w:rsid w:val="00E54DB9"/>
    <w:rsid w:val="00E55B1A"/>
    <w:rsid w:val="00E60C4A"/>
    <w:rsid w:val="00E61708"/>
    <w:rsid w:val="00E61ACB"/>
    <w:rsid w:val="00E61FFD"/>
    <w:rsid w:val="00E63DBB"/>
    <w:rsid w:val="00E64A0A"/>
    <w:rsid w:val="00E64F3D"/>
    <w:rsid w:val="00E65A1B"/>
    <w:rsid w:val="00E66A68"/>
    <w:rsid w:val="00E67040"/>
    <w:rsid w:val="00E67AF2"/>
    <w:rsid w:val="00E72F08"/>
    <w:rsid w:val="00E7412A"/>
    <w:rsid w:val="00E7467C"/>
    <w:rsid w:val="00E75640"/>
    <w:rsid w:val="00E7764F"/>
    <w:rsid w:val="00E77BF1"/>
    <w:rsid w:val="00E81EBD"/>
    <w:rsid w:val="00E82F1A"/>
    <w:rsid w:val="00E8512C"/>
    <w:rsid w:val="00E86716"/>
    <w:rsid w:val="00E86F70"/>
    <w:rsid w:val="00E90E13"/>
    <w:rsid w:val="00E930E4"/>
    <w:rsid w:val="00E9363C"/>
    <w:rsid w:val="00E93907"/>
    <w:rsid w:val="00E9728A"/>
    <w:rsid w:val="00EA10B0"/>
    <w:rsid w:val="00EA236F"/>
    <w:rsid w:val="00EA4587"/>
    <w:rsid w:val="00EA4792"/>
    <w:rsid w:val="00EA5F4E"/>
    <w:rsid w:val="00EA6357"/>
    <w:rsid w:val="00EA72D4"/>
    <w:rsid w:val="00EB2E81"/>
    <w:rsid w:val="00EB30FC"/>
    <w:rsid w:val="00EB323D"/>
    <w:rsid w:val="00EB4D8A"/>
    <w:rsid w:val="00EB4F6A"/>
    <w:rsid w:val="00EB5B46"/>
    <w:rsid w:val="00EB6B6F"/>
    <w:rsid w:val="00EB6F95"/>
    <w:rsid w:val="00EB76C8"/>
    <w:rsid w:val="00EC030D"/>
    <w:rsid w:val="00EC0E8B"/>
    <w:rsid w:val="00EC137D"/>
    <w:rsid w:val="00EC2574"/>
    <w:rsid w:val="00EC4C7A"/>
    <w:rsid w:val="00EC57F8"/>
    <w:rsid w:val="00EC7131"/>
    <w:rsid w:val="00EC7762"/>
    <w:rsid w:val="00ED1FCA"/>
    <w:rsid w:val="00ED453E"/>
    <w:rsid w:val="00ED6C23"/>
    <w:rsid w:val="00EE10FA"/>
    <w:rsid w:val="00EE1E47"/>
    <w:rsid w:val="00EE2176"/>
    <w:rsid w:val="00EE24EF"/>
    <w:rsid w:val="00EE418A"/>
    <w:rsid w:val="00EE45CC"/>
    <w:rsid w:val="00EE69FE"/>
    <w:rsid w:val="00EE6D56"/>
    <w:rsid w:val="00EE7E3E"/>
    <w:rsid w:val="00EF11D5"/>
    <w:rsid w:val="00EF1641"/>
    <w:rsid w:val="00EF1F82"/>
    <w:rsid w:val="00EF2B23"/>
    <w:rsid w:val="00EF4C45"/>
    <w:rsid w:val="00EF61D5"/>
    <w:rsid w:val="00EF78F7"/>
    <w:rsid w:val="00F01FC8"/>
    <w:rsid w:val="00F05EAC"/>
    <w:rsid w:val="00F069DC"/>
    <w:rsid w:val="00F07507"/>
    <w:rsid w:val="00F11A15"/>
    <w:rsid w:val="00F130B3"/>
    <w:rsid w:val="00F13367"/>
    <w:rsid w:val="00F142D5"/>
    <w:rsid w:val="00F14427"/>
    <w:rsid w:val="00F14B23"/>
    <w:rsid w:val="00F2157B"/>
    <w:rsid w:val="00F219C2"/>
    <w:rsid w:val="00F22D2C"/>
    <w:rsid w:val="00F235A8"/>
    <w:rsid w:val="00F238F1"/>
    <w:rsid w:val="00F23DD9"/>
    <w:rsid w:val="00F23FFA"/>
    <w:rsid w:val="00F248A3"/>
    <w:rsid w:val="00F24B5A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705"/>
    <w:rsid w:val="00F3297A"/>
    <w:rsid w:val="00F33923"/>
    <w:rsid w:val="00F33B4F"/>
    <w:rsid w:val="00F33C56"/>
    <w:rsid w:val="00F34080"/>
    <w:rsid w:val="00F342AA"/>
    <w:rsid w:val="00F35DA0"/>
    <w:rsid w:val="00F37575"/>
    <w:rsid w:val="00F4354D"/>
    <w:rsid w:val="00F43FA5"/>
    <w:rsid w:val="00F453A1"/>
    <w:rsid w:val="00F45D41"/>
    <w:rsid w:val="00F47C17"/>
    <w:rsid w:val="00F47FDC"/>
    <w:rsid w:val="00F501E8"/>
    <w:rsid w:val="00F503FC"/>
    <w:rsid w:val="00F50B5F"/>
    <w:rsid w:val="00F51226"/>
    <w:rsid w:val="00F5223F"/>
    <w:rsid w:val="00F539FE"/>
    <w:rsid w:val="00F540A7"/>
    <w:rsid w:val="00F54EDB"/>
    <w:rsid w:val="00F56C9B"/>
    <w:rsid w:val="00F573C1"/>
    <w:rsid w:val="00F57974"/>
    <w:rsid w:val="00F60B77"/>
    <w:rsid w:val="00F63365"/>
    <w:rsid w:val="00F63EED"/>
    <w:rsid w:val="00F6604F"/>
    <w:rsid w:val="00F660B1"/>
    <w:rsid w:val="00F67FF4"/>
    <w:rsid w:val="00F71364"/>
    <w:rsid w:val="00F719E8"/>
    <w:rsid w:val="00F71E2D"/>
    <w:rsid w:val="00F730E8"/>
    <w:rsid w:val="00F738D2"/>
    <w:rsid w:val="00F74543"/>
    <w:rsid w:val="00F74839"/>
    <w:rsid w:val="00F752F3"/>
    <w:rsid w:val="00F7587B"/>
    <w:rsid w:val="00F75D84"/>
    <w:rsid w:val="00F77702"/>
    <w:rsid w:val="00F81ABB"/>
    <w:rsid w:val="00F8393F"/>
    <w:rsid w:val="00F8403F"/>
    <w:rsid w:val="00F84744"/>
    <w:rsid w:val="00F84C9B"/>
    <w:rsid w:val="00F85777"/>
    <w:rsid w:val="00F85F29"/>
    <w:rsid w:val="00F85FC7"/>
    <w:rsid w:val="00F864B8"/>
    <w:rsid w:val="00F86F59"/>
    <w:rsid w:val="00F904A0"/>
    <w:rsid w:val="00F91851"/>
    <w:rsid w:val="00F94154"/>
    <w:rsid w:val="00F943BA"/>
    <w:rsid w:val="00F9521A"/>
    <w:rsid w:val="00F95E34"/>
    <w:rsid w:val="00F97F84"/>
    <w:rsid w:val="00FA0795"/>
    <w:rsid w:val="00FA2148"/>
    <w:rsid w:val="00FA316F"/>
    <w:rsid w:val="00FA3BB7"/>
    <w:rsid w:val="00FA5D19"/>
    <w:rsid w:val="00FA76EC"/>
    <w:rsid w:val="00FA76FD"/>
    <w:rsid w:val="00FB1A5D"/>
    <w:rsid w:val="00FB2024"/>
    <w:rsid w:val="00FB3358"/>
    <w:rsid w:val="00FB416C"/>
    <w:rsid w:val="00FB48D4"/>
    <w:rsid w:val="00FB77B1"/>
    <w:rsid w:val="00FC0A53"/>
    <w:rsid w:val="00FC0DD2"/>
    <w:rsid w:val="00FC0F79"/>
    <w:rsid w:val="00FC1648"/>
    <w:rsid w:val="00FC1878"/>
    <w:rsid w:val="00FC1E23"/>
    <w:rsid w:val="00FC28A6"/>
    <w:rsid w:val="00FD137B"/>
    <w:rsid w:val="00FD2249"/>
    <w:rsid w:val="00FD3810"/>
    <w:rsid w:val="00FD3E29"/>
    <w:rsid w:val="00FD44D1"/>
    <w:rsid w:val="00FD4E03"/>
    <w:rsid w:val="00FD5ED8"/>
    <w:rsid w:val="00FD6241"/>
    <w:rsid w:val="00FE4707"/>
    <w:rsid w:val="00FE64DD"/>
    <w:rsid w:val="00FF0648"/>
    <w:rsid w:val="00FF1DA7"/>
    <w:rsid w:val="00FF238F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4661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character" w:customStyle="1" w:styleId="VnbnnidungInm">
    <w:name w:val="Văn bản nội dung + In đậm"/>
    <w:aliases w:val="Giãn cách 0 pt,Văn bản nội dung + Candara,4.5 pt,Văn bản nội dung + In nghiêng,Văn bản nội dung (4) + In nghiêng,Văn bản nội dung + Malgun Gothic,10 pt,In nghiêng,13.5 pt,Giãn cách -1 pt,Văn bản nội dung (2) + Không in đậm"/>
    <w:rsid w:val="00186B62"/>
    <w:rPr>
      <w:rFonts w:ascii="Times New Roman" w:eastAsia="Times New Roman" w:hAnsi="Times New Roman" w:cs="Times New Roman"/>
      <w:b/>
      <w:bCs/>
      <w:color w:val="000000"/>
      <w:spacing w:val="5"/>
      <w:w w:val="100"/>
      <w:position w:val="0"/>
      <w:sz w:val="23"/>
      <w:szCs w:val="23"/>
      <w:shd w:val="clear" w:color="auto" w:fill="FFFFFF"/>
      <w:lang w:val="vi-VN"/>
    </w:rPr>
  </w:style>
  <w:style w:type="paragraph" w:customStyle="1" w:styleId="chuongx">
    <w:name w:val="chuong x"/>
    <w:basedOn w:val="Normal"/>
    <w:link w:val="chuongxChar"/>
    <w:qFormat/>
    <w:rsid w:val="00656EEA"/>
    <w:pPr>
      <w:numPr>
        <w:numId w:val="1"/>
      </w:numPr>
      <w:spacing w:after="120" w:line="360" w:lineRule="exact"/>
      <w:jc w:val="both"/>
    </w:pPr>
    <w:rPr>
      <w:rFonts w:eastAsia="Times New Roman"/>
      <w:b/>
      <w:i/>
      <w:color w:val="000000"/>
      <w:sz w:val="26"/>
      <w:szCs w:val="26"/>
      <w:lang w:val="nb-NO"/>
    </w:rPr>
  </w:style>
  <w:style w:type="character" w:customStyle="1" w:styleId="chuongxChar">
    <w:name w:val="chuong x Char"/>
    <w:link w:val="chuongx"/>
    <w:rsid w:val="00656EEA"/>
    <w:rPr>
      <w:rFonts w:eastAsia="Times New Roman"/>
      <w:b/>
      <w:i/>
      <w:color w:val="000000"/>
      <w:sz w:val="26"/>
      <w:szCs w:val="26"/>
      <w:lang w:val="nb-NO" w:eastAsia="en-US"/>
    </w:rPr>
  </w:style>
  <w:style w:type="character" w:customStyle="1" w:styleId="ListParagraphChar">
    <w:name w:val="List Paragraph Char"/>
    <w:link w:val="ListParagraph"/>
    <w:uiPriority w:val="34"/>
    <w:rsid w:val="00DA4B6F"/>
    <w:rPr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character" w:customStyle="1" w:styleId="VnbnnidungInm">
    <w:name w:val="Văn bản nội dung + In đậm"/>
    <w:aliases w:val="Giãn cách 0 pt,Văn bản nội dung + Candara,4.5 pt,Văn bản nội dung + In nghiêng,Văn bản nội dung (4) + In nghiêng,Văn bản nội dung + Malgun Gothic,10 pt,In nghiêng,13.5 pt,Giãn cách -1 pt,Văn bản nội dung (2) + Không in đậm"/>
    <w:rsid w:val="00186B62"/>
    <w:rPr>
      <w:rFonts w:ascii="Times New Roman" w:eastAsia="Times New Roman" w:hAnsi="Times New Roman" w:cs="Times New Roman"/>
      <w:b/>
      <w:bCs/>
      <w:color w:val="000000"/>
      <w:spacing w:val="5"/>
      <w:w w:val="100"/>
      <w:position w:val="0"/>
      <w:sz w:val="23"/>
      <w:szCs w:val="23"/>
      <w:shd w:val="clear" w:color="auto" w:fill="FFFFFF"/>
      <w:lang w:val="vi-VN"/>
    </w:rPr>
  </w:style>
  <w:style w:type="paragraph" w:customStyle="1" w:styleId="chuongx">
    <w:name w:val="chuong x"/>
    <w:basedOn w:val="Normal"/>
    <w:link w:val="chuongxChar"/>
    <w:qFormat/>
    <w:rsid w:val="00656EEA"/>
    <w:pPr>
      <w:numPr>
        <w:numId w:val="1"/>
      </w:numPr>
      <w:spacing w:after="120" w:line="360" w:lineRule="exact"/>
      <w:jc w:val="both"/>
    </w:pPr>
    <w:rPr>
      <w:rFonts w:eastAsia="Times New Roman"/>
      <w:b/>
      <w:i/>
      <w:color w:val="000000"/>
      <w:sz w:val="26"/>
      <w:szCs w:val="26"/>
      <w:lang w:val="nb-NO"/>
    </w:rPr>
  </w:style>
  <w:style w:type="character" w:customStyle="1" w:styleId="chuongxChar">
    <w:name w:val="chuong x Char"/>
    <w:link w:val="chuongx"/>
    <w:rsid w:val="00656EEA"/>
    <w:rPr>
      <w:rFonts w:eastAsia="Times New Roman"/>
      <w:b/>
      <w:i/>
      <w:color w:val="000000"/>
      <w:sz w:val="26"/>
      <w:szCs w:val="26"/>
      <w:lang w:val="nb-NO" w:eastAsia="en-US"/>
    </w:rPr>
  </w:style>
  <w:style w:type="character" w:customStyle="1" w:styleId="ListParagraphChar">
    <w:name w:val="List Paragraph Char"/>
    <w:link w:val="ListParagraph"/>
    <w:uiPriority w:val="34"/>
    <w:rsid w:val="00DA4B6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5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C:\Users\Hp\Desktop\GiaoAnJavaNangCao\GiaoTrinh\Giao%20Trinh%20Java%20nang%20cao.docx" TargetMode="External"/><Relationship Id="rId18" Type="http://schemas.openxmlformats.org/officeDocument/2006/relationships/hyperlink" Target="file:///C:\Users\Hp\Desktop\GiaoAnJavaNangCao\GiaoTrinh\Giao%20Trinh%20Java%20nang%20cao.docx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file:///C:\Users\Hp\Desktop\GiaoAnJavaNangCao\GiaoTrinh\Giao%20Trinh%20Java%20nang%20cao.docx" TargetMode="External"/><Relationship Id="rId17" Type="http://schemas.openxmlformats.org/officeDocument/2006/relationships/hyperlink" Target="file:///C:\Users\Hp\Desktop\GiaoAnJavaNangCao\GiaoTrinh\Giao%20Trinh%20Java%20nang%20cao.docx" TargetMode="External"/><Relationship Id="rId2" Type="http://schemas.openxmlformats.org/officeDocument/2006/relationships/numbering" Target="numbering.xml"/><Relationship Id="rId16" Type="http://schemas.openxmlformats.org/officeDocument/2006/relationships/hyperlink" Target="file:///C:\Users\Hp\Desktop\GiaoAnJavaNangCao\GiaoTrinh\Giao%20Trinh%20Java%20nang%20cao.docx" TargetMode="External"/><Relationship Id="rId20" Type="http://schemas.openxmlformats.org/officeDocument/2006/relationships/hyperlink" Target="file:///C:\Users\Hp\Desktop\GiaoAnJavaNangCao\GiaoTrinh\Giao%20Trinh%20Java%20nang%20cao.docx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Hp\Desktop\GiaoAnJavaNangCao\GiaoTrinh\Giao%20Trinh%20Java%20nang%20cao.docx" TargetMode="External"/><Relationship Id="rId5" Type="http://schemas.openxmlformats.org/officeDocument/2006/relationships/settings" Target="settings.xml"/><Relationship Id="rId15" Type="http://schemas.openxmlformats.org/officeDocument/2006/relationships/hyperlink" Target="file:///C:\Users\Hp\Desktop\GiaoAnJavaNangCao\GiaoTrinh\Giao%20Trinh%20Java%20nang%20cao.docx" TargetMode="External"/><Relationship Id="rId23" Type="http://schemas.openxmlformats.org/officeDocument/2006/relationships/theme" Target="theme/theme1.xml"/><Relationship Id="rId10" Type="http://schemas.openxmlformats.org/officeDocument/2006/relationships/hyperlink" Target="file:///C:\Users\Hp\Desktop\GiaoAnJavaNangCao\GiaoTrinh\Giao%20Trinh%20Java%20nang%20cao.docx" TargetMode="External"/><Relationship Id="rId19" Type="http://schemas.openxmlformats.org/officeDocument/2006/relationships/hyperlink" Target="file:///C:\Users\Hp\Desktop\GiaoAnJavaNangCao\GiaoTrinh\Giao%20Trinh%20Java%20nang%20cao.docx" TargetMode="External"/><Relationship Id="rId4" Type="http://schemas.microsoft.com/office/2007/relationships/stylesWithEffects" Target="stylesWithEffects.xml"/><Relationship Id="rId9" Type="http://schemas.openxmlformats.org/officeDocument/2006/relationships/hyperlink" Target="file:///C:\Users\Hp\Desktop\GiaoAnJavaNangCao\GiaoTrinh\Giao%20Trinh%20Java%20nang%20cao.docx" TargetMode="External"/><Relationship Id="rId14" Type="http://schemas.openxmlformats.org/officeDocument/2006/relationships/hyperlink" Target="file:///C:\Users\Hp\Desktop\GiaoAnJavaNangCao\GiaoTrinh\Giao%20Trinh%20Java%20nang%20cao.docx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4AFF23-C2E9-4844-87C7-39ECDF645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8</Pages>
  <Words>1969</Words>
  <Characters>11229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3172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Admin</cp:lastModifiedBy>
  <cp:revision>66</cp:revision>
  <cp:lastPrinted>2019-03-13T10:02:00Z</cp:lastPrinted>
  <dcterms:created xsi:type="dcterms:W3CDTF">2020-08-20T07:50:00Z</dcterms:created>
  <dcterms:modified xsi:type="dcterms:W3CDTF">2021-01-15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